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45B0" w:rsidRDefault="00AE45B0" w:rsidP="00AE45B0">
      <w:pPr>
        <w:spacing w:after="0" w:line="0" w:lineRule="atLeast"/>
        <w:ind w:right="520"/>
        <w:jc w:val="center"/>
        <w:rPr>
          <w:rFonts w:ascii="Times New Roman" w:eastAsia="Times New Roman" w:hAnsi="Times New Roman"/>
          <w:b/>
          <w:sz w:val="28"/>
        </w:rPr>
      </w:pPr>
      <w:r>
        <w:rPr>
          <w:noProof/>
          <w:lang w:val="en-US" w:eastAsia="en-US" w:bidi="ar-SA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page">
              <wp:posOffset>555955</wp:posOffset>
            </wp:positionH>
            <wp:positionV relativeFrom="page">
              <wp:posOffset>987552</wp:posOffset>
            </wp:positionV>
            <wp:extent cx="921715" cy="855878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715" cy="8558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/>
          <w:b/>
          <w:sz w:val="28"/>
        </w:rPr>
        <w:t>DAV INSTITUTE OF ENGINEERING &amp; TECHNOLOGY</w:t>
      </w:r>
    </w:p>
    <w:p w:rsidR="00AE45B0" w:rsidRDefault="00AE45B0" w:rsidP="00AE45B0">
      <w:pPr>
        <w:spacing w:after="0" w:line="0" w:lineRule="atLeast"/>
        <w:ind w:right="520"/>
        <w:jc w:val="center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JALANDHAR</w:t>
      </w:r>
    </w:p>
    <w:p w:rsidR="00AE45B0" w:rsidRDefault="00AE45B0" w:rsidP="00AE45B0">
      <w:pPr>
        <w:spacing w:after="0" w:line="3" w:lineRule="exact"/>
        <w:rPr>
          <w:rFonts w:ascii="Times New Roman" w:eastAsia="Times New Roman" w:hAnsi="Times New Roman"/>
          <w:sz w:val="24"/>
        </w:rPr>
      </w:pPr>
    </w:p>
    <w:p w:rsidR="00AE45B0" w:rsidRDefault="00AE45B0" w:rsidP="00AE45B0">
      <w:pPr>
        <w:spacing w:after="0" w:line="0" w:lineRule="atLeast"/>
        <w:ind w:right="520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Faculty Self Appraisal Proforma (Half Yearly)</w:t>
      </w:r>
    </w:p>
    <w:p w:rsidR="00AE45B0" w:rsidRDefault="00AE45B0" w:rsidP="00AE45B0">
      <w:pPr>
        <w:spacing w:after="0" w:line="0" w:lineRule="atLeast"/>
        <w:ind w:right="520"/>
        <w:jc w:val="center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(January 201 to May 201 )</w:t>
      </w:r>
    </w:p>
    <w:p w:rsidR="00AE45B0" w:rsidRDefault="00AE45B0" w:rsidP="00AE45B0">
      <w:pPr>
        <w:spacing w:line="20" w:lineRule="exact"/>
        <w:rPr>
          <w:rFonts w:ascii="Times New Roman" w:eastAsia="Times New Roman" w:hAnsi="Times New Roman"/>
          <w:sz w:val="24"/>
        </w:rPr>
      </w:pPr>
    </w:p>
    <w:p w:rsidR="00AA151B" w:rsidRPr="00A63F0A" w:rsidRDefault="00AA151B" w:rsidP="00D45ED8">
      <w:pPr>
        <w:spacing w:after="0"/>
        <w:rPr>
          <w:rFonts w:ascii="Bookman Old Style" w:hAnsi="Bookman Old Style"/>
          <w:b/>
          <w:sz w:val="20"/>
          <w:u w:val="single"/>
        </w:rPr>
      </w:pPr>
    </w:p>
    <w:p w:rsidR="008E592F" w:rsidRPr="00AE45B0" w:rsidRDefault="00AE45B0" w:rsidP="00AE45B0">
      <w:pPr>
        <w:pStyle w:val="ListParagraph"/>
        <w:numPr>
          <w:ilvl w:val="0"/>
          <w:numId w:val="33"/>
        </w:numPr>
        <w:rPr>
          <w:rFonts w:ascii="Bookman Old Style" w:hAnsi="Bookman Old Style"/>
          <w:b/>
          <w:sz w:val="20"/>
        </w:rPr>
      </w:pPr>
      <w:r w:rsidRPr="00AE45B0">
        <w:rPr>
          <w:rFonts w:ascii="Bookman Old Style" w:hAnsi="Bookman Old Style"/>
          <w:b/>
          <w:sz w:val="20"/>
        </w:rPr>
        <w:t xml:space="preserve">General Information </w:t>
      </w:r>
      <w:r w:rsidR="008E592F" w:rsidRPr="00AE45B0">
        <w:rPr>
          <w:rFonts w:ascii="Bookman Old Style" w:hAnsi="Bookman Old Style"/>
          <w:b/>
          <w:sz w:val="20"/>
        </w:rPr>
        <w:t xml:space="preserve"> </w:t>
      </w:r>
    </w:p>
    <w:p w:rsidR="00AE45B0" w:rsidRPr="00C613AD" w:rsidRDefault="00AE45B0" w:rsidP="00AE45B0">
      <w:pPr>
        <w:pStyle w:val="ListParagraph"/>
        <w:tabs>
          <w:tab w:val="left" w:pos="2085"/>
        </w:tabs>
        <w:rPr>
          <w:rFonts w:ascii="Bookman Old Style" w:hAnsi="Bookman Old Style"/>
          <w:b/>
          <w:sz w:val="20"/>
        </w:rPr>
      </w:pPr>
      <w:r>
        <w:rPr>
          <w:rFonts w:ascii="Bookman Old Style" w:hAnsi="Bookman Old Style"/>
          <w:b/>
          <w:sz w:val="20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8"/>
        <w:gridCol w:w="4230"/>
        <w:gridCol w:w="5141"/>
      </w:tblGrid>
      <w:tr w:rsidR="008E592F" w:rsidRPr="00A63F0A" w:rsidTr="006D3C07">
        <w:trPr>
          <w:trHeight w:val="512"/>
        </w:trPr>
        <w:tc>
          <w:tcPr>
            <w:tcW w:w="738" w:type="dxa"/>
          </w:tcPr>
          <w:p w:rsidR="008E592F" w:rsidRPr="00A63F0A" w:rsidRDefault="008E592F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1</w:t>
            </w:r>
          </w:p>
        </w:tc>
        <w:tc>
          <w:tcPr>
            <w:tcW w:w="4230" w:type="dxa"/>
          </w:tcPr>
          <w:p w:rsidR="008E592F" w:rsidRDefault="008E592F" w:rsidP="007A2A4B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Name (in Block Letters)</w:t>
            </w:r>
          </w:p>
          <w:p w:rsidR="006D3C07" w:rsidRPr="00A63F0A" w:rsidRDefault="006D3C07" w:rsidP="007A2A4B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  <w:u w:val="single"/>
              </w:rPr>
            </w:pPr>
          </w:p>
        </w:tc>
        <w:tc>
          <w:tcPr>
            <w:tcW w:w="5141" w:type="dxa"/>
          </w:tcPr>
          <w:p w:rsidR="008E592F" w:rsidRPr="00A63F0A" w:rsidRDefault="008E592F" w:rsidP="007A2A4B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8E592F" w:rsidRPr="00A63F0A" w:rsidTr="007A2A4B">
        <w:tc>
          <w:tcPr>
            <w:tcW w:w="738" w:type="dxa"/>
          </w:tcPr>
          <w:p w:rsidR="008E592F" w:rsidRPr="00A63F0A" w:rsidRDefault="008E592F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2</w:t>
            </w:r>
          </w:p>
        </w:tc>
        <w:tc>
          <w:tcPr>
            <w:tcW w:w="4230" w:type="dxa"/>
          </w:tcPr>
          <w:p w:rsidR="005A1C52" w:rsidRPr="00A63F0A" w:rsidRDefault="005A1C52" w:rsidP="005A1C52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Department</w:t>
            </w:r>
          </w:p>
          <w:p w:rsidR="008E592F" w:rsidRPr="00A63F0A" w:rsidRDefault="008E592F" w:rsidP="005A1C52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  <w:u w:val="single"/>
              </w:rPr>
            </w:pPr>
          </w:p>
        </w:tc>
        <w:tc>
          <w:tcPr>
            <w:tcW w:w="5141" w:type="dxa"/>
          </w:tcPr>
          <w:p w:rsidR="008E592F" w:rsidRPr="00A63F0A" w:rsidRDefault="008E592F" w:rsidP="007A2A4B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5A1C52" w:rsidRPr="00A63F0A" w:rsidTr="007A2A4B">
        <w:tc>
          <w:tcPr>
            <w:tcW w:w="738" w:type="dxa"/>
          </w:tcPr>
          <w:p w:rsidR="005A1C52" w:rsidRPr="00A63F0A" w:rsidRDefault="005A1C52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3</w:t>
            </w:r>
          </w:p>
        </w:tc>
        <w:tc>
          <w:tcPr>
            <w:tcW w:w="4230" w:type="dxa"/>
          </w:tcPr>
          <w:p w:rsidR="005A1C52" w:rsidRPr="00C613AD" w:rsidRDefault="005A1C52" w:rsidP="005A1C52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 w:rsidRPr="00C613AD">
              <w:rPr>
                <w:rFonts w:ascii="Bookman Old Style" w:hAnsi="Bookman Old Style"/>
                <w:b/>
                <w:sz w:val="20"/>
              </w:rPr>
              <w:t>D.O.B</w:t>
            </w:r>
          </w:p>
        </w:tc>
        <w:tc>
          <w:tcPr>
            <w:tcW w:w="5141" w:type="dxa"/>
          </w:tcPr>
          <w:p w:rsidR="005A1C52" w:rsidRPr="00A63F0A" w:rsidRDefault="005A1C52" w:rsidP="007A2A4B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5A1C52" w:rsidRPr="00A63F0A" w:rsidTr="007A2A4B">
        <w:tc>
          <w:tcPr>
            <w:tcW w:w="738" w:type="dxa"/>
          </w:tcPr>
          <w:p w:rsidR="005A1C52" w:rsidRPr="00A63F0A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4</w:t>
            </w:r>
          </w:p>
        </w:tc>
        <w:tc>
          <w:tcPr>
            <w:tcW w:w="4230" w:type="dxa"/>
          </w:tcPr>
          <w:p w:rsidR="005A1C52" w:rsidRPr="00A63F0A" w:rsidRDefault="005A1C52" w:rsidP="00ED7AEF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Date of Joining</w:t>
            </w:r>
          </w:p>
        </w:tc>
        <w:tc>
          <w:tcPr>
            <w:tcW w:w="5141" w:type="dxa"/>
          </w:tcPr>
          <w:p w:rsidR="005A1C52" w:rsidRPr="00A63F0A" w:rsidRDefault="005A1C52" w:rsidP="007A2A4B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2B1A20" w:rsidRPr="00A63F0A" w:rsidTr="007A2A4B">
        <w:tc>
          <w:tcPr>
            <w:tcW w:w="738" w:type="dxa"/>
          </w:tcPr>
          <w:p w:rsidR="002B1A20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5</w:t>
            </w:r>
          </w:p>
        </w:tc>
        <w:tc>
          <w:tcPr>
            <w:tcW w:w="4230" w:type="dxa"/>
          </w:tcPr>
          <w:p w:rsidR="002B1A20" w:rsidRPr="00A63F0A" w:rsidRDefault="002B1A20" w:rsidP="00EF5FAC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Current Designation &amp; Grade Pay</w:t>
            </w:r>
          </w:p>
          <w:p w:rsidR="002B1A20" w:rsidRPr="00A63F0A" w:rsidRDefault="002B1A20" w:rsidP="00EF5FAC">
            <w:pPr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</w:p>
        </w:tc>
        <w:tc>
          <w:tcPr>
            <w:tcW w:w="5141" w:type="dxa"/>
          </w:tcPr>
          <w:p w:rsidR="002B1A20" w:rsidRPr="00A63F0A" w:rsidRDefault="002B1A20" w:rsidP="007A2A4B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2B1A20" w:rsidRPr="00A63F0A" w:rsidTr="007A2A4B">
        <w:tc>
          <w:tcPr>
            <w:tcW w:w="738" w:type="dxa"/>
          </w:tcPr>
          <w:p w:rsidR="002B1A20" w:rsidRPr="00A63F0A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6</w:t>
            </w:r>
          </w:p>
        </w:tc>
        <w:tc>
          <w:tcPr>
            <w:tcW w:w="4230" w:type="dxa"/>
          </w:tcPr>
          <w:p w:rsidR="002B1A20" w:rsidRPr="00A63F0A" w:rsidRDefault="002B1A20" w:rsidP="00EF5FAC">
            <w:pPr>
              <w:spacing w:after="0" w:line="24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 w:rsidRPr="00A63F0A">
              <w:rPr>
                <w:rFonts w:ascii="Bookman Old Style" w:hAnsi="Bookman Old Style"/>
                <w:b/>
                <w:sz w:val="20"/>
              </w:rPr>
              <w:t>Date of Last Promotion with date and order Number</w:t>
            </w:r>
          </w:p>
        </w:tc>
        <w:tc>
          <w:tcPr>
            <w:tcW w:w="5141" w:type="dxa"/>
          </w:tcPr>
          <w:p w:rsidR="002B1A20" w:rsidRPr="00A63F0A" w:rsidRDefault="002B1A20" w:rsidP="00336B57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2B1A20" w:rsidRPr="00A63F0A" w:rsidTr="007A2A4B">
        <w:tc>
          <w:tcPr>
            <w:tcW w:w="738" w:type="dxa"/>
          </w:tcPr>
          <w:p w:rsidR="002B1A20" w:rsidRPr="00A63F0A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7</w:t>
            </w:r>
          </w:p>
        </w:tc>
        <w:tc>
          <w:tcPr>
            <w:tcW w:w="4230" w:type="dxa"/>
          </w:tcPr>
          <w:p w:rsidR="002B1A20" w:rsidRPr="00A63F0A" w:rsidRDefault="002B1A20" w:rsidP="00EF5FAC">
            <w:pPr>
              <w:tabs>
                <w:tab w:val="right" w:pos="3744"/>
              </w:tabs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Additional Qualification obtained / Pursuing (in the last 6 months)</w:t>
            </w:r>
          </w:p>
        </w:tc>
        <w:tc>
          <w:tcPr>
            <w:tcW w:w="5141" w:type="dxa"/>
          </w:tcPr>
          <w:p w:rsidR="002B1A20" w:rsidRPr="00A63F0A" w:rsidRDefault="002B1A20" w:rsidP="00170B9F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2B1A20" w:rsidRPr="00A63F0A" w:rsidTr="007A2A4B">
        <w:tc>
          <w:tcPr>
            <w:tcW w:w="738" w:type="dxa"/>
          </w:tcPr>
          <w:p w:rsidR="002B1A20" w:rsidRPr="00A63F0A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8</w:t>
            </w:r>
          </w:p>
        </w:tc>
        <w:tc>
          <w:tcPr>
            <w:tcW w:w="4230" w:type="dxa"/>
          </w:tcPr>
          <w:p w:rsidR="002B1A20" w:rsidRPr="00A63F0A" w:rsidRDefault="00C613AD" w:rsidP="00170B9F">
            <w:pPr>
              <w:spacing w:after="0" w:line="24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 xml:space="preserve">Memberships of Professional Organization </w:t>
            </w:r>
          </w:p>
        </w:tc>
        <w:tc>
          <w:tcPr>
            <w:tcW w:w="5141" w:type="dxa"/>
          </w:tcPr>
          <w:p w:rsidR="002B1A20" w:rsidRPr="00A63F0A" w:rsidRDefault="002B1A20" w:rsidP="00170B9F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2B1A20" w:rsidRPr="00A63F0A" w:rsidTr="007A2A4B">
        <w:tc>
          <w:tcPr>
            <w:tcW w:w="738" w:type="dxa"/>
          </w:tcPr>
          <w:p w:rsidR="002B1A20" w:rsidRPr="00A63F0A" w:rsidRDefault="00C613AD" w:rsidP="007A2A4B">
            <w:pPr>
              <w:spacing w:after="0" w:line="360" w:lineRule="auto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9</w:t>
            </w:r>
          </w:p>
        </w:tc>
        <w:tc>
          <w:tcPr>
            <w:tcW w:w="4230" w:type="dxa"/>
          </w:tcPr>
          <w:p w:rsidR="002B1A20" w:rsidRPr="00A63F0A" w:rsidRDefault="00C613AD" w:rsidP="00170B9F">
            <w:pPr>
              <w:tabs>
                <w:tab w:val="right" w:pos="3744"/>
              </w:tabs>
              <w:spacing w:after="0" w:line="360" w:lineRule="auto"/>
              <w:jc w:val="both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Office(s) held, if any</w:t>
            </w:r>
          </w:p>
        </w:tc>
        <w:tc>
          <w:tcPr>
            <w:tcW w:w="5141" w:type="dxa"/>
          </w:tcPr>
          <w:p w:rsidR="002B1A20" w:rsidRPr="00A63F0A" w:rsidRDefault="002B1A20" w:rsidP="00170B9F">
            <w:pPr>
              <w:spacing w:after="0" w:line="360" w:lineRule="auto"/>
              <w:rPr>
                <w:rFonts w:ascii="Bookman Old Style" w:hAnsi="Bookman Old Style"/>
                <w:b/>
                <w:sz w:val="20"/>
              </w:rPr>
            </w:pPr>
          </w:p>
        </w:tc>
      </w:tr>
    </w:tbl>
    <w:p w:rsidR="006D3C07" w:rsidRDefault="006D3C07" w:rsidP="006D3C07">
      <w:pPr>
        <w:spacing w:after="0" w:line="240" w:lineRule="auto"/>
        <w:ind w:left="720" w:hanging="720"/>
        <w:rPr>
          <w:rFonts w:ascii="Bookman Old Style" w:hAnsi="Bookman Old Style"/>
          <w:b/>
          <w:sz w:val="20"/>
        </w:rPr>
      </w:pPr>
    </w:p>
    <w:p w:rsidR="004A70D5" w:rsidRDefault="004A70D5" w:rsidP="006D3C07">
      <w:pPr>
        <w:spacing w:after="0" w:line="240" w:lineRule="auto"/>
        <w:ind w:left="720" w:hanging="720"/>
        <w:rPr>
          <w:rFonts w:ascii="Bookman Old Style" w:hAnsi="Bookman Old Style"/>
          <w:b/>
          <w:sz w:val="20"/>
        </w:rPr>
      </w:pPr>
    </w:p>
    <w:p w:rsidR="004A70D5" w:rsidRDefault="004A70D5" w:rsidP="006D3C07">
      <w:pPr>
        <w:spacing w:after="0" w:line="240" w:lineRule="auto"/>
        <w:ind w:left="720" w:hanging="720"/>
        <w:rPr>
          <w:rFonts w:ascii="Bookman Old Style" w:hAnsi="Bookman Old Style"/>
          <w:b/>
          <w:sz w:val="20"/>
        </w:rPr>
      </w:pPr>
    </w:p>
    <w:p w:rsidR="00A2022B" w:rsidRPr="00AE45B0" w:rsidRDefault="00A2022B" w:rsidP="00AE45B0">
      <w:pPr>
        <w:pStyle w:val="ListParagraph"/>
        <w:numPr>
          <w:ilvl w:val="0"/>
          <w:numId w:val="32"/>
        </w:numPr>
        <w:tabs>
          <w:tab w:val="left" w:pos="851"/>
        </w:tabs>
        <w:spacing w:after="0" w:line="0" w:lineRule="atLeast"/>
        <w:rPr>
          <w:rFonts w:ascii="Bookman Old Style" w:hAnsi="Bookman Old Style"/>
          <w:b/>
        </w:rPr>
      </w:pPr>
      <w:r w:rsidRPr="00AE45B0">
        <w:rPr>
          <w:rFonts w:ascii="Bookman Old Style" w:hAnsi="Bookman Old Style"/>
          <w:b/>
        </w:rPr>
        <w:t>Performance of students in internal/external examination in subjects taught by you:</w:t>
      </w:r>
    </w:p>
    <w:p w:rsidR="00A2022B" w:rsidRPr="00C613AD" w:rsidRDefault="00A2022B" w:rsidP="00A2022B">
      <w:pPr>
        <w:spacing w:line="224" w:lineRule="exact"/>
        <w:rPr>
          <w:rFonts w:ascii="Bookman Old Style" w:eastAsia="Times New Roman" w:hAnsi="Bookman Old Style"/>
          <w:sz w:val="24"/>
        </w:rPr>
      </w:pPr>
    </w:p>
    <w:tbl>
      <w:tblPr>
        <w:tblW w:w="9480" w:type="dxa"/>
        <w:jc w:val="center"/>
        <w:tblInd w:w="870" w:type="dxa"/>
        <w:tblLayout w:type="fixed"/>
        <w:tblCellMar>
          <w:left w:w="0" w:type="dxa"/>
          <w:right w:w="0" w:type="dxa"/>
        </w:tblCellMar>
        <w:tblLook w:val="0000"/>
      </w:tblPr>
      <w:tblGrid>
        <w:gridCol w:w="840"/>
        <w:gridCol w:w="1000"/>
        <w:gridCol w:w="1240"/>
        <w:gridCol w:w="1180"/>
        <w:gridCol w:w="1080"/>
        <w:gridCol w:w="1080"/>
        <w:gridCol w:w="1080"/>
        <w:gridCol w:w="980"/>
        <w:gridCol w:w="1000"/>
      </w:tblGrid>
      <w:tr w:rsidR="00A2022B" w:rsidTr="00C36597">
        <w:trPr>
          <w:trHeight w:val="230"/>
          <w:jc w:val="center"/>
        </w:trPr>
        <w:tc>
          <w:tcPr>
            <w:tcW w:w="8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1" w:lineRule="exac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S.No.</w:t>
            </w:r>
          </w:p>
        </w:tc>
        <w:tc>
          <w:tcPr>
            <w:tcW w:w="10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1" w:lineRule="exact"/>
              <w:ind w:left="12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Subjects</w:t>
            </w:r>
          </w:p>
        </w:tc>
        <w:tc>
          <w:tcPr>
            <w:tcW w:w="12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1" w:lineRule="exact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Total No. of</w:t>
            </w:r>
          </w:p>
        </w:tc>
        <w:tc>
          <w:tcPr>
            <w:tcW w:w="11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3240" w:type="dxa"/>
            <w:gridSpan w:val="3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C36597" w:rsidP="00C36597">
            <w:pPr>
              <w:spacing w:line="221" w:lineRule="exact"/>
              <w:ind w:left="8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No. of students obtaining Grades</w:t>
            </w:r>
          </w:p>
        </w:tc>
        <w:tc>
          <w:tcPr>
            <w:tcW w:w="9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1" w:lineRule="exact"/>
              <w:jc w:val="center"/>
              <w:rPr>
                <w:rFonts w:ascii="Times New Roman" w:eastAsia="Times New Roman" w:hAnsi="Times New Roman"/>
                <w:b/>
                <w:w w:val="99"/>
              </w:rPr>
            </w:pPr>
            <w:r>
              <w:rPr>
                <w:rFonts w:ascii="Times New Roman" w:eastAsia="Times New Roman" w:hAnsi="Times New Roman"/>
                <w:b/>
                <w:w w:val="99"/>
              </w:rPr>
              <w:t>Internal</w:t>
            </w:r>
          </w:p>
        </w:tc>
        <w:tc>
          <w:tcPr>
            <w:tcW w:w="100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1" w:lineRule="exact"/>
              <w:jc w:val="center"/>
              <w:rPr>
                <w:rFonts w:ascii="Times New Roman" w:eastAsia="Times New Roman" w:hAnsi="Times New Roman"/>
                <w:b/>
                <w:w w:val="99"/>
              </w:rPr>
            </w:pPr>
            <w:r>
              <w:rPr>
                <w:rFonts w:ascii="Times New Roman" w:eastAsia="Times New Roman" w:hAnsi="Times New Roman"/>
                <w:b/>
                <w:w w:val="99"/>
              </w:rPr>
              <w:t>External</w:t>
            </w:r>
          </w:p>
        </w:tc>
      </w:tr>
      <w:tr w:rsidR="00A2022B" w:rsidTr="00C36597">
        <w:trPr>
          <w:trHeight w:val="263"/>
          <w:jc w:val="center"/>
        </w:trPr>
        <w:tc>
          <w:tcPr>
            <w:tcW w:w="8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0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w w:val="99"/>
              </w:rPr>
            </w:pPr>
            <w:r>
              <w:rPr>
                <w:rFonts w:ascii="Times New Roman" w:eastAsia="Times New Roman" w:hAnsi="Times New Roman"/>
                <w:b/>
                <w:w w:val="99"/>
              </w:rPr>
              <w:t>Students</w:t>
            </w:r>
          </w:p>
        </w:tc>
        <w:tc>
          <w:tcPr>
            <w:tcW w:w="1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Pr="00C36597" w:rsidRDefault="00C36597" w:rsidP="00C36597">
            <w:pPr>
              <w:spacing w:line="0" w:lineRule="atLeast"/>
              <w:ind w:left="10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O, A</w:t>
            </w:r>
            <w:r w:rsidRPr="00C36597">
              <w:rPr>
                <w:rFonts w:ascii="Times New Roman" w:eastAsia="Times New Roman" w:hAnsi="Times New Roman"/>
                <w:b/>
                <w:vertAlign w:val="superscript"/>
              </w:rPr>
              <w:t>+</w:t>
            </w:r>
            <w:r>
              <w:rPr>
                <w:rFonts w:ascii="Times New Roman" w:eastAsia="Times New Roman" w:hAnsi="Times New Roman"/>
                <w:b/>
              </w:rPr>
              <w:t>, A</w:t>
            </w:r>
          </w:p>
        </w:tc>
        <w:tc>
          <w:tcPr>
            <w:tcW w:w="1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Pr="00C36597" w:rsidRDefault="00C36597" w:rsidP="00C36597">
            <w:pPr>
              <w:spacing w:line="0" w:lineRule="atLeast"/>
              <w:ind w:left="8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B</w:t>
            </w:r>
            <w:r>
              <w:rPr>
                <w:rFonts w:ascii="Times New Roman" w:eastAsia="Times New Roman" w:hAnsi="Times New Roman"/>
                <w:b/>
                <w:vertAlign w:val="superscript"/>
              </w:rPr>
              <w:t>+</w:t>
            </w:r>
            <w:r>
              <w:rPr>
                <w:rFonts w:ascii="Times New Roman" w:eastAsia="Times New Roman" w:hAnsi="Times New Roman"/>
                <w:b/>
              </w:rPr>
              <w:t>,B</w:t>
            </w:r>
          </w:p>
        </w:tc>
        <w:tc>
          <w:tcPr>
            <w:tcW w:w="1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C36597" w:rsidP="00C36597">
            <w:pPr>
              <w:spacing w:line="0" w:lineRule="atLeast"/>
              <w:ind w:right="20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C</w:t>
            </w:r>
          </w:p>
        </w:tc>
        <w:tc>
          <w:tcPr>
            <w:tcW w:w="10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C36597" w:rsidP="00C36597">
            <w:pPr>
              <w:spacing w:line="0" w:lineRule="atLeast"/>
              <w:ind w:right="20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P</w:t>
            </w:r>
          </w:p>
        </w:tc>
        <w:tc>
          <w:tcPr>
            <w:tcW w:w="9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w w:val="99"/>
              </w:rPr>
            </w:pPr>
            <w:r>
              <w:rPr>
                <w:rFonts w:ascii="Times New Roman" w:eastAsia="Times New Roman" w:hAnsi="Times New Roman"/>
                <w:b/>
                <w:w w:val="99"/>
              </w:rPr>
              <w:t>Failure</w:t>
            </w:r>
          </w:p>
        </w:tc>
        <w:tc>
          <w:tcPr>
            <w:tcW w:w="10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w w:val="99"/>
              </w:rPr>
            </w:pPr>
            <w:r>
              <w:rPr>
                <w:rFonts w:ascii="Times New Roman" w:eastAsia="Times New Roman" w:hAnsi="Times New Roman"/>
                <w:b/>
                <w:w w:val="99"/>
              </w:rPr>
              <w:t>Failure</w:t>
            </w:r>
          </w:p>
        </w:tc>
      </w:tr>
      <w:tr w:rsidR="00A2022B" w:rsidTr="00C36597">
        <w:trPr>
          <w:trHeight w:val="188"/>
          <w:jc w:val="center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</w:tr>
      <w:tr w:rsidR="00A2022B" w:rsidTr="00C36597">
        <w:trPr>
          <w:trHeight w:val="220"/>
          <w:jc w:val="center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0" w:lineRule="exact"/>
              <w:jc w:val="center"/>
              <w:rPr>
                <w:rFonts w:ascii="Times New Roman" w:eastAsia="Times New Roman" w:hAnsi="Times New Roman"/>
                <w:w w:val="93"/>
              </w:rPr>
            </w:pPr>
            <w:r>
              <w:rPr>
                <w:rFonts w:ascii="Times New Roman" w:eastAsia="Times New Roman" w:hAnsi="Times New Roman"/>
                <w:w w:val="93"/>
              </w:rPr>
              <w:t>1.</w:t>
            </w: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  <w:tr w:rsidR="00A2022B" w:rsidTr="00C36597">
        <w:trPr>
          <w:trHeight w:val="220"/>
          <w:jc w:val="center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0" w:lineRule="exact"/>
              <w:jc w:val="center"/>
              <w:rPr>
                <w:rFonts w:ascii="Times New Roman" w:eastAsia="Times New Roman" w:hAnsi="Times New Roman"/>
                <w:w w:val="93"/>
              </w:rPr>
            </w:pPr>
            <w:r>
              <w:rPr>
                <w:rFonts w:ascii="Times New Roman" w:eastAsia="Times New Roman" w:hAnsi="Times New Roman"/>
                <w:w w:val="93"/>
              </w:rPr>
              <w:t>2.</w:t>
            </w: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  <w:tr w:rsidR="00A2022B" w:rsidTr="00C36597">
        <w:trPr>
          <w:trHeight w:val="220"/>
          <w:jc w:val="center"/>
        </w:trPr>
        <w:tc>
          <w:tcPr>
            <w:tcW w:w="8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220" w:lineRule="exact"/>
              <w:jc w:val="center"/>
              <w:rPr>
                <w:rFonts w:ascii="Times New Roman" w:eastAsia="Times New Roman" w:hAnsi="Times New Roman"/>
                <w:w w:val="93"/>
              </w:rPr>
            </w:pPr>
            <w:r>
              <w:rPr>
                <w:rFonts w:ascii="Times New Roman" w:eastAsia="Times New Roman" w:hAnsi="Times New Roman"/>
                <w:w w:val="93"/>
              </w:rPr>
              <w:t>3.</w:t>
            </w: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</w:tbl>
    <w:p w:rsidR="00A2022B" w:rsidRDefault="00A2022B" w:rsidP="00A2022B">
      <w:pPr>
        <w:spacing w:line="20" w:lineRule="exact"/>
        <w:rPr>
          <w:rFonts w:ascii="Times New Roman" w:eastAsia="Times New Roman" w:hAnsi="Times New Roman"/>
          <w:sz w:val="24"/>
        </w:rPr>
      </w:pPr>
    </w:p>
    <w:p w:rsidR="00A2022B" w:rsidRDefault="004777FA" w:rsidP="00A2022B">
      <w:pPr>
        <w:spacing w:line="20" w:lineRule="exact"/>
        <w:rPr>
          <w:rFonts w:ascii="Times New Roman" w:eastAsia="Times New Roman" w:hAnsi="Times New Roman"/>
          <w:sz w:val="24"/>
        </w:rPr>
      </w:pPr>
      <w:r w:rsidRPr="004777FA">
        <w:rPr>
          <w:rFonts w:ascii="Times New Roman" w:eastAsia="Times New Roman" w:hAnsi="Times New Roman"/>
          <w:sz w:val="2"/>
        </w:rPr>
        <w:pict>
          <v:line id="_x0000_s1079" style="position:absolute;z-index:-251645952" from="333.85pt,-12.9pt" to="350.15pt,-12.9pt" o:userdrawn="t"/>
        </w:pict>
      </w:r>
    </w:p>
    <w:p w:rsidR="00A2022B" w:rsidRPr="00AE45B0" w:rsidRDefault="00A2022B" w:rsidP="00AE45B0">
      <w:pPr>
        <w:pStyle w:val="ListParagraph"/>
        <w:numPr>
          <w:ilvl w:val="0"/>
          <w:numId w:val="32"/>
        </w:numPr>
        <w:tabs>
          <w:tab w:val="left" w:pos="1200"/>
        </w:tabs>
        <w:spacing w:after="0" w:line="0" w:lineRule="atLeast"/>
        <w:rPr>
          <w:rFonts w:ascii="Bookman Old Style" w:hAnsi="Bookman Old Style"/>
          <w:sz w:val="24"/>
        </w:rPr>
      </w:pPr>
      <w:r w:rsidRPr="00AE45B0">
        <w:rPr>
          <w:rFonts w:ascii="Bookman Old Style" w:hAnsi="Bookman Old Style"/>
          <w:b/>
        </w:rPr>
        <w:t>Examination work done for any university:</w:t>
      </w:r>
    </w:p>
    <w:p w:rsidR="00A2022B" w:rsidRDefault="00A2022B" w:rsidP="00A2022B">
      <w:pPr>
        <w:spacing w:line="20" w:lineRule="exact"/>
        <w:rPr>
          <w:rFonts w:ascii="Times New Roman" w:eastAsia="Times New Roman" w:hAnsi="Times New Roman"/>
          <w:sz w:val="24"/>
        </w:rPr>
      </w:pPr>
    </w:p>
    <w:tbl>
      <w:tblPr>
        <w:tblW w:w="0" w:type="auto"/>
        <w:tblInd w:w="1140" w:type="dxa"/>
        <w:tblLayout w:type="fixed"/>
        <w:tblCellMar>
          <w:left w:w="0" w:type="dxa"/>
          <w:right w:w="0" w:type="dxa"/>
        </w:tblCellMar>
        <w:tblLook w:val="0000"/>
      </w:tblPr>
      <w:tblGrid>
        <w:gridCol w:w="3090"/>
        <w:gridCol w:w="390"/>
        <w:gridCol w:w="1140"/>
        <w:gridCol w:w="540"/>
        <w:gridCol w:w="900"/>
      </w:tblGrid>
      <w:tr w:rsidR="00A2022B" w:rsidTr="00A2022B">
        <w:trPr>
          <w:trHeight w:val="231"/>
        </w:trPr>
        <w:tc>
          <w:tcPr>
            <w:tcW w:w="3090" w:type="dxa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)  Setting of Question Papers</w:t>
            </w:r>
          </w:p>
        </w:tc>
        <w:tc>
          <w:tcPr>
            <w:tcW w:w="390" w:type="dxa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right="500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:</w:t>
            </w:r>
          </w:p>
        </w:tc>
        <w:tc>
          <w:tcPr>
            <w:tcW w:w="1140" w:type="dxa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left="60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Yes</w:t>
            </w:r>
          </w:p>
        </w:tc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left="400"/>
              <w:rPr>
                <w:rFonts w:ascii="Times New Roman" w:eastAsia="Times New Roman" w:hAnsi="Times New Roman"/>
                <w:w w:val="89"/>
              </w:rPr>
            </w:pPr>
            <w:r>
              <w:rPr>
                <w:rFonts w:ascii="Times New Roman" w:eastAsia="Times New Roman" w:hAnsi="Times New Roman"/>
                <w:w w:val="89"/>
              </w:rPr>
              <w:t>No</w:t>
            </w:r>
          </w:p>
        </w:tc>
      </w:tr>
      <w:tr w:rsidR="00A2022B" w:rsidTr="00A2022B">
        <w:trPr>
          <w:trHeight w:val="237"/>
        </w:trPr>
        <w:tc>
          <w:tcPr>
            <w:tcW w:w="3090" w:type="dxa"/>
            <w:vMerge w:val="restart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b) Evaluation of Answer Books</w:t>
            </w:r>
          </w:p>
        </w:tc>
        <w:tc>
          <w:tcPr>
            <w:tcW w:w="390" w:type="dxa"/>
            <w:vMerge w:val="restart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right="500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:</w:t>
            </w:r>
          </w:p>
        </w:tc>
        <w:tc>
          <w:tcPr>
            <w:tcW w:w="1140" w:type="dxa"/>
            <w:vMerge w:val="restart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left="60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Yes</w:t>
            </w:r>
          </w:p>
        </w:tc>
        <w:tc>
          <w:tcPr>
            <w:tcW w:w="5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900" w:type="dxa"/>
            <w:vMerge w:val="restart"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ind w:left="400"/>
              <w:rPr>
                <w:rFonts w:ascii="Times New Roman" w:eastAsia="Times New Roman" w:hAnsi="Times New Roman"/>
                <w:w w:val="89"/>
              </w:rPr>
            </w:pPr>
            <w:r>
              <w:rPr>
                <w:rFonts w:ascii="Times New Roman" w:eastAsia="Times New Roman" w:hAnsi="Times New Roman"/>
                <w:w w:val="89"/>
              </w:rPr>
              <w:t>No</w:t>
            </w:r>
          </w:p>
        </w:tc>
      </w:tr>
      <w:tr w:rsidR="00A2022B" w:rsidTr="00A2022B">
        <w:trPr>
          <w:trHeight w:val="203"/>
        </w:trPr>
        <w:tc>
          <w:tcPr>
            <w:tcW w:w="3090" w:type="dxa"/>
            <w:vMerge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90" w:type="dxa"/>
            <w:vMerge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40" w:type="dxa"/>
            <w:vMerge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5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900" w:type="dxa"/>
            <w:vMerge/>
            <w:shd w:val="clear" w:color="auto" w:fill="auto"/>
            <w:vAlign w:val="bottom"/>
          </w:tcPr>
          <w:p w:rsidR="00A2022B" w:rsidRDefault="00A2022B" w:rsidP="00C36597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</w:tbl>
    <w:p w:rsidR="00C36597" w:rsidRDefault="00C36597" w:rsidP="00C36597">
      <w:pPr>
        <w:tabs>
          <w:tab w:val="left" w:pos="331"/>
        </w:tabs>
        <w:spacing w:after="0" w:line="0" w:lineRule="atLeast"/>
        <w:ind w:left="331"/>
        <w:rPr>
          <w:rFonts w:ascii="Times New Roman" w:eastAsia="Times New Roman" w:hAnsi="Times New Roman"/>
          <w:b/>
        </w:rPr>
      </w:pPr>
      <w:bookmarkStart w:id="0" w:name="page2"/>
      <w:bookmarkEnd w:id="0"/>
    </w:p>
    <w:p w:rsidR="00A2022B" w:rsidRPr="00C613AD" w:rsidRDefault="00A2022B" w:rsidP="00AE45B0">
      <w:pPr>
        <w:pStyle w:val="ListParagraph"/>
        <w:numPr>
          <w:ilvl w:val="0"/>
          <w:numId w:val="32"/>
        </w:numPr>
        <w:tabs>
          <w:tab w:val="left" w:pos="331"/>
        </w:tabs>
        <w:spacing w:after="0" w:line="0" w:lineRule="atLeast"/>
        <w:rPr>
          <w:rFonts w:ascii="Bookman Old Style" w:hAnsi="Bookman Old Style"/>
          <w:b/>
        </w:rPr>
      </w:pPr>
      <w:r w:rsidRPr="00C613AD">
        <w:rPr>
          <w:rFonts w:ascii="Bookman Old Style" w:hAnsi="Bookman Old Style"/>
          <w:b/>
        </w:rPr>
        <w:t>Performance of Additional Responsibilities</w:t>
      </w:r>
    </w:p>
    <w:p w:rsidR="00C613AD" w:rsidRDefault="00C613AD" w:rsidP="00C613AD">
      <w:pPr>
        <w:tabs>
          <w:tab w:val="left" w:pos="331"/>
        </w:tabs>
        <w:spacing w:after="0" w:line="0" w:lineRule="atLeast"/>
        <w:ind w:left="331"/>
        <w:rPr>
          <w:rFonts w:ascii="Times New Roman" w:eastAsia="Times New Roman" w:hAnsi="Times New Roman"/>
          <w:b/>
        </w:rPr>
      </w:pPr>
    </w:p>
    <w:p w:rsidR="00A2022B" w:rsidRPr="00021EFD" w:rsidRDefault="00A2022B" w:rsidP="00021EFD">
      <w:pPr>
        <w:pStyle w:val="ListParagraph"/>
        <w:numPr>
          <w:ilvl w:val="0"/>
          <w:numId w:val="28"/>
        </w:numPr>
        <w:tabs>
          <w:tab w:val="left" w:pos="971"/>
          <w:tab w:val="left" w:pos="1560"/>
        </w:tabs>
        <w:spacing w:after="0" w:line="0" w:lineRule="atLeast"/>
        <w:rPr>
          <w:rFonts w:ascii="Times New Roman" w:hAnsi="Times New Roman"/>
        </w:rPr>
      </w:pPr>
      <w:r w:rsidRPr="00021EFD">
        <w:rPr>
          <w:rFonts w:ascii="Times New Roman" w:hAnsi="Times New Roman"/>
        </w:rPr>
        <w:t xml:space="preserve">Additional portfolio/ responsibilities handled: </w:t>
      </w:r>
    </w:p>
    <w:p w:rsidR="00C36597" w:rsidRDefault="00C36597" w:rsidP="00021EFD">
      <w:pPr>
        <w:tabs>
          <w:tab w:val="left" w:pos="971"/>
          <w:tab w:val="left" w:pos="1560"/>
        </w:tabs>
        <w:spacing w:after="0" w:line="0" w:lineRule="atLeast"/>
        <w:ind w:left="971"/>
        <w:rPr>
          <w:rFonts w:ascii="Times New Roman" w:eastAsia="Times New Roman" w:hAnsi="Times New Roman"/>
        </w:rPr>
      </w:pPr>
    </w:p>
    <w:p w:rsidR="00C36597" w:rsidRDefault="00C36597" w:rsidP="00622DD6">
      <w:pPr>
        <w:tabs>
          <w:tab w:val="left" w:pos="971"/>
          <w:tab w:val="right" w:pos="10192"/>
        </w:tabs>
        <w:spacing w:after="0" w:line="0" w:lineRule="atLeast"/>
        <w:ind w:left="97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80" type="#_x0000_t32" style="position:absolute;left:0;text-align:left;margin-left:43.2pt;margin-top:6.25pt;width:433.15pt;height:1.15pt;flip:y;z-index:251671552" o:connectortype="straight"/>
        </w:pict>
      </w:r>
      <w:r w:rsidR="00622DD6">
        <w:rPr>
          <w:rFonts w:ascii="Times New Roman" w:eastAsia="Times New Roman" w:hAnsi="Times New Roman"/>
        </w:rPr>
        <w:tab/>
      </w:r>
    </w:p>
    <w:p w:rsidR="00622DD6" w:rsidRDefault="00622DD6" w:rsidP="00622DD6">
      <w:pPr>
        <w:tabs>
          <w:tab w:val="left" w:pos="971"/>
          <w:tab w:val="right" w:pos="10192"/>
        </w:tabs>
        <w:spacing w:after="0" w:line="0" w:lineRule="atLeast"/>
        <w:ind w:left="971"/>
        <w:rPr>
          <w:rFonts w:ascii="Times New Roman" w:eastAsia="Times New Roman" w:hAnsi="Times New Roman"/>
        </w:rPr>
      </w:pPr>
    </w:p>
    <w:p w:rsidR="00C36597" w:rsidRDefault="00622DD6" w:rsidP="00021EFD">
      <w:pPr>
        <w:tabs>
          <w:tab w:val="left" w:pos="971"/>
          <w:tab w:val="left" w:pos="1560"/>
        </w:tabs>
        <w:spacing w:after="0" w:line="0" w:lineRule="atLeas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112" type="#_x0000_t32" style="position:absolute;margin-left:43.2pt;margin-top:2.2pt;width:433.15pt;height:1.15pt;flip:y;z-index:251678720" o:connectortype="straight"/>
        </w:pict>
      </w:r>
    </w:p>
    <w:p w:rsidR="00A2022B" w:rsidRPr="00021EFD" w:rsidRDefault="00A2022B" w:rsidP="00021EFD">
      <w:pPr>
        <w:pStyle w:val="ListParagraph"/>
        <w:numPr>
          <w:ilvl w:val="0"/>
          <w:numId w:val="28"/>
        </w:numPr>
        <w:tabs>
          <w:tab w:val="left" w:pos="971"/>
          <w:tab w:val="left" w:pos="1560"/>
        </w:tabs>
        <w:spacing w:after="0" w:line="0" w:lineRule="atLeast"/>
        <w:rPr>
          <w:rFonts w:ascii="Times New Roman" w:hAnsi="Times New Roman"/>
        </w:rPr>
      </w:pPr>
      <w:r w:rsidRPr="00021EFD">
        <w:rPr>
          <w:rFonts w:ascii="Times New Roman" w:hAnsi="Times New Roman"/>
        </w:rPr>
        <w:t xml:space="preserve">Contribution in placement Activities: </w:t>
      </w:r>
    </w:p>
    <w:p w:rsidR="00C36597" w:rsidRDefault="00C36597" w:rsidP="00021EFD">
      <w:pPr>
        <w:tabs>
          <w:tab w:val="left" w:pos="97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C36597" w:rsidRDefault="00C36597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081" type="#_x0000_t32" style="position:absolute;left:0;text-align:left;margin-left:43.2pt;margin-top:6.35pt;width:433.15pt;height:1.15pt;flip:y;z-index:251672576" o:connectortype="straight"/>
        </w:pict>
      </w:r>
      <w:r w:rsidR="00622DD6">
        <w:rPr>
          <w:rFonts w:ascii="Times New Roman" w:eastAsia="Times New Roman" w:hAnsi="Times New Roman"/>
        </w:rPr>
        <w:tab/>
      </w:r>
      <w:r w:rsidR="00622DD6">
        <w:rPr>
          <w:rFonts w:ascii="Times New Roman" w:eastAsia="Times New Roman" w:hAnsi="Times New Roman"/>
        </w:rPr>
        <w:tab/>
      </w:r>
    </w:p>
    <w:p w:rsidR="00622DD6" w:rsidRDefault="00622DD6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C36597" w:rsidRDefault="00622DD6" w:rsidP="00021EFD">
      <w:pPr>
        <w:tabs>
          <w:tab w:val="left" w:pos="97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113" type="#_x0000_t32" style="position:absolute;left:0;text-align:left;margin-left:43.2pt;margin-top:2.9pt;width:433.15pt;height:1.15pt;flip:y;z-index:251679744" o:connectortype="straight"/>
        </w:pict>
      </w:r>
    </w:p>
    <w:p w:rsidR="00A2022B" w:rsidRPr="00021EFD" w:rsidRDefault="00A2022B" w:rsidP="00021EFD">
      <w:pPr>
        <w:pStyle w:val="ListParagraph"/>
        <w:numPr>
          <w:ilvl w:val="0"/>
          <w:numId w:val="28"/>
        </w:numPr>
        <w:tabs>
          <w:tab w:val="left" w:pos="971"/>
          <w:tab w:val="left" w:pos="1560"/>
        </w:tabs>
        <w:spacing w:after="0" w:line="0" w:lineRule="atLeast"/>
        <w:rPr>
          <w:rFonts w:ascii="Times New Roman" w:hAnsi="Times New Roman"/>
        </w:rPr>
      </w:pPr>
      <w:r w:rsidRPr="00021EFD">
        <w:rPr>
          <w:rFonts w:ascii="Times New Roman" w:hAnsi="Times New Roman"/>
        </w:rPr>
        <w:t xml:space="preserve">Any other contribution to the Institute: </w:t>
      </w:r>
    </w:p>
    <w:p w:rsidR="00C36597" w:rsidRDefault="00C36597" w:rsidP="00021EFD">
      <w:pPr>
        <w:tabs>
          <w:tab w:val="left" w:pos="97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C36597" w:rsidRDefault="00C36597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082" type="#_x0000_t32" style="position:absolute;left:0;text-align:left;margin-left:43.2pt;margin-top:4.7pt;width:433.15pt;height:1.15pt;flip:y;z-index:251673600" o:connectortype="straight"/>
        </w:pict>
      </w:r>
      <w:r w:rsidR="00622DD6">
        <w:rPr>
          <w:rFonts w:ascii="Times New Roman" w:eastAsia="Times New Roman" w:hAnsi="Times New Roman"/>
        </w:rPr>
        <w:tab/>
      </w:r>
      <w:r w:rsidR="00622DD6">
        <w:rPr>
          <w:rFonts w:ascii="Times New Roman" w:eastAsia="Times New Roman" w:hAnsi="Times New Roman"/>
        </w:rPr>
        <w:tab/>
      </w:r>
    </w:p>
    <w:p w:rsidR="00622DD6" w:rsidRDefault="00622DD6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114" type="#_x0000_t32" style="position:absolute;left:0;text-align:left;margin-left:43.2pt;margin-top:11.6pt;width:433.15pt;height:1.15pt;flip:y;z-index:251680768" o:connectortype="straight"/>
        </w:pict>
      </w:r>
    </w:p>
    <w:p w:rsidR="00C36597" w:rsidRDefault="00C36597" w:rsidP="00021EFD">
      <w:pPr>
        <w:tabs>
          <w:tab w:val="left" w:pos="97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A2022B" w:rsidRPr="00021EFD" w:rsidRDefault="00A2022B" w:rsidP="00021EFD">
      <w:pPr>
        <w:pStyle w:val="ListParagraph"/>
        <w:numPr>
          <w:ilvl w:val="0"/>
          <w:numId w:val="28"/>
        </w:numPr>
        <w:tabs>
          <w:tab w:val="left" w:pos="971"/>
          <w:tab w:val="left" w:pos="1560"/>
        </w:tabs>
        <w:spacing w:after="0" w:line="0" w:lineRule="atLeast"/>
        <w:rPr>
          <w:rFonts w:ascii="Times New Roman" w:hAnsi="Times New Roman"/>
        </w:rPr>
      </w:pPr>
      <w:r w:rsidRPr="00021EFD">
        <w:rPr>
          <w:rFonts w:ascii="Times New Roman" w:hAnsi="Times New Roman"/>
        </w:rPr>
        <w:t xml:space="preserve">Any other responsibility that </w:t>
      </w:r>
      <w:r w:rsidR="00C36597" w:rsidRPr="00021EFD">
        <w:rPr>
          <w:rFonts w:ascii="Times New Roman" w:hAnsi="Times New Roman"/>
        </w:rPr>
        <w:t xml:space="preserve">you look forward to shoulder </w:t>
      </w:r>
    </w:p>
    <w:p w:rsidR="00C36597" w:rsidRDefault="00C36597" w:rsidP="00021EFD">
      <w:pPr>
        <w:tabs>
          <w:tab w:val="left" w:pos="97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C36597" w:rsidRDefault="00C36597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083" type="#_x0000_t32" style="position:absolute;left:0;text-align:left;margin-left:43.2pt;margin-top:7.65pt;width:433.15pt;height:1.15pt;flip:y;z-index:251674624" o:connectortype="straight"/>
        </w:pict>
      </w:r>
      <w:r w:rsidR="00622DD6">
        <w:rPr>
          <w:rFonts w:ascii="Times New Roman" w:eastAsia="Times New Roman" w:hAnsi="Times New Roman"/>
        </w:rPr>
        <w:tab/>
      </w:r>
      <w:r w:rsidR="00622DD6">
        <w:rPr>
          <w:rFonts w:ascii="Times New Roman" w:eastAsia="Times New Roman" w:hAnsi="Times New Roman"/>
        </w:rPr>
        <w:tab/>
      </w:r>
    </w:p>
    <w:p w:rsidR="00622DD6" w:rsidRDefault="00622DD6" w:rsidP="00622DD6">
      <w:pPr>
        <w:tabs>
          <w:tab w:val="left" w:pos="971"/>
          <w:tab w:val="right" w:pos="10192"/>
        </w:tabs>
        <w:spacing w:after="0" w:line="0" w:lineRule="atLeast"/>
        <w:ind w:left="1418" w:hanging="284"/>
        <w:rPr>
          <w:rFonts w:ascii="Times New Roman" w:eastAsia="Times New Roman" w:hAnsi="Times New Roman"/>
        </w:rPr>
      </w:pPr>
    </w:p>
    <w:p w:rsidR="00A2022B" w:rsidRDefault="00622DD6" w:rsidP="00021EFD">
      <w:pPr>
        <w:tabs>
          <w:tab w:val="left" w:pos="1560"/>
        </w:tabs>
        <w:spacing w:line="227" w:lineRule="exact"/>
        <w:ind w:left="1418" w:hanging="28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115" type="#_x0000_t32" style="position:absolute;left:0;text-align:left;margin-left:43.2pt;margin-top:3.7pt;width:433.15pt;height:1.15pt;flip:y;z-index:251681792" o:connectortype="straight"/>
        </w:pict>
      </w:r>
    </w:p>
    <w:p w:rsidR="00A2022B" w:rsidRPr="00021EFD" w:rsidRDefault="00A2022B" w:rsidP="00021EFD">
      <w:pPr>
        <w:pStyle w:val="ListParagraph"/>
        <w:numPr>
          <w:ilvl w:val="0"/>
          <w:numId w:val="28"/>
        </w:numPr>
        <w:tabs>
          <w:tab w:val="left" w:pos="911"/>
          <w:tab w:val="left" w:pos="1560"/>
        </w:tabs>
        <w:spacing w:after="0" w:line="0" w:lineRule="atLeast"/>
        <w:rPr>
          <w:rFonts w:ascii="Times New Roman" w:hAnsi="Times New Roman"/>
        </w:rPr>
      </w:pPr>
      <w:r w:rsidRPr="00021EFD">
        <w:rPr>
          <w:rFonts w:ascii="Times New Roman" w:hAnsi="Times New Roman"/>
        </w:rPr>
        <w:t xml:space="preserve">Member of any Cell/Committee of the institute </w:t>
      </w:r>
    </w:p>
    <w:p w:rsidR="00C36597" w:rsidRDefault="00C36597" w:rsidP="00021EFD">
      <w:pPr>
        <w:tabs>
          <w:tab w:val="left" w:pos="911"/>
          <w:tab w:val="left" w:pos="1560"/>
        </w:tabs>
        <w:spacing w:after="0" w:line="0" w:lineRule="atLeast"/>
        <w:ind w:left="1418" w:hanging="284"/>
        <w:rPr>
          <w:rFonts w:ascii="Times New Roman" w:eastAsia="Times New Roman" w:hAnsi="Times New Roman"/>
          <w:b/>
        </w:rPr>
      </w:pPr>
    </w:p>
    <w:p w:rsidR="00C36597" w:rsidRDefault="00C36597" w:rsidP="00622DD6">
      <w:pPr>
        <w:tabs>
          <w:tab w:val="left" w:pos="911"/>
          <w:tab w:val="right" w:pos="10192"/>
        </w:tabs>
        <w:spacing w:after="0" w:line="0" w:lineRule="atLeast"/>
        <w:ind w:left="911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  <w:noProof/>
          <w:lang w:val="en-US" w:eastAsia="en-US" w:bidi="ar-SA"/>
        </w:rPr>
        <w:pict>
          <v:shape id="_x0000_s1084" type="#_x0000_t32" style="position:absolute;left:0;text-align:left;margin-left:43.2pt;margin-top:8.25pt;width:433.15pt;height:1.15pt;flip:y;z-index:251675648" o:connectortype="straight"/>
        </w:pict>
      </w:r>
      <w:r w:rsidR="00622DD6">
        <w:rPr>
          <w:rFonts w:ascii="Times New Roman" w:eastAsia="Times New Roman" w:hAnsi="Times New Roman"/>
          <w:b/>
        </w:rPr>
        <w:tab/>
      </w:r>
    </w:p>
    <w:p w:rsidR="00622DD6" w:rsidRDefault="00622DD6" w:rsidP="00622DD6">
      <w:pPr>
        <w:tabs>
          <w:tab w:val="left" w:pos="911"/>
          <w:tab w:val="right" w:pos="10192"/>
        </w:tabs>
        <w:spacing w:after="0" w:line="0" w:lineRule="atLeast"/>
        <w:ind w:left="911"/>
        <w:rPr>
          <w:rFonts w:ascii="Times New Roman" w:eastAsia="Times New Roman" w:hAnsi="Times New Roman"/>
          <w:b/>
        </w:rPr>
      </w:pPr>
    </w:p>
    <w:p w:rsidR="00C36597" w:rsidRDefault="00622DD6" w:rsidP="00C36597">
      <w:pPr>
        <w:tabs>
          <w:tab w:val="left" w:pos="911"/>
        </w:tabs>
        <w:spacing w:after="0" w:line="0" w:lineRule="atLeast"/>
        <w:ind w:left="911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lang w:val="en-US" w:eastAsia="en-US" w:bidi="ar-SA"/>
        </w:rPr>
        <w:pict>
          <v:shape id="_x0000_s1116" type="#_x0000_t32" style="position:absolute;left:0;text-align:left;margin-left:43.2pt;margin-top:4.9pt;width:433.15pt;height:1.15pt;flip:y;z-index:251682816" o:connectortype="straight"/>
        </w:pict>
      </w:r>
    </w:p>
    <w:p w:rsidR="00A2022B" w:rsidRPr="00C613AD" w:rsidRDefault="00A2022B" w:rsidP="00AE45B0">
      <w:pPr>
        <w:pStyle w:val="ListParagraph"/>
        <w:numPr>
          <w:ilvl w:val="0"/>
          <w:numId w:val="32"/>
        </w:numPr>
        <w:tabs>
          <w:tab w:val="left" w:pos="291"/>
        </w:tabs>
        <w:spacing w:after="0" w:line="0" w:lineRule="atLeast"/>
        <w:rPr>
          <w:rFonts w:ascii="Bookman Old Style" w:hAnsi="Bookman Old Style"/>
          <w:b/>
        </w:rPr>
      </w:pPr>
      <w:r w:rsidRPr="00C613AD">
        <w:rPr>
          <w:rFonts w:ascii="Bookman Old Style" w:hAnsi="Bookman Old Style"/>
          <w:b/>
        </w:rPr>
        <w:t>Contribution to or interaction with Industry</w:t>
      </w:r>
    </w:p>
    <w:p w:rsidR="00A2022B" w:rsidRPr="00021EFD" w:rsidRDefault="00A2022B" w:rsidP="00021EFD">
      <w:pPr>
        <w:pStyle w:val="ListParagraph"/>
        <w:numPr>
          <w:ilvl w:val="0"/>
          <w:numId w:val="29"/>
        </w:numPr>
        <w:tabs>
          <w:tab w:val="left" w:pos="711"/>
        </w:tabs>
        <w:spacing w:after="0" w:line="0" w:lineRule="atLeast"/>
        <w:rPr>
          <w:rFonts w:ascii="Times New Roman" w:hAnsi="Times New Roman"/>
          <w:b/>
        </w:rPr>
      </w:pPr>
      <w:r w:rsidRPr="00021EFD">
        <w:rPr>
          <w:rFonts w:ascii="Times New Roman" w:hAnsi="Times New Roman"/>
          <w:b/>
        </w:rPr>
        <w:t>_______________________________________________________________________</w:t>
      </w:r>
      <w:r w:rsidR="00C36597" w:rsidRPr="00021EFD">
        <w:rPr>
          <w:rFonts w:ascii="Times New Roman" w:hAnsi="Times New Roman"/>
          <w:b/>
        </w:rPr>
        <w:t>_______________</w:t>
      </w:r>
    </w:p>
    <w:p w:rsidR="00A2022B" w:rsidRDefault="00A2022B" w:rsidP="00A2022B">
      <w:pPr>
        <w:spacing w:line="115" w:lineRule="exact"/>
        <w:rPr>
          <w:rFonts w:ascii="Times New Roman" w:eastAsia="Times New Roman" w:hAnsi="Times New Roman"/>
          <w:b/>
        </w:rPr>
      </w:pPr>
    </w:p>
    <w:p w:rsidR="00A2022B" w:rsidRPr="00021EFD" w:rsidRDefault="00A2022B" w:rsidP="00021EFD">
      <w:pPr>
        <w:pStyle w:val="ListParagraph"/>
        <w:numPr>
          <w:ilvl w:val="0"/>
          <w:numId w:val="29"/>
        </w:numPr>
        <w:tabs>
          <w:tab w:val="left" w:pos="671"/>
        </w:tabs>
        <w:spacing w:after="0" w:line="0" w:lineRule="atLeast"/>
        <w:rPr>
          <w:rFonts w:ascii="Times New Roman" w:hAnsi="Times New Roman"/>
          <w:b/>
        </w:rPr>
      </w:pPr>
      <w:r w:rsidRPr="00021EFD">
        <w:rPr>
          <w:rFonts w:ascii="Times New Roman" w:hAnsi="Times New Roman"/>
          <w:b/>
        </w:rPr>
        <w:t>_______________________________________________________</w:t>
      </w:r>
      <w:r w:rsidR="00C36597" w:rsidRPr="00021EFD">
        <w:rPr>
          <w:rFonts w:ascii="Times New Roman" w:hAnsi="Times New Roman"/>
          <w:b/>
        </w:rPr>
        <w:t>_______________________________</w:t>
      </w:r>
    </w:p>
    <w:p w:rsidR="00A2022B" w:rsidRDefault="00A2022B" w:rsidP="00A2022B">
      <w:pPr>
        <w:spacing w:line="115" w:lineRule="exact"/>
        <w:rPr>
          <w:rFonts w:ascii="Times New Roman" w:eastAsia="Times New Roman" w:hAnsi="Times New Roman"/>
          <w:b/>
        </w:rPr>
      </w:pPr>
    </w:p>
    <w:p w:rsidR="00A2022B" w:rsidRPr="00021EFD" w:rsidRDefault="00A2022B" w:rsidP="00021EFD">
      <w:pPr>
        <w:pStyle w:val="ListParagraph"/>
        <w:numPr>
          <w:ilvl w:val="0"/>
          <w:numId w:val="29"/>
        </w:numPr>
        <w:tabs>
          <w:tab w:val="left" w:pos="651"/>
        </w:tabs>
        <w:spacing w:after="0" w:line="0" w:lineRule="atLeast"/>
        <w:rPr>
          <w:rFonts w:ascii="Times New Roman" w:hAnsi="Times New Roman"/>
          <w:b/>
        </w:rPr>
      </w:pPr>
      <w:r w:rsidRPr="00021EFD">
        <w:rPr>
          <w:rFonts w:ascii="Times New Roman" w:hAnsi="Times New Roman"/>
          <w:b/>
        </w:rPr>
        <w:t>_______________________________________________________</w:t>
      </w:r>
      <w:r w:rsidR="00C36597" w:rsidRPr="00021EFD">
        <w:rPr>
          <w:rFonts w:ascii="Times New Roman" w:hAnsi="Times New Roman"/>
          <w:b/>
        </w:rPr>
        <w:t>_______________________________</w:t>
      </w:r>
    </w:p>
    <w:p w:rsidR="00A2022B" w:rsidRDefault="00A2022B" w:rsidP="00A2022B">
      <w:pPr>
        <w:spacing w:line="115" w:lineRule="exact"/>
        <w:rPr>
          <w:rFonts w:ascii="Times New Roman" w:eastAsia="Times New Roman" w:hAnsi="Times New Roman"/>
          <w:b/>
        </w:rPr>
      </w:pPr>
    </w:p>
    <w:p w:rsidR="00C36597" w:rsidRPr="00021EFD" w:rsidRDefault="00A2022B" w:rsidP="00021EFD">
      <w:pPr>
        <w:pStyle w:val="ListParagraph"/>
        <w:numPr>
          <w:ilvl w:val="0"/>
          <w:numId w:val="29"/>
        </w:numPr>
        <w:tabs>
          <w:tab w:val="left" w:pos="631"/>
        </w:tabs>
        <w:spacing w:after="120" w:line="240" w:lineRule="auto"/>
        <w:rPr>
          <w:rFonts w:ascii="Bookman Old Style" w:hAnsi="Bookman Old Style"/>
          <w:sz w:val="20"/>
        </w:rPr>
      </w:pPr>
      <w:r w:rsidRPr="00021EFD">
        <w:rPr>
          <w:rFonts w:ascii="Times New Roman" w:hAnsi="Times New Roman"/>
          <w:b/>
        </w:rPr>
        <w:t>_________________________________________</w:t>
      </w:r>
      <w:r w:rsidR="00021EFD" w:rsidRPr="00021EFD">
        <w:rPr>
          <w:rFonts w:ascii="Times New Roman" w:hAnsi="Times New Roman"/>
          <w:b/>
        </w:rPr>
        <w:t>______________________________</w:t>
      </w:r>
      <w:r w:rsidRPr="00021EFD">
        <w:rPr>
          <w:rFonts w:ascii="Times New Roman" w:hAnsi="Times New Roman"/>
          <w:b/>
        </w:rPr>
        <w:t>_____________</w:t>
      </w:r>
      <w:r w:rsidR="004A70D5" w:rsidRPr="00021EFD">
        <w:rPr>
          <w:rFonts w:ascii="Bookman Old Style" w:hAnsi="Bookman Old Style"/>
          <w:b/>
          <w:sz w:val="20"/>
        </w:rPr>
        <w:t xml:space="preserve">         </w:t>
      </w:r>
    </w:p>
    <w:p w:rsidR="00C36597" w:rsidRDefault="00C36597" w:rsidP="00C36597">
      <w:pPr>
        <w:pStyle w:val="ListParagraph"/>
        <w:rPr>
          <w:rFonts w:ascii="Bookman Old Style" w:hAnsi="Bookman Old Style"/>
          <w:b/>
          <w:sz w:val="20"/>
        </w:rPr>
      </w:pPr>
    </w:p>
    <w:p w:rsidR="00E5097F" w:rsidRPr="00A63F0A" w:rsidRDefault="00C613AD" w:rsidP="00E5097F">
      <w:pPr>
        <w:rPr>
          <w:rFonts w:ascii="Bookman Old Style" w:hAnsi="Bookman Old Style"/>
          <w:b/>
          <w:sz w:val="20"/>
        </w:rPr>
      </w:pPr>
      <w:r>
        <w:rPr>
          <w:rFonts w:ascii="Bookman Old Style" w:hAnsi="Bookman Old Style"/>
          <w:b/>
          <w:sz w:val="20"/>
        </w:rPr>
        <w:t>6</w:t>
      </w:r>
      <w:r w:rsidR="004A70D5">
        <w:rPr>
          <w:rFonts w:ascii="Bookman Old Style" w:hAnsi="Bookman Old Style"/>
          <w:b/>
          <w:sz w:val="20"/>
        </w:rPr>
        <w:t>.</w:t>
      </w:r>
      <w:r w:rsidR="00E5097F" w:rsidRPr="00A63F0A">
        <w:rPr>
          <w:rFonts w:ascii="Bookman Old Style" w:hAnsi="Bookman Old Style"/>
          <w:b/>
          <w:sz w:val="20"/>
        </w:rPr>
        <w:t xml:space="preserve"> </w:t>
      </w:r>
      <w:r w:rsidR="00021EFD">
        <w:rPr>
          <w:rFonts w:ascii="Bookman Old Style" w:hAnsi="Bookman Old Style"/>
          <w:b/>
          <w:sz w:val="20"/>
        </w:rPr>
        <w:t>Future P</w:t>
      </w:r>
      <w:r w:rsidR="00021EFD" w:rsidRPr="00A63F0A">
        <w:rPr>
          <w:rFonts w:ascii="Bookman Old Style" w:hAnsi="Bookman Old Style"/>
          <w:b/>
          <w:sz w:val="20"/>
        </w:rPr>
        <w:t>lans</w:t>
      </w:r>
    </w:p>
    <w:p w:rsidR="00E5097F" w:rsidRPr="00A63F0A" w:rsidRDefault="00E5097F" w:rsidP="00E5097F">
      <w:pPr>
        <w:ind w:left="72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 xml:space="preserve">(Please provide a brief </w:t>
      </w:r>
      <w:r w:rsidR="00366449" w:rsidRPr="00A63F0A">
        <w:rPr>
          <w:rFonts w:ascii="Bookman Old Style" w:hAnsi="Bookman Old Style"/>
          <w:b/>
          <w:sz w:val="20"/>
        </w:rPr>
        <w:t>write up</w:t>
      </w:r>
      <w:r w:rsidRPr="00A63F0A">
        <w:rPr>
          <w:rFonts w:ascii="Bookman Old Style" w:hAnsi="Bookman Old Style"/>
          <w:b/>
          <w:sz w:val="20"/>
        </w:rPr>
        <w:t xml:space="preserve"> of your future plans for teaching and research)</w:t>
      </w:r>
    </w:p>
    <w:p w:rsidR="00E5097F" w:rsidRPr="00A63F0A" w:rsidRDefault="00E5097F" w:rsidP="00225B8F">
      <w:pPr>
        <w:pStyle w:val="ListParagraph"/>
        <w:numPr>
          <w:ilvl w:val="0"/>
          <w:numId w:val="1"/>
        </w:numPr>
        <w:rPr>
          <w:rFonts w:ascii="Bookman Old Style" w:hAnsi="Bookman Old Style"/>
          <w:b/>
          <w:sz w:val="20"/>
          <w:szCs w:val="20"/>
        </w:rPr>
      </w:pPr>
      <w:r w:rsidRPr="00A63F0A">
        <w:rPr>
          <w:rFonts w:ascii="Bookman Old Style" w:hAnsi="Bookman Old Style"/>
          <w:b/>
          <w:sz w:val="20"/>
          <w:szCs w:val="20"/>
        </w:rPr>
        <w:t>Teaching:</w:t>
      </w:r>
    </w:p>
    <w:p w:rsidR="00366449" w:rsidRDefault="00366449" w:rsidP="00622DD6">
      <w:pPr>
        <w:pStyle w:val="ListParagraph"/>
        <w:spacing w:after="240"/>
        <w:ind w:left="1440"/>
        <w:rPr>
          <w:rFonts w:ascii="Bookman Old Style" w:hAnsi="Bookman Old Style"/>
          <w:b/>
          <w:sz w:val="20"/>
          <w:szCs w:val="20"/>
        </w:rPr>
      </w:pPr>
      <w:r w:rsidRPr="00A63F0A">
        <w:rPr>
          <w:rFonts w:ascii="Bookman Old Style" w:hAnsi="Bookman Old Style"/>
          <w:b/>
          <w:sz w:val="20"/>
          <w:szCs w:val="20"/>
        </w:rPr>
        <w:t>_________________________________________________________________________</w:t>
      </w:r>
    </w:p>
    <w:p w:rsidR="00622DD6" w:rsidRPr="00A63F0A" w:rsidRDefault="00622DD6" w:rsidP="00622DD6">
      <w:pPr>
        <w:pStyle w:val="ListParagraph"/>
        <w:spacing w:after="240"/>
        <w:ind w:left="1440"/>
        <w:rPr>
          <w:rFonts w:ascii="Bookman Old Style" w:hAnsi="Bookman Old Style"/>
          <w:b/>
          <w:sz w:val="20"/>
          <w:szCs w:val="20"/>
        </w:rPr>
      </w:pPr>
    </w:p>
    <w:p w:rsidR="00366449" w:rsidRPr="00A63F0A" w:rsidRDefault="00366449" w:rsidP="00622DD6">
      <w:pPr>
        <w:pStyle w:val="ListParagraph"/>
        <w:spacing w:after="240"/>
        <w:ind w:left="1440"/>
        <w:rPr>
          <w:rFonts w:ascii="Bookman Old Style" w:hAnsi="Bookman Old Style"/>
          <w:b/>
          <w:sz w:val="20"/>
          <w:szCs w:val="20"/>
        </w:rPr>
      </w:pPr>
      <w:r w:rsidRPr="00A63F0A">
        <w:rPr>
          <w:rFonts w:ascii="Bookman Old Style" w:hAnsi="Bookman Old Style"/>
          <w:b/>
          <w:sz w:val="20"/>
          <w:szCs w:val="20"/>
        </w:rPr>
        <w:t>_________________________________________________________________________</w:t>
      </w:r>
    </w:p>
    <w:p w:rsidR="00E5097F" w:rsidRPr="00A63F0A" w:rsidRDefault="00E5097F" w:rsidP="00225B8F">
      <w:pPr>
        <w:numPr>
          <w:ilvl w:val="0"/>
          <w:numId w:val="1"/>
        </w:numPr>
        <w:spacing w:after="0" w:line="240" w:lineRule="auto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Research:</w:t>
      </w:r>
    </w:p>
    <w:p w:rsidR="00366449" w:rsidRDefault="00366449" w:rsidP="00366449">
      <w:pPr>
        <w:pStyle w:val="ListParagraph"/>
        <w:ind w:left="1440"/>
        <w:rPr>
          <w:rFonts w:ascii="Bookman Old Style" w:hAnsi="Bookman Old Style"/>
          <w:b/>
          <w:sz w:val="20"/>
          <w:szCs w:val="20"/>
        </w:rPr>
      </w:pPr>
      <w:r w:rsidRPr="00A63F0A">
        <w:rPr>
          <w:rFonts w:ascii="Bookman Old Style" w:hAnsi="Bookman Old Style"/>
          <w:b/>
          <w:sz w:val="20"/>
          <w:szCs w:val="20"/>
        </w:rPr>
        <w:t>_________________________________________________________________________</w:t>
      </w:r>
    </w:p>
    <w:p w:rsidR="00622DD6" w:rsidRPr="00A63F0A" w:rsidRDefault="00622DD6" w:rsidP="00366449">
      <w:pPr>
        <w:pStyle w:val="ListParagraph"/>
        <w:ind w:left="1440"/>
        <w:rPr>
          <w:rFonts w:ascii="Bookman Old Style" w:hAnsi="Bookman Old Style"/>
          <w:b/>
          <w:sz w:val="20"/>
          <w:szCs w:val="20"/>
        </w:rPr>
      </w:pPr>
    </w:p>
    <w:p w:rsidR="00366449" w:rsidRPr="00A63F0A" w:rsidRDefault="00366449" w:rsidP="00366449">
      <w:pPr>
        <w:pStyle w:val="ListParagraph"/>
        <w:ind w:left="1440"/>
        <w:rPr>
          <w:rFonts w:ascii="Bookman Old Style" w:hAnsi="Bookman Old Style"/>
          <w:b/>
          <w:sz w:val="20"/>
          <w:szCs w:val="20"/>
        </w:rPr>
      </w:pPr>
      <w:r w:rsidRPr="00A63F0A">
        <w:rPr>
          <w:rFonts w:ascii="Bookman Old Style" w:hAnsi="Bookman Old Style"/>
          <w:b/>
          <w:sz w:val="20"/>
          <w:szCs w:val="20"/>
        </w:rPr>
        <w:t>_________________________________________________________________________</w:t>
      </w:r>
    </w:p>
    <w:p w:rsidR="003B6A50" w:rsidRPr="00A63F0A" w:rsidRDefault="00C311C5" w:rsidP="003B6A50">
      <w:pPr>
        <w:spacing w:line="240" w:lineRule="auto"/>
        <w:jc w:val="center"/>
        <w:rPr>
          <w:rFonts w:ascii="Bookman Old Style" w:hAnsi="Bookman Old Style" w:cs="Arial"/>
          <w:sz w:val="20"/>
        </w:rPr>
      </w:pPr>
      <w:r>
        <w:rPr>
          <w:rFonts w:ascii="Bookman Old Style" w:hAnsi="Bookman Old Style" w:cs="Arial"/>
          <w:b/>
          <w:sz w:val="20"/>
          <w:u w:val="single"/>
        </w:rPr>
        <w:br w:type="page"/>
      </w:r>
    </w:p>
    <w:p w:rsidR="00E81928" w:rsidRPr="00C613AD" w:rsidRDefault="00E5097F" w:rsidP="00C613AD">
      <w:pPr>
        <w:pStyle w:val="ListParagraph"/>
        <w:numPr>
          <w:ilvl w:val="0"/>
          <w:numId w:val="26"/>
        </w:numPr>
        <w:tabs>
          <w:tab w:val="left" w:pos="1215"/>
        </w:tabs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  <w:b/>
          <w:sz w:val="20"/>
        </w:rPr>
      </w:pPr>
      <w:r w:rsidRPr="00C613AD">
        <w:rPr>
          <w:rFonts w:ascii="Bookman Old Style" w:hAnsi="Bookman Old Style"/>
          <w:b/>
          <w:sz w:val="20"/>
        </w:rPr>
        <w:lastRenderedPageBreak/>
        <w:t>Teaching, Learning and Evaluation Related Activities</w:t>
      </w:r>
    </w:p>
    <w:p w:rsidR="00E81928" w:rsidRDefault="00E5097F" w:rsidP="00E81928">
      <w:pPr>
        <w:tabs>
          <w:tab w:val="left" w:pos="1215"/>
        </w:tabs>
        <w:autoSpaceDE w:val="0"/>
        <w:autoSpaceDN w:val="0"/>
        <w:adjustRightInd w:val="0"/>
        <w:spacing w:after="0" w:line="240" w:lineRule="auto"/>
        <w:ind w:left="1276" w:hanging="1276"/>
        <w:jc w:val="both"/>
        <w:rPr>
          <w:rFonts w:ascii="Bookman Old Style" w:hAnsi="Bookman Old Style"/>
        </w:rPr>
      </w:pPr>
      <w:r w:rsidRPr="00A63F0A">
        <w:rPr>
          <w:rFonts w:ascii="Bookman Old Style" w:hAnsi="Bookman Old Style"/>
        </w:rPr>
        <w:t xml:space="preserve">(Details of </w:t>
      </w:r>
      <w:r w:rsidR="005A57F5">
        <w:rPr>
          <w:rFonts w:ascii="Bookman Old Style" w:hAnsi="Bookman Old Style"/>
        </w:rPr>
        <w:t>last six month</w:t>
      </w:r>
      <w:r w:rsidRPr="00A63F0A">
        <w:rPr>
          <w:rFonts w:ascii="Bookman Old Style" w:hAnsi="Bookman Old Style"/>
        </w:rPr>
        <w:t xml:space="preserve"> academic year of the as</w:t>
      </w:r>
      <w:r w:rsidR="00E81928">
        <w:rPr>
          <w:rFonts w:ascii="Bookman Old Style" w:hAnsi="Bookman Old Style"/>
        </w:rPr>
        <w:t xml:space="preserve">sessment period is to be given </w:t>
      </w:r>
    </w:p>
    <w:p w:rsidR="00E5097F" w:rsidRPr="00C613AD" w:rsidRDefault="00372CBB" w:rsidP="00225B8F">
      <w:pPr>
        <w:pStyle w:val="ListParagraph"/>
        <w:numPr>
          <w:ilvl w:val="0"/>
          <w:numId w:val="17"/>
        </w:numPr>
        <w:tabs>
          <w:tab w:val="left" w:pos="1215"/>
        </w:tabs>
        <w:autoSpaceDE w:val="0"/>
        <w:autoSpaceDN w:val="0"/>
        <w:adjustRightInd w:val="0"/>
        <w:spacing w:after="0" w:line="240" w:lineRule="auto"/>
        <w:ind w:hanging="720"/>
        <w:jc w:val="both"/>
        <w:rPr>
          <w:rFonts w:ascii="Bookman Old Style" w:hAnsi="Bookman Old Style"/>
          <w:b/>
          <w:sz w:val="20"/>
          <w:szCs w:val="20"/>
        </w:rPr>
      </w:pPr>
      <w:r w:rsidRPr="00C613AD">
        <w:rPr>
          <w:rFonts w:ascii="Bookman Old Style" w:hAnsi="Bookman Old Style"/>
          <w:b/>
          <w:sz w:val="20"/>
          <w:szCs w:val="20"/>
        </w:rPr>
        <w:t>Teaching Work Assigned</w:t>
      </w:r>
    </w:p>
    <w:p w:rsidR="00372CBB" w:rsidRDefault="00372CBB" w:rsidP="00372CBB">
      <w:pPr>
        <w:spacing w:after="0" w:line="240" w:lineRule="auto"/>
        <w:rPr>
          <w:rFonts w:ascii="Bookman Old Style" w:hAnsi="Bookman Old Style"/>
          <w:sz w:val="20"/>
        </w:rPr>
      </w:pPr>
    </w:p>
    <w:p w:rsidR="00A11F92" w:rsidRDefault="00A11F92" w:rsidP="00372CBB">
      <w:pPr>
        <w:spacing w:after="0" w:line="240" w:lineRule="auto"/>
        <w:jc w:val="center"/>
        <w:rPr>
          <w:rFonts w:ascii="Bookman Old Style" w:hAnsi="Bookman Old Style"/>
          <w:sz w:val="20"/>
        </w:rPr>
      </w:pPr>
      <w:r w:rsidRPr="00A63F0A">
        <w:rPr>
          <w:rFonts w:ascii="Bookman Old Style" w:hAnsi="Bookman Old Style"/>
          <w:sz w:val="20"/>
        </w:rPr>
        <w:t>Duration: _____________________ to _________________________</w:t>
      </w:r>
    </w:p>
    <w:p w:rsidR="00372CBB" w:rsidRPr="00A63F0A" w:rsidRDefault="00372CBB" w:rsidP="00372CBB">
      <w:pPr>
        <w:spacing w:after="0" w:line="240" w:lineRule="auto"/>
        <w:jc w:val="center"/>
        <w:rPr>
          <w:rFonts w:ascii="Bookman Old Style" w:hAnsi="Bookman Old Style" w:cs="Arial"/>
          <w:sz w:val="20"/>
        </w:rPr>
      </w:pPr>
    </w:p>
    <w:tbl>
      <w:tblPr>
        <w:tblW w:w="96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18"/>
        <w:gridCol w:w="1412"/>
        <w:gridCol w:w="776"/>
        <w:gridCol w:w="1094"/>
        <w:gridCol w:w="565"/>
        <w:gridCol w:w="565"/>
        <w:gridCol w:w="424"/>
        <w:gridCol w:w="1412"/>
        <w:gridCol w:w="1130"/>
        <w:gridCol w:w="848"/>
        <w:gridCol w:w="847"/>
      </w:tblGrid>
      <w:tr w:rsidR="00E5097F" w:rsidRPr="00A63F0A" w:rsidTr="003B6A50">
        <w:trPr>
          <w:cantSplit/>
          <w:trHeight w:val="1016"/>
          <w:jc w:val="center"/>
        </w:trPr>
        <w:tc>
          <w:tcPr>
            <w:tcW w:w="618" w:type="dxa"/>
          </w:tcPr>
          <w:p w:rsidR="00E5097F" w:rsidRPr="00372CBB" w:rsidRDefault="00E5097F" w:rsidP="00354891">
            <w:pPr>
              <w:spacing w:after="0" w:line="240" w:lineRule="auto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S.</w:t>
            </w:r>
          </w:p>
          <w:p w:rsidR="00E5097F" w:rsidRPr="00372CBB" w:rsidRDefault="00E5097F" w:rsidP="00354891">
            <w:pPr>
              <w:spacing w:after="0" w:line="240" w:lineRule="auto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No.</w:t>
            </w:r>
          </w:p>
        </w:tc>
        <w:tc>
          <w:tcPr>
            <w:tcW w:w="1412" w:type="dxa"/>
          </w:tcPr>
          <w:p w:rsidR="00E5097F" w:rsidRPr="00372CBB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Semester/Class</w:t>
            </w:r>
          </w:p>
        </w:tc>
        <w:tc>
          <w:tcPr>
            <w:tcW w:w="776" w:type="dxa"/>
          </w:tcPr>
          <w:p w:rsidR="00E5097F" w:rsidRPr="00372CBB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Sub. Code</w:t>
            </w:r>
          </w:p>
        </w:tc>
        <w:tc>
          <w:tcPr>
            <w:tcW w:w="1094" w:type="dxa"/>
          </w:tcPr>
          <w:p w:rsidR="00E5097F" w:rsidRPr="00372CBB" w:rsidRDefault="00E5097F" w:rsidP="00354891">
            <w:pPr>
              <w:pStyle w:val="Heading4"/>
              <w:rPr>
                <w:rFonts w:ascii="Bookman Old Style" w:hAnsi="Bookman Old Style"/>
                <w:sz w:val="20"/>
                <w:szCs w:val="20"/>
              </w:rPr>
            </w:pPr>
            <w:r w:rsidRPr="00372CBB">
              <w:rPr>
                <w:rFonts w:ascii="Bookman Old Style" w:hAnsi="Bookman Old Style"/>
                <w:sz w:val="20"/>
                <w:szCs w:val="20"/>
              </w:rPr>
              <w:t>Subject Name</w:t>
            </w:r>
          </w:p>
        </w:tc>
        <w:tc>
          <w:tcPr>
            <w:tcW w:w="1554" w:type="dxa"/>
            <w:gridSpan w:val="3"/>
          </w:tcPr>
          <w:p w:rsidR="00E5097F" w:rsidRPr="00372CBB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No. of hours engaged per week</w:t>
            </w:r>
          </w:p>
        </w:tc>
        <w:tc>
          <w:tcPr>
            <w:tcW w:w="1412" w:type="dxa"/>
          </w:tcPr>
          <w:p w:rsidR="00E5097F" w:rsidRPr="00372CBB" w:rsidRDefault="00E5097F" w:rsidP="00354891">
            <w:pPr>
              <w:spacing w:after="0" w:line="240" w:lineRule="auto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Total scheduled classes</w:t>
            </w:r>
          </w:p>
        </w:tc>
        <w:tc>
          <w:tcPr>
            <w:tcW w:w="1130" w:type="dxa"/>
          </w:tcPr>
          <w:p w:rsidR="00E5097F" w:rsidRPr="00372CBB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Classes held</w:t>
            </w:r>
          </w:p>
        </w:tc>
        <w:tc>
          <w:tcPr>
            <w:tcW w:w="848" w:type="dxa"/>
          </w:tcPr>
          <w:p w:rsidR="00E5097F" w:rsidRPr="00372CBB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%age held</w:t>
            </w:r>
          </w:p>
        </w:tc>
        <w:tc>
          <w:tcPr>
            <w:tcW w:w="847" w:type="dxa"/>
          </w:tcPr>
          <w:p w:rsidR="00E5097F" w:rsidRPr="00372CBB" w:rsidRDefault="005A57F5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b/>
                <w:bCs/>
                <w:sz w:val="20"/>
              </w:rPr>
            </w:pPr>
            <w:r w:rsidRPr="00372CBB">
              <w:rPr>
                <w:rFonts w:ascii="Bookman Old Style" w:hAnsi="Bookman Old Style" w:cs="Arial"/>
                <w:b/>
                <w:bCs/>
                <w:sz w:val="20"/>
              </w:rPr>
              <w:t>Total no. of hrs</w:t>
            </w:r>
          </w:p>
        </w:tc>
      </w:tr>
      <w:tr w:rsidR="00E5097F" w:rsidRPr="00A63F0A" w:rsidTr="003B6A50">
        <w:trPr>
          <w:trHeight w:val="332"/>
          <w:jc w:val="center"/>
        </w:trPr>
        <w:tc>
          <w:tcPr>
            <w:tcW w:w="618" w:type="dxa"/>
          </w:tcPr>
          <w:p w:rsidR="00E5097F" w:rsidRPr="00A63F0A" w:rsidRDefault="00622DD6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  <w:r>
              <w:rPr>
                <w:rFonts w:ascii="Bookman Old Style" w:hAnsi="Bookman Old Style" w:cs="Arial"/>
                <w:sz w:val="20"/>
              </w:rPr>
              <w:t>1.</w:t>
            </w:r>
          </w:p>
        </w:tc>
        <w:tc>
          <w:tcPr>
            <w:tcW w:w="1412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776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094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565" w:type="dxa"/>
          </w:tcPr>
          <w:p w:rsidR="00E5097F" w:rsidRPr="00A63F0A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sz w:val="20"/>
              </w:rPr>
            </w:pPr>
            <w:r w:rsidRPr="00A63F0A">
              <w:rPr>
                <w:rFonts w:ascii="Bookman Old Style" w:hAnsi="Bookman Old Style" w:cs="Arial"/>
                <w:sz w:val="20"/>
              </w:rPr>
              <w:t>L</w:t>
            </w:r>
          </w:p>
        </w:tc>
        <w:tc>
          <w:tcPr>
            <w:tcW w:w="565" w:type="dxa"/>
          </w:tcPr>
          <w:p w:rsidR="00E5097F" w:rsidRPr="00A63F0A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sz w:val="20"/>
              </w:rPr>
            </w:pPr>
            <w:r w:rsidRPr="00A63F0A">
              <w:rPr>
                <w:rFonts w:ascii="Bookman Old Style" w:hAnsi="Bookman Old Style" w:cs="Arial"/>
                <w:sz w:val="20"/>
              </w:rPr>
              <w:t>T</w:t>
            </w:r>
          </w:p>
        </w:tc>
        <w:tc>
          <w:tcPr>
            <w:tcW w:w="423" w:type="dxa"/>
          </w:tcPr>
          <w:p w:rsidR="00E5097F" w:rsidRPr="00A63F0A" w:rsidRDefault="00E5097F" w:rsidP="00354891">
            <w:pPr>
              <w:spacing w:after="0" w:line="240" w:lineRule="auto"/>
              <w:jc w:val="center"/>
              <w:rPr>
                <w:rFonts w:ascii="Bookman Old Style" w:hAnsi="Bookman Old Style" w:cs="Arial"/>
                <w:sz w:val="20"/>
              </w:rPr>
            </w:pPr>
            <w:r w:rsidRPr="00A63F0A">
              <w:rPr>
                <w:rFonts w:ascii="Bookman Old Style" w:hAnsi="Bookman Old Style" w:cs="Arial"/>
                <w:sz w:val="20"/>
              </w:rPr>
              <w:t>P</w:t>
            </w:r>
          </w:p>
        </w:tc>
        <w:tc>
          <w:tcPr>
            <w:tcW w:w="1412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130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8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7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</w:tr>
      <w:tr w:rsidR="00E5097F" w:rsidRPr="00A63F0A" w:rsidTr="003B6A50">
        <w:trPr>
          <w:trHeight w:val="683"/>
          <w:jc w:val="center"/>
        </w:trPr>
        <w:tc>
          <w:tcPr>
            <w:tcW w:w="618" w:type="dxa"/>
          </w:tcPr>
          <w:p w:rsidR="00E5097F" w:rsidRPr="00A63F0A" w:rsidRDefault="00622DD6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  <w:r>
              <w:rPr>
                <w:rFonts w:ascii="Bookman Old Style" w:hAnsi="Bookman Old Style" w:cs="Arial"/>
                <w:sz w:val="20"/>
              </w:rPr>
              <w:t>2.</w:t>
            </w:r>
          </w:p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412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776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094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565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565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423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412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130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8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7" w:type="dxa"/>
          </w:tcPr>
          <w:p w:rsidR="00E5097F" w:rsidRPr="00A63F0A" w:rsidRDefault="00E5097F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</w:tr>
      <w:tr w:rsidR="003B6A50" w:rsidRPr="00A63F0A" w:rsidTr="003B6A50">
        <w:trPr>
          <w:trHeight w:val="350"/>
          <w:jc w:val="center"/>
        </w:trPr>
        <w:tc>
          <w:tcPr>
            <w:tcW w:w="618" w:type="dxa"/>
          </w:tcPr>
          <w:p w:rsidR="003B6A50" w:rsidRPr="00A63F0A" w:rsidRDefault="00622DD6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  <w:r>
              <w:rPr>
                <w:rFonts w:ascii="Bookman Old Style" w:hAnsi="Bookman Old Style" w:cs="Arial"/>
                <w:sz w:val="20"/>
              </w:rPr>
              <w:t>3.</w:t>
            </w:r>
          </w:p>
        </w:tc>
        <w:tc>
          <w:tcPr>
            <w:tcW w:w="1412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776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094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565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565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423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412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1130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8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  <w:tc>
          <w:tcPr>
            <w:tcW w:w="847" w:type="dxa"/>
          </w:tcPr>
          <w:p w:rsidR="003B6A50" w:rsidRPr="00A63F0A" w:rsidRDefault="003B6A50" w:rsidP="00354891">
            <w:pPr>
              <w:spacing w:after="0" w:line="240" w:lineRule="auto"/>
              <w:rPr>
                <w:rFonts w:ascii="Bookman Old Style" w:hAnsi="Bookman Old Style" w:cs="Arial"/>
                <w:sz w:val="20"/>
              </w:rPr>
            </w:pPr>
          </w:p>
        </w:tc>
      </w:tr>
    </w:tbl>
    <w:p w:rsidR="00A62B87" w:rsidRDefault="00A62B87"/>
    <w:tbl>
      <w:tblPr>
        <w:tblW w:w="102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15"/>
        <w:gridCol w:w="1422"/>
        <w:gridCol w:w="728"/>
        <w:gridCol w:w="841"/>
        <w:gridCol w:w="1738"/>
        <w:gridCol w:w="1842"/>
        <w:gridCol w:w="2670"/>
        <w:gridCol w:w="302"/>
      </w:tblGrid>
      <w:tr w:rsidR="00E5097F" w:rsidRPr="00A63F0A" w:rsidTr="00385735">
        <w:trPr>
          <w:jc w:val="center"/>
        </w:trPr>
        <w:tc>
          <w:tcPr>
            <w:tcW w:w="10258" w:type="dxa"/>
            <w:gridSpan w:val="8"/>
          </w:tcPr>
          <w:p w:rsidR="00E5097F" w:rsidRPr="00A63F0A" w:rsidRDefault="00DB7327" w:rsidP="00354891">
            <w:pPr>
              <w:ind w:left="360" w:hanging="360"/>
              <w:rPr>
                <w:rFonts w:ascii="Bookman Old Style" w:hAnsi="Bookman Old Style"/>
                <w:sz w:val="20"/>
              </w:rPr>
            </w:pPr>
            <w:r>
              <w:br w:type="page"/>
            </w:r>
            <w:r w:rsidR="000432CD" w:rsidRPr="00A63F0A">
              <w:rPr>
                <w:sz w:val="20"/>
              </w:rPr>
              <w:br w:type="page"/>
            </w:r>
            <w:r w:rsidR="00A20015" w:rsidRPr="00A63F0A">
              <w:rPr>
                <w:sz w:val="20"/>
              </w:rPr>
              <w:br w:type="page"/>
            </w:r>
            <w:r w:rsidR="00E5097F" w:rsidRPr="00A63F0A">
              <w:rPr>
                <w:sz w:val="20"/>
              </w:rPr>
              <w:br w:type="page"/>
            </w:r>
            <w:r w:rsidR="00E5097F" w:rsidRPr="00A63F0A">
              <w:rPr>
                <w:rFonts w:ascii="Bookman Old Style" w:hAnsi="Bookman Old Style"/>
                <w:sz w:val="20"/>
              </w:rPr>
              <w:t xml:space="preserve">(ii) </w:t>
            </w:r>
            <w:r w:rsidR="00E5097F" w:rsidRPr="00AB5DA8">
              <w:rPr>
                <w:rFonts w:ascii="Bookman Old Style" w:hAnsi="Bookman Old Style"/>
                <w:b/>
                <w:sz w:val="20"/>
              </w:rPr>
              <w:t xml:space="preserve">Reading/ Instructional material </w:t>
            </w:r>
            <w:r w:rsidR="008161EF" w:rsidRPr="00AB5DA8">
              <w:rPr>
                <w:rFonts w:ascii="Bookman Old Style" w:hAnsi="Bookman Old Style"/>
                <w:b/>
                <w:sz w:val="20"/>
              </w:rPr>
              <w:t>consulted,</w:t>
            </w:r>
            <w:r w:rsidR="00E5097F" w:rsidRPr="00AB5DA8">
              <w:rPr>
                <w:rFonts w:ascii="Bookman Old Style" w:hAnsi="Bookman Old Style"/>
                <w:b/>
                <w:sz w:val="20"/>
              </w:rPr>
              <w:t xml:space="preserve"> and additional knowledge resources provided to students</w:t>
            </w:r>
          </w:p>
        </w:tc>
      </w:tr>
      <w:tr w:rsidR="00D002C8" w:rsidRPr="00A63F0A" w:rsidTr="00D002C8">
        <w:trPr>
          <w:jc w:val="center"/>
        </w:trPr>
        <w:tc>
          <w:tcPr>
            <w:tcW w:w="715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 No.</w:t>
            </w:r>
          </w:p>
        </w:tc>
        <w:tc>
          <w:tcPr>
            <w:tcW w:w="1422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emester /Class</w:t>
            </w:r>
          </w:p>
        </w:tc>
        <w:tc>
          <w:tcPr>
            <w:tcW w:w="728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ub. Cod</w:t>
            </w:r>
          </w:p>
        </w:tc>
        <w:tc>
          <w:tcPr>
            <w:tcW w:w="841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ub. Name</w:t>
            </w:r>
          </w:p>
        </w:tc>
        <w:tc>
          <w:tcPr>
            <w:tcW w:w="1738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Consulted</w:t>
            </w:r>
          </w:p>
        </w:tc>
        <w:tc>
          <w:tcPr>
            <w:tcW w:w="1842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Prescribed</w:t>
            </w:r>
          </w:p>
        </w:tc>
        <w:tc>
          <w:tcPr>
            <w:tcW w:w="2670" w:type="dxa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Additional Resource provided</w:t>
            </w:r>
          </w:p>
        </w:tc>
        <w:tc>
          <w:tcPr>
            <w:tcW w:w="302" w:type="dxa"/>
            <w:vMerge w:val="restart"/>
          </w:tcPr>
          <w:p w:rsidR="00D002C8" w:rsidRPr="00A63F0A" w:rsidRDefault="00D002C8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D002C8" w:rsidRPr="00A63F0A" w:rsidTr="00D002C8">
        <w:trPr>
          <w:jc w:val="center"/>
        </w:trPr>
        <w:tc>
          <w:tcPr>
            <w:tcW w:w="715" w:type="dxa"/>
          </w:tcPr>
          <w:p w:rsidR="00D002C8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422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8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841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38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842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70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302" w:type="dxa"/>
            <w:vMerge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</w:tr>
      <w:tr w:rsidR="00D002C8" w:rsidRPr="00A63F0A" w:rsidTr="00D002C8">
        <w:trPr>
          <w:jc w:val="center"/>
        </w:trPr>
        <w:tc>
          <w:tcPr>
            <w:tcW w:w="715" w:type="dxa"/>
          </w:tcPr>
          <w:p w:rsidR="00D002C8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422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28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841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38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842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70" w:type="dxa"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302" w:type="dxa"/>
            <w:vMerge/>
          </w:tcPr>
          <w:p w:rsidR="00D002C8" w:rsidRPr="00A63F0A" w:rsidRDefault="00D002C8" w:rsidP="00354891">
            <w:pPr>
              <w:rPr>
                <w:rFonts w:ascii="Bookman Old Style" w:hAnsi="Bookman Old Style"/>
                <w:sz w:val="20"/>
              </w:rPr>
            </w:pPr>
          </w:p>
        </w:tc>
      </w:tr>
    </w:tbl>
    <w:p w:rsidR="00E5097F" w:rsidRPr="00A63F0A" w:rsidRDefault="00E5097F" w:rsidP="00E5097F">
      <w:pPr>
        <w:rPr>
          <w:rFonts w:ascii="Bookman Old Style" w:hAnsi="Bookman Old Style"/>
          <w:sz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185"/>
        <w:gridCol w:w="7404"/>
        <w:gridCol w:w="1819"/>
      </w:tblGrid>
      <w:tr w:rsidR="00E5097F" w:rsidRPr="00A63F0A" w:rsidTr="00354891">
        <w:trPr>
          <w:jc w:val="center"/>
        </w:trPr>
        <w:tc>
          <w:tcPr>
            <w:tcW w:w="5000" w:type="pct"/>
            <w:gridSpan w:val="3"/>
          </w:tcPr>
          <w:p w:rsidR="00E5097F" w:rsidRPr="00A63F0A" w:rsidRDefault="00E5097F" w:rsidP="00354891">
            <w:pPr>
              <w:spacing w:after="0" w:line="240" w:lineRule="auto"/>
              <w:ind w:left="446" w:hanging="446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(iii) </w:t>
            </w:r>
            <w:r w:rsidRPr="00AB5DA8">
              <w:rPr>
                <w:rFonts w:ascii="Bookman Old Style" w:hAnsi="Bookman Old Style"/>
                <w:b/>
                <w:sz w:val="20"/>
              </w:rPr>
              <w:t>Use of Participatory and Innovative Teaching-Learning Methodologies, Updating of Subject Content, Course Improvement etc.</w:t>
            </w:r>
          </w:p>
        </w:tc>
      </w:tr>
      <w:tr w:rsidR="00E5097F" w:rsidRPr="00A63F0A" w:rsidTr="00354891">
        <w:trPr>
          <w:jc w:val="center"/>
        </w:trPr>
        <w:tc>
          <w:tcPr>
            <w:tcW w:w="569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S.No.</w:t>
            </w:r>
          </w:p>
        </w:tc>
        <w:tc>
          <w:tcPr>
            <w:tcW w:w="3557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Short Description</w:t>
            </w:r>
          </w:p>
        </w:tc>
        <w:tc>
          <w:tcPr>
            <w:tcW w:w="874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E5097F" w:rsidRPr="00A63F0A" w:rsidTr="00354891">
        <w:trPr>
          <w:jc w:val="center"/>
        </w:trPr>
        <w:tc>
          <w:tcPr>
            <w:tcW w:w="569" w:type="pct"/>
          </w:tcPr>
          <w:p w:rsidR="00E5097F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3557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874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</w:tr>
      <w:tr w:rsidR="00E5097F" w:rsidRPr="00A63F0A" w:rsidTr="00354891">
        <w:trPr>
          <w:jc w:val="center"/>
        </w:trPr>
        <w:tc>
          <w:tcPr>
            <w:tcW w:w="569" w:type="pct"/>
          </w:tcPr>
          <w:p w:rsidR="00E5097F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3557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874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</w:tr>
    </w:tbl>
    <w:p w:rsidR="00E5097F" w:rsidRPr="00A63F0A" w:rsidRDefault="00E5097F" w:rsidP="00E5097F">
      <w:pPr>
        <w:rPr>
          <w:rFonts w:ascii="Bookman Old Style" w:hAnsi="Bookman Old Style"/>
          <w:sz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70"/>
        <w:gridCol w:w="2259"/>
        <w:gridCol w:w="1468"/>
        <w:gridCol w:w="1640"/>
        <w:gridCol w:w="3834"/>
        <w:gridCol w:w="237"/>
      </w:tblGrid>
      <w:tr w:rsidR="00E5097F" w:rsidRPr="00A63F0A" w:rsidTr="00354891">
        <w:trPr>
          <w:jc w:val="center"/>
        </w:trPr>
        <w:tc>
          <w:tcPr>
            <w:tcW w:w="5000" w:type="pct"/>
            <w:gridSpan w:val="6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(iv) </w:t>
            </w:r>
            <w:r w:rsidRPr="00AB5DA8">
              <w:rPr>
                <w:rFonts w:ascii="Bookman Old Style" w:hAnsi="Bookman Old Style"/>
                <w:b/>
                <w:sz w:val="20"/>
              </w:rPr>
              <w:t xml:space="preserve">Examination duties assigned and </w:t>
            </w:r>
            <w:r w:rsidR="008161EF" w:rsidRPr="00AB5DA8">
              <w:rPr>
                <w:rFonts w:ascii="Bookman Old Style" w:hAnsi="Bookman Old Style"/>
                <w:b/>
                <w:sz w:val="20"/>
              </w:rPr>
              <w:t>performed:</w:t>
            </w:r>
          </w:p>
        </w:tc>
      </w:tr>
      <w:tr w:rsidR="00E5097F" w:rsidRPr="00A63F0A" w:rsidTr="00021EFD">
        <w:trPr>
          <w:jc w:val="center"/>
        </w:trPr>
        <w:tc>
          <w:tcPr>
            <w:tcW w:w="466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S.No.</w:t>
            </w:r>
          </w:p>
        </w:tc>
        <w:tc>
          <w:tcPr>
            <w:tcW w:w="1085" w:type="pct"/>
          </w:tcPr>
          <w:p w:rsidR="00E5097F" w:rsidRPr="00372CBB" w:rsidRDefault="00E5097F" w:rsidP="00A36957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 xml:space="preserve">Type of Examination </w:t>
            </w:r>
            <w:r w:rsidR="00A36957">
              <w:rPr>
                <w:rFonts w:ascii="Bookman Old Style" w:hAnsi="Bookman Old Style"/>
                <w:b/>
                <w:sz w:val="20"/>
              </w:rPr>
              <w:t>d</w:t>
            </w:r>
            <w:r w:rsidRPr="00372CBB">
              <w:rPr>
                <w:rFonts w:ascii="Bookman Old Style" w:hAnsi="Bookman Old Style"/>
                <w:b/>
                <w:sz w:val="20"/>
              </w:rPr>
              <w:t>uties</w:t>
            </w:r>
          </w:p>
        </w:tc>
        <w:tc>
          <w:tcPr>
            <w:tcW w:w="705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Date and time</w:t>
            </w:r>
          </w:p>
        </w:tc>
        <w:tc>
          <w:tcPr>
            <w:tcW w:w="788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Duties Assigned</w:t>
            </w:r>
          </w:p>
        </w:tc>
        <w:tc>
          <w:tcPr>
            <w:tcW w:w="1842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  <w:r w:rsidRPr="00372CBB">
              <w:rPr>
                <w:rFonts w:ascii="Bookman Old Style" w:hAnsi="Bookman Old Style"/>
                <w:b/>
                <w:sz w:val="20"/>
              </w:rPr>
              <w:t>Extent to which carried out (%)</w:t>
            </w:r>
          </w:p>
        </w:tc>
        <w:tc>
          <w:tcPr>
            <w:tcW w:w="113" w:type="pct"/>
          </w:tcPr>
          <w:p w:rsidR="00E5097F" w:rsidRPr="00372CBB" w:rsidRDefault="00E5097F" w:rsidP="00354891">
            <w:pPr>
              <w:rPr>
                <w:rFonts w:ascii="Bookman Old Style" w:hAnsi="Bookman Old Style"/>
                <w:b/>
                <w:sz w:val="20"/>
              </w:rPr>
            </w:pPr>
          </w:p>
        </w:tc>
      </w:tr>
      <w:tr w:rsidR="00E5097F" w:rsidRPr="00A63F0A" w:rsidTr="00021EFD">
        <w:trPr>
          <w:jc w:val="center"/>
        </w:trPr>
        <w:tc>
          <w:tcPr>
            <w:tcW w:w="466" w:type="pct"/>
          </w:tcPr>
          <w:p w:rsidR="00E5097F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085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05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88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842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3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</w:tr>
      <w:tr w:rsidR="00E5097F" w:rsidRPr="00A63F0A" w:rsidTr="00021EFD">
        <w:trPr>
          <w:jc w:val="center"/>
        </w:trPr>
        <w:tc>
          <w:tcPr>
            <w:tcW w:w="466" w:type="pct"/>
          </w:tcPr>
          <w:p w:rsidR="00E5097F" w:rsidRPr="00A63F0A" w:rsidRDefault="00622DD6" w:rsidP="00354891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085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05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788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842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3" w:type="pct"/>
          </w:tcPr>
          <w:p w:rsidR="00E5097F" w:rsidRPr="00A63F0A" w:rsidRDefault="00E5097F" w:rsidP="00354891">
            <w:pPr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372CBB">
      <w:pPr>
        <w:spacing w:after="0" w:line="240" w:lineRule="auto"/>
        <w:jc w:val="both"/>
        <w:rPr>
          <w:rFonts w:ascii="Bookman Old Style" w:hAnsi="Bookman Old Style"/>
          <w:sz w:val="20"/>
        </w:rPr>
      </w:pPr>
    </w:p>
    <w:p w:rsidR="003B6A50" w:rsidRDefault="003B6A50" w:rsidP="00372CBB">
      <w:pPr>
        <w:spacing w:after="0" w:line="240" w:lineRule="auto"/>
        <w:jc w:val="both"/>
        <w:rPr>
          <w:rFonts w:ascii="Bookman Old Style" w:hAnsi="Bookman Old Style"/>
          <w:sz w:val="20"/>
        </w:rPr>
      </w:pPr>
    </w:p>
    <w:p w:rsidR="00E5097F" w:rsidRPr="003B6A50" w:rsidRDefault="00F9571C" w:rsidP="003B6A5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Bookman Old Style" w:hAnsi="Bookman Old Style"/>
          <w:b/>
          <w:sz w:val="20"/>
        </w:rPr>
      </w:pPr>
      <w:r>
        <w:rPr>
          <w:rFonts w:ascii="Bookman Old Style" w:hAnsi="Bookman Old Style"/>
          <w:b/>
          <w:sz w:val="20"/>
        </w:rPr>
        <w:t>Co-curricular, Extension, Professional Development Related A</w:t>
      </w:r>
      <w:r w:rsidRPr="003B6A50">
        <w:rPr>
          <w:rFonts w:ascii="Bookman Old Style" w:hAnsi="Bookman Old Style"/>
          <w:b/>
          <w:sz w:val="20"/>
        </w:rPr>
        <w:t>ctivities</w:t>
      </w:r>
    </w:p>
    <w:p w:rsidR="00E5097F" w:rsidRPr="00F9571C" w:rsidRDefault="00E5097F" w:rsidP="008161EF">
      <w:pPr>
        <w:pStyle w:val="Heading1"/>
        <w:jc w:val="center"/>
        <w:rPr>
          <w:rFonts w:ascii="Bookman Old Style" w:hAnsi="Bookman Old Style"/>
          <w:b w:val="0"/>
          <w:i/>
          <w:szCs w:val="20"/>
        </w:rPr>
      </w:pPr>
      <w:r w:rsidRPr="00F9571C">
        <w:rPr>
          <w:rFonts w:ascii="Bookman Old Style" w:hAnsi="Bookman Old Style"/>
          <w:b w:val="0"/>
          <w:i/>
          <w:szCs w:val="20"/>
        </w:rPr>
        <w:t xml:space="preserve">(Details of </w:t>
      </w:r>
      <w:r w:rsidR="005A57F5" w:rsidRPr="00F9571C">
        <w:rPr>
          <w:rFonts w:ascii="Bookman Old Style" w:hAnsi="Bookman Old Style"/>
          <w:b w:val="0"/>
          <w:i/>
          <w:szCs w:val="20"/>
        </w:rPr>
        <w:t>last six month</w:t>
      </w:r>
      <w:r w:rsidRPr="00F9571C">
        <w:rPr>
          <w:rFonts w:ascii="Bookman Old Style" w:hAnsi="Bookman Old Style"/>
          <w:b w:val="0"/>
          <w:i/>
          <w:szCs w:val="20"/>
        </w:rPr>
        <w:t xml:space="preserve"> academic year of the assessment period is to be </w:t>
      </w:r>
      <w:r w:rsidR="008161EF" w:rsidRPr="00F9571C">
        <w:rPr>
          <w:rFonts w:ascii="Bookman Old Style" w:hAnsi="Bookman Old Style"/>
          <w:b w:val="0"/>
          <w:i/>
          <w:szCs w:val="20"/>
        </w:rPr>
        <w:t>given)</w:t>
      </w:r>
    </w:p>
    <w:p w:rsidR="003B6A50" w:rsidRDefault="003B6A50" w:rsidP="003B6A50">
      <w:pPr>
        <w:rPr>
          <w:lang w:val="en-US" w:eastAsia="en-US" w:bidi="ar-SA"/>
        </w:rPr>
      </w:pPr>
    </w:p>
    <w:tbl>
      <w:tblPr>
        <w:tblW w:w="0" w:type="auto"/>
        <w:jc w:val="center"/>
        <w:tblInd w:w="-4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98"/>
        <w:gridCol w:w="3628"/>
        <w:gridCol w:w="1901"/>
        <w:gridCol w:w="2158"/>
      </w:tblGrid>
      <w:tr w:rsidR="00A36957" w:rsidRPr="00A63F0A" w:rsidTr="003B6A50">
        <w:trPr>
          <w:jc w:val="center"/>
        </w:trPr>
        <w:tc>
          <w:tcPr>
            <w:tcW w:w="898" w:type="dxa"/>
          </w:tcPr>
          <w:p w:rsidR="00A36957" w:rsidRPr="00AB5DA8" w:rsidRDefault="00A36957" w:rsidP="00354891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AB5DA8">
              <w:rPr>
                <w:rFonts w:ascii="Bookman Old Style" w:hAnsi="Bookman Old Style"/>
                <w:b/>
                <w:sz w:val="20"/>
              </w:rPr>
              <w:t>S.No.</w:t>
            </w:r>
          </w:p>
        </w:tc>
        <w:tc>
          <w:tcPr>
            <w:tcW w:w="3628" w:type="dxa"/>
          </w:tcPr>
          <w:p w:rsidR="00A36957" w:rsidRPr="00AB5DA8" w:rsidRDefault="00A36957" w:rsidP="00354891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AB5DA8">
              <w:rPr>
                <w:rFonts w:ascii="Bookman Old Style" w:hAnsi="Bookman Old Style"/>
                <w:b/>
                <w:sz w:val="20"/>
              </w:rPr>
              <w:t>Type of Activities /Position</w:t>
            </w:r>
          </w:p>
        </w:tc>
        <w:tc>
          <w:tcPr>
            <w:tcW w:w="1901" w:type="dxa"/>
          </w:tcPr>
          <w:p w:rsidR="00A36957" w:rsidRPr="00AB5DA8" w:rsidRDefault="00A36957" w:rsidP="00354891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AB5DA8">
              <w:rPr>
                <w:rFonts w:ascii="Bookman Old Style" w:hAnsi="Bookman Old Style"/>
                <w:b/>
                <w:sz w:val="20"/>
              </w:rPr>
              <w:t>Duration/Date and time</w:t>
            </w:r>
          </w:p>
        </w:tc>
        <w:tc>
          <w:tcPr>
            <w:tcW w:w="2158" w:type="dxa"/>
          </w:tcPr>
          <w:p w:rsidR="00A36957" w:rsidRPr="00AB5DA8" w:rsidRDefault="00A36957" w:rsidP="00354891">
            <w:pPr>
              <w:jc w:val="center"/>
              <w:rPr>
                <w:rFonts w:ascii="Bookman Old Style" w:hAnsi="Bookman Old Style"/>
                <w:b/>
                <w:sz w:val="20"/>
              </w:rPr>
            </w:pPr>
            <w:r w:rsidRPr="00AB5DA8">
              <w:rPr>
                <w:rFonts w:ascii="Bookman Old Style" w:hAnsi="Bookman Old Style"/>
                <w:b/>
                <w:sz w:val="20"/>
              </w:rPr>
              <w:t>Contributions</w:t>
            </w: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 w:val="restart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>(i)</w:t>
            </w:r>
          </w:p>
        </w:tc>
        <w:tc>
          <w:tcPr>
            <w:tcW w:w="3628" w:type="dxa"/>
          </w:tcPr>
          <w:p w:rsidR="00A36957" w:rsidRPr="00A63F0A" w:rsidRDefault="00A36957" w:rsidP="003D5292">
            <w:pPr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Extension, Co-curricular &amp;field-based Activities</w:t>
            </w: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2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2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 w:val="restart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(ii)</w:t>
            </w:r>
          </w:p>
        </w:tc>
        <w:tc>
          <w:tcPr>
            <w:tcW w:w="3628" w:type="dxa"/>
          </w:tcPr>
          <w:p w:rsidR="00A36957" w:rsidRPr="00A63F0A" w:rsidRDefault="00A36957" w:rsidP="003D5292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Contribution to corporate life and Management of the Institute </w:t>
            </w: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Yearly/ Semester wise responsibilities</w:t>
            </w: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2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jc w:val="center"/>
        </w:trPr>
        <w:tc>
          <w:tcPr>
            <w:tcW w:w="898" w:type="dxa"/>
            <w:vMerge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2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jc w:val="center"/>
        </w:trPr>
        <w:tc>
          <w:tcPr>
            <w:tcW w:w="89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(iii)</w:t>
            </w:r>
          </w:p>
        </w:tc>
        <w:tc>
          <w:tcPr>
            <w:tcW w:w="3628" w:type="dxa"/>
          </w:tcPr>
          <w:p w:rsidR="00A36957" w:rsidRPr="00A63F0A" w:rsidRDefault="00A36957" w:rsidP="003D5292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Professional Development Activities e.g. Organizing STC/ Seminar/ Conference/Continuing education program</w:t>
            </w:r>
          </w:p>
        </w:tc>
        <w:tc>
          <w:tcPr>
            <w:tcW w:w="1901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58" w:type="dxa"/>
          </w:tcPr>
          <w:p w:rsidR="00A36957" w:rsidRPr="00A63F0A" w:rsidRDefault="00A36957" w:rsidP="00354891">
            <w:pPr>
              <w:jc w:val="center"/>
              <w:rPr>
                <w:rFonts w:ascii="Bookman Old Style" w:hAnsi="Bookman Old Style"/>
                <w:sz w:val="20"/>
              </w:rPr>
            </w:pPr>
          </w:p>
        </w:tc>
      </w:tr>
    </w:tbl>
    <w:p w:rsidR="008161EF" w:rsidRDefault="008161EF" w:rsidP="00E5097F">
      <w:pPr>
        <w:jc w:val="center"/>
        <w:rPr>
          <w:rFonts w:ascii="Bookman Old Style" w:hAnsi="Bookman Old Style"/>
          <w:sz w:val="20"/>
        </w:rPr>
      </w:pPr>
    </w:p>
    <w:p w:rsidR="008161EF" w:rsidRPr="00372CBB" w:rsidRDefault="00F9571C" w:rsidP="003B6A50">
      <w:pPr>
        <w:pStyle w:val="ListParagraph"/>
        <w:numPr>
          <w:ilvl w:val="0"/>
          <w:numId w:val="24"/>
        </w:numPr>
        <w:rPr>
          <w:rFonts w:ascii="Bookman Old Style" w:hAnsi="Bookman Old Style"/>
          <w:b/>
          <w:sz w:val="20"/>
        </w:rPr>
      </w:pPr>
      <w:r>
        <w:rPr>
          <w:rFonts w:ascii="Bookman Old Style" w:hAnsi="Bookman Old Style"/>
          <w:b/>
          <w:sz w:val="20"/>
        </w:rPr>
        <w:t>Research, Publications and Academic C</w:t>
      </w:r>
      <w:r w:rsidRPr="00372CBB">
        <w:rPr>
          <w:rFonts w:ascii="Bookman Old Style" w:hAnsi="Bookman Old Style"/>
          <w:b/>
          <w:sz w:val="20"/>
        </w:rPr>
        <w:t>ontributions</w:t>
      </w:r>
    </w:p>
    <w:p w:rsidR="008161EF" w:rsidRPr="008161EF" w:rsidRDefault="008161EF" w:rsidP="008161EF">
      <w:pPr>
        <w:spacing w:after="0" w:line="240" w:lineRule="auto"/>
        <w:jc w:val="center"/>
        <w:rPr>
          <w:rFonts w:ascii="Bookman Old Style" w:hAnsi="Bookman Old Style"/>
          <w:b/>
        </w:rPr>
      </w:pPr>
    </w:p>
    <w:p w:rsidR="00E5097F" w:rsidRPr="00A36957" w:rsidRDefault="00E5097F" w:rsidP="00A36957">
      <w:pPr>
        <w:pStyle w:val="ListParagraph"/>
        <w:numPr>
          <w:ilvl w:val="0"/>
          <w:numId w:val="23"/>
        </w:numPr>
        <w:spacing w:after="0"/>
        <w:rPr>
          <w:rFonts w:ascii="Bookman Old Style" w:hAnsi="Bookman Old Style"/>
          <w:b/>
          <w:sz w:val="20"/>
        </w:rPr>
      </w:pPr>
      <w:r w:rsidRPr="00A36957">
        <w:rPr>
          <w:rFonts w:ascii="Bookman Old Style" w:hAnsi="Bookman Old Style"/>
          <w:b/>
          <w:sz w:val="20"/>
        </w:rPr>
        <w:t>Published Papers in Journals</w:t>
      </w:r>
    </w:p>
    <w:p w:rsidR="00A36957" w:rsidRPr="00A36957" w:rsidRDefault="00A36957" w:rsidP="00F9571C">
      <w:pPr>
        <w:pStyle w:val="ListParagraph"/>
        <w:spacing w:after="0"/>
        <w:ind w:left="420"/>
        <w:rPr>
          <w:rFonts w:ascii="Bookman Old Style" w:hAnsi="Bookman Old Style"/>
          <w:b/>
          <w:sz w:val="20"/>
        </w:rPr>
      </w:pPr>
    </w:p>
    <w:tbl>
      <w:tblPr>
        <w:tblW w:w="473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36"/>
        <w:gridCol w:w="1739"/>
        <w:gridCol w:w="974"/>
        <w:gridCol w:w="1114"/>
        <w:gridCol w:w="2647"/>
        <w:gridCol w:w="1114"/>
        <w:gridCol w:w="1532"/>
      </w:tblGrid>
      <w:tr w:rsidR="00A36957" w:rsidRPr="00A63F0A" w:rsidTr="003B6A50">
        <w:trPr>
          <w:trHeight w:val="861"/>
          <w:jc w:val="center"/>
        </w:trPr>
        <w:tc>
          <w:tcPr>
            <w:tcW w:w="373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8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with Vol/No./Yr./PP</w:t>
            </w:r>
          </w:p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4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Journal</w:t>
            </w: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ISSN/ISBN No.</w:t>
            </w:r>
          </w:p>
        </w:tc>
        <w:tc>
          <w:tcPr>
            <w:tcW w:w="1343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peer reviewed. /Indexed (Impact factor, if any)</w:t>
            </w: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No. of Co-authors </w:t>
            </w:r>
          </w:p>
        </w:tc>
        <w:tc>
          <w:tcPr>
            <w:tcW w:w="77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you are the main author</w:t>
            </w:r>
          </w:p>
        </w:tc>
      </w:tr>
      <w:tr w:rsidR="00A36957" w:rsidRPr="00A63F0A" w:rsidTr="003B6A50">
        <w:trPr>
          <w:trHeight w:val="282"/>
          <w:jc w:val="center"/>
        </w:trPr>
        <w:tc>
          <w:tcPr>
            <w:tcW w:w="373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8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4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343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7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3B6A50">
        <w:trPr>
          <w:trHeight w:val="282"/>
          <w:jc w:val="center"/>
        </w:trPr>
        <w:tc>
          <w:tcPr>
            <w:tcW w:w="373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8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4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343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565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7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A36957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Default="00E5097F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B (i) Articles/ Chapters published in Books</w:t>
      </w:r>
    </w:p>
    <w:p w:rsidR="00A36957" w:rsidRPr="00A63F0A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4575" w:type="pct"/>
        <w:jc w:val="center"/>
        <w:tblInd w:w="-3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046"/>
        <w:gridCol w:w="1771"/>
        <w:gridCol w:w="1249"/>
        <w:gridCol w:w="1413"/>
        <w:gridCol w:w="1326"/>
        <w:gridCol w:w="1421"/>
        <w:gridCol w:w="1297"/>
      </w:tblGrid>
      <w:tr w:rsidR="00A36957" w:rsidRPr="00A63F0A" w:rsidTr="00622DD6">
        <w:trPr>
          <w:trHeight w:val="1109"/>
          <w:jc w:val="center"/>
        </w:trPr>
        <w:tc>
          <w:tcPr>
            <w:tcW w:w="549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930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with page no.</w:t>
            </w:r>
          </w:p>
        </w:tc>
        <w:tc>
          <w:tcPr>
            <w:tcW w:w="65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Book Title, editor &amp; publisher</w:t>
            </w:r>
          </w:p>
        </w:tc>
        <w:tc>
          <w:tcPr>
            <w:tcW w:w="74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ISSN/ISBN No.</w:t>
            </w:r>
          </w:p>
        </w:tc>
        <w:tc>
          <w:tcPr>
            <w:tcW w:w="69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Whether peer reviewed. </w:t>
            </w:r>
          </w:p>
        </w:tc>
        <w:tc>
          <w:tcPr>
            <w:tcW w:w="74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No. of Co-authors and Date of Publication</w:t>
            </w:r>
          </w:p>
        </w:tc>
        <w:tc>
          <w:tcPr>
            <w:tcW w:w="6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you are the main author</w:t>
            </w:r>
          </w:p>
        </w:tc>
      </w:tr>
      <w:tr w:rsidR="00A36957" w:rsidRPr="00A63F0A" w:rsidTr="00622DD6">
        <w:trPr>
          <w:trHeight w:val="270"/>
          <w:jc w:val="center"/>
        </w:trPr>
        <w:tc>
          <w:tcPr>
            <w:tcW w:w="549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930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5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9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622DD6">
        <w:trPr>
          <w:trHeight w:val="270"/>
          <w:jc w:val="center"/>
        </w:trPr>
        <w:tc>
          <w:tcPr>
            <w:tcW w:w="549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930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5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9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46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82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F9571C" w:rsidRDefault="00F9571C" w:rsidP="008161EF">
      <w:pPr>
        <w:spacing w:after="0"/>
        <w:rPr>
          <w:rFonts w:ascii="Bookman Old Style" w:hAnsi="Bookman Old Style"/>
          <w:b/>
          <w:sz w:val="20"/>
        </w:rPr>
      </w:pPr>
    </w:p>
    <w:p w:rsidR="00F9571C" w:rsidRDefault="00F9571C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Default="00E5097F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B(ii) Full papers in Conference Proceedings</w:t>
      </w:r>
    </w:p>
    <w:p w:rsidR="00A36957" w:rsidRPr="00A63F0A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4505" w:type="pct"/>
        <w:jc w:val="center"/>
        <w:tblInd w:w="-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446"/>
        <w:gridCol w:w="2052"/>
        <w:gridCol w:w="2596"/>
        <w:gridCol w:w="1508"/>
        <w:gridCol w:w="1776"/>
      </w:tblGrid>
      <w:tr w:rsidR="00A36957" w:rsidRPr="00A63F0A" w:rsidTr="00622DD6">
        <w:trPr>
          <w:jc w:val="center"/>
        </w:trPr>
        <w:tc>
          <w:tcPr>
            <w:tcW w:w="771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0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with page no.</w:t>
            </w:r>
          </w:p>
        </w:tc>
        <w:tc>
          <w:tcPr>
            <w:tcW w:w="138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etails of conference Publications</w:t>
            </w:r>
          </w:p>
        </w:tc>
        <w:tc>
          <w:tcPr>
            <w:tcW w:w="80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No. of Co-authors and Date of publication</w:t>
            </w:r>
          </w:p>
        </w:tc>
        <w:tc>
          <w:tcPr>
            <w:tcW w:w="94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you are the main author</w:t>
            </w:r>
          </w:p>
        </w:tc>
      </w:tr>
      <w:tr w:rsidR="00A36957" w:rsidRPr="00A63F0A" w:rsidTr="00622DD6">
        <w:trPr>
          <w:jc w:val="center"/>
        </w:trPr>
        <w:tc>
          <w:tcPr>
            <w:tcW w:w="771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0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38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0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4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622DD6">
        <w:trPr>
          <w:jc w:val="center"/>
        </w:trPr>
        <w:tc>
          <w:tcPr>
            <w:tcW w:w="771" w:type="pct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09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38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04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47" w:type="pc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E5097F" w:rsidRDefault="00E5097F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B (iii) Books published as single author or as editor</w:t>
      </w:r>
    </w:p>
    <w:p w:rsidR="00A36957" w:rsidRPr="00A63F0A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65"/>
        <w:gridCol w:w="1285"/>
        <w:gridCol w:w="1785"/>
        <w:gridCol w:w="1422"/>
        <w:gridCol w:w="1206"/>
        <w:gridCol w:w="1431"/>
        <w:gridCol w:w="1290"/>
      </w:tblGrid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2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Title with 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>page no.</w:t>
            </w:r>
          </w:p>
        </w:tc>
        <w:tc>
          <w:tcPr>
            <w:tcW w:w="17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 xml:space="preserve">Type of Book &amp; 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>Authorship</w:t>
            </w:r>
          </w:p>
        </w:tc>
        <w:tc>
          <w:tcPr>
            <w:tcW w:w="142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 xml:space="preserve">Publisher &amp; 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>ISSN/ISBN No.</w:t>
            </w:r>
          </w:p>
        </w:tc>
        <w:tc>
          <w:tcPr>
            <w:tcW w:w="120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 xml:space="preserve">Whether 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 xml:space="preserve">Peer Reviewed </w:t>
            </w:r>
          </w:p>
        </w:tc>
        <w:tc>
          <w:tcPr>
            <w:tcW w:w="143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>No. of Co-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>author &amp; Date of Publication</w:t>
            </w:r>
          </w:p>
        </w:tc>
        <w:tc>
          <w:tcPr>
            <w:tcW w:w="129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lastRenderedPageBreak/>
              <w:t xml:space="preserve">Whether </w:t>
            </w:r>
            <w:r w:rsidRPr="00A63F0A">
              <w:rPr>
                <w:rFonts w:ascii="Bookman Old Style" w:hAnsi="Bookman Old Style"/>
                <w:sz w:val="20"/>
              </w:rPr>
              <w:lastRenderedPageBreak/>
              <w:t>you are the main author</w:t>
            </w: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lastRenderedPageBreak/>
              <w:t>1.</w:t>
            </w:r>
          </w:p>
        </w:tc>
        <w:tc>
          <w:tcPr>
            <w:tcW w:w="12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2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0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3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9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2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85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2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0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3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9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A36957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Default="00B14118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C (i</w:t>
      </w:r>
      <w:r w:rsidR="00E5097F" w:rsidRPr="00A63F0A">
        <w:rPr>
          <w:rFonts w:ascii="Bookman Old Style" w:hAnsi="Bookman Old Style"/>
          <w:b/>
          <w:sz w:val="20"/>
        </w:rPr>
        <w:t xml:space="preserve">). Ongoing Research </w:t>
      </w:r>
      <w:r w:rsidRPr="00A63F0A">
        <w:rPr>
          <w:rFonts w:ascii="Bookman Old Style" w:hAnsi="Bookman Old Style"/>
          <w:b/>
          <w:sz w:val="20"/>
        </w:rPr>
        <w:t>P</w:t>
      </w:r>
      <w:r w:rsidR="00E5097F" w:rsidRPr="00A63F0A">
        <w:rPr>
          <w:rFonts w:ascii="Bookman Old Style" w:hAnsi="Bookman Old Style"/>
          <w:b/>
          <w:sz w:val="20"/>
        </w:rPr>
        <w:t>rojects</w:t>
      </w:r>
    </w:p>
    <w:p w:rsidR="003B6A50" w:rsidRPr="00A63F0A" w:rsidRDefault="003B6A50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65"/>
        <w:gridCol w:w="1168"/>
        <w:gridCol w:w="1596"/>
        <w:gridCol w:w="923"/>
        <w:gridCol w:w="923"/>
        <w:gridCol w:w="1184"/>
        <w:gridCol w:w="2614"/>
      </w:tblGrid>
      <w:tr w:rsidR="00A36957" w:rsidRPr="00A63F0A" w:rsidTr="00A36957">
        <w:trPr>
          <w:jc w:val="center"/>
        </w:trPr>
        <w:tc>
          <w:tcPr>
            <w:tcW w:w="665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168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Title </w:t>
            </w:r>
          </w:p>
        </w:tc>
        <w:tc>
          <w:tcPr>
            <w:tcW w:w="1596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Agency</w:t>
            </w:r>
          </w:p>
        </w:tc>
        <w:tc>
          <w:tcPr>
            <w:tcW w:w="3030" w:type="dxa"/>
            <w:gridSpan w:val="3"/>
          </w:tcPr>
          <w:p w:rsidR="00A36957" w:rsidRPr="00A63F0A" w:rsidRDefault="00A36957" w:rsidP="00B14118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2614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Grant/ Amount Mobilized (Rs Lakhs)</w:t>
            </w:r>
          </w:p>
        </w:tc>
      </w:tr>
      <w:tr w:rsidR="00A36957" w:rsidRPr="00A63F0A" w:rsidTr="00A36957">
        <w:trPr>
          <w:jc w:val="center"/>
        </w:trPr>
        <w:tc>
          <w:tcPr>
            <w:tcW w:w="665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68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96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118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Years</w:t>
            </w:r>
          </w:p>
        </w:tc>
        <w:tc>
          <w:tcPr>
            <w:tcW w:w="2614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168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9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1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168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9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1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C11FA5" w:rsidRDefault="00C11FA5" w:rsidP="008161EF">
      <w:pPr>
        <w:spacing w:after="0"/>
        <w:rPr>
          <w:rFonts w:ascii="Bookman Old Style" w:hAnsi="Bookman Old Style"/>
          <w:b/>
          <w:sz w:val="20"/>
        </w:rPr>
      </w:pPr>
    </w:p>
    <w:p w:rsidR="00B14118" w:rsidRDefault="00B14118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 xml:space="preserve">C (ii). Ongoing </w:t>
      </w:r>
      <w:r w:rsidR="00D51094" w:rsidRPr="00A63F0A">
        <w:rPr>
          <w:rFonts w:ascii="Bookman Old Style" w:hAnsi="Bookman Old Style"/>
          <w:b/>
          <w:sz w:val="20"/>
        </w:rPr>
        <w:t>Consultancy</w:t>
      </w:r>
      <w:r w:rsidRPr="00A63F0A">
        <w:rPr>
          <w:rFonts w:ascii="Bookman Old Style" w:hAnsi="Bookman Old Style"/>
          <w:b/>
          <w:sz w:val="20"/>
        </w:rPr>
        <w:t xml:space="preserve"> Projects</w:t>
      </w:r>
    </w:p>
    <w:p w:rsidR="00A36957" w:rsidRPr="00A63F0A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65"/>
        <w:gridCol w:w="1570"/>
        <w:gridCol w:w="1559"/>
        <w:gridCol w:w="850"/>
        <w:gridCol w:w="631"/>
        <w:gridCol w:w="1184"/>
        <w:gridCol w:w="2614"/>
      </w:tblGrid>
      <w:tr w:rsidR="00A36957" w:rsidRPr="00A63F0A" w:rsidTr="00A36957">
        <w:trPr>
          <w:jc w:val="center"/>
        </w:trPr>
        <w:tc>
          <w:tcPr>
            <w:tcW w:w="665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570" w:type="dxa"/>
            <w:vMerge w:val="restart"/>
          </w:tcPr>
          <w:p w:rsidR="00A36957" w:rsidRPr="00A63F0A" w:rsidRDefault="00A36957" w:rsidP="00D51094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Title </w:t>
            </w:r>
          </w:p>
        </w:tc>
        <w:tc>
          <w:tcPr>
            <w:tcW w:w="1559" w:type="dxa"/>
            <w:vMerge w:val="restart"/>
          </w:tcPr>
          <w:p w:rsidR="00A36957" w:rsidRPr="00A63F0A" w:rsidRDefault="00A36957" w:rsidP="00B14118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Agency</w:t>
            </w:r>
          </w:p>
        </w:tc>
        <w:tc>
          <w:tcPr>
            <w:tcW w:w="2665" w:type="dxa"/>
            <w:gridSpan w:val="3"/>
          </w:tcPr>
          <w:p w:rsidR="00A36957" w:rsidRPr="00A63F0A" w:rsidRDefault="00A36957" w:rsidP="00C973EC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2614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Grant/ Amount Mobilized (Rs Lakhs)</w:t>
            </w:r>
          </w:p>
        </w:tc>
      </w:tr>
      <w:tr w:rsidR="00A36957" w:rsidRPr="00A63F0A" w:rsidTr="00A36957">
        <w:trPr>
          <w:jc w:val="center"/>
        </w:trPr>
        <w:tc>
          <w:tcPr>
            <w:tcW w:w="665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70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Years</w:t>
            </w:r>
          </w:p>
        </w:tc>
        <w:tc>
          <w:tcPr>
            <w:tcW w:w="2614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1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61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8161EF">
      <w:pPr>
        <w:spacing w:after="0"/>
        <w:rPr>
          <w:rFonts w:ascii="Bookman Old Style" w:hAnsi="Bookman Old Style"/>
          <w:b/>
          <w:sz w:val="20"/>
        </w:rPr>
      </w:pPr>
    </w:p>
    <w:p w:rsidR="00D51094" w:rsidRDefault="00D51094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C (ii</w:t>
      </w:r>
      <w:r w:rsidR="007C3C9D" w:rsidRPr="00A63F0A">
        <w:rPr>
          <w:rFonts w:ascii="Bookman Old Style" w:hAnsi="Bookman Old Style"/>
          <w:b/>
          <w:sz w:val="20"/>
        </w:rPr>
        <w:t>i</w:t>
      </w:r>
      <w:r w:rsidRPr="00A63F0A">
        <w:rPr>
          <w:rFonts w:ascii="Bookman Old Style" w:hAnsi="Bookman Old Style"/>
          <w:b/>
          <w:sz w:val="20"/>
        </w:rPr>
        <w:t xml:space="preserve">). </w:t>
      </w:r>
      <w:r w:rsidR="007C3C9D" w:rsidRPr="00A63F0A">
        <w:rPr>
          <w:rFonts w:ascii="Bookman Old Style" w:hAnsi="Bookman Old Style"/>
          <w:b/>
          <w:sz w:val="20"/>
        </w:rPr>
        <w:t>Completed Research Projects</w:t>
      </w:r>
    </w:p>
    <w:p w:rsidR="00A36957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65"/>
        <w:gridCol w:w="1570"/>
        <w:gridCol w:w="1559"/>
        <w:gridCol w:w="850"/>
        <w:gridCol w:w="631"/>
        <w:gridCol w:w="1184"/>
        <w:gridCol w:w="1587"/>
        <w:gridCol w:w="1418"/>
      </w:tblGrid>
      <w:tr w:rsidR="00A36957" w:rsidRPr="00A63F0A" w:rsidTr="00A36957">
        <w:trPr>
          <w:jc w:val="center"/>
        </w:trPr>
        <w:tc>
          <w:tcPr>
            <w:tcW w:w="665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570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Title </w:t>
            </w:r>
          </w:p>
        </w:tc>
        <w:tc>
          <w:tcPr>
            <w:tcW w:w="1559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Agency</w:t>
            </w:r>
          </w:p>
        </w:tc>
        <w:tc>
          <w:tcPr>
            <w:tcW w:w="2665" w:type="dxa"/>
            <w:gridSpan w:val="3"/>
          </w:tcPr>
          <w:p w:rsidR="00A36957" w:rsidRPr="00A63F0A" w:rsidRDefault="00A36957" w:rsidP="00C973EC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1587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Grant/ Amount Mobilized (Rs Lakhs)</w:t>
            </w:r>
          </w:p>
        </w:tc>
        <w:tc>
          <w:tcPr>
            <w:tcW w:w="1418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Policy document/patent as outcome</w:t>
            </w:r>
          </w:p>
        </w:tc>
      </w:tr>
      <w:tr w:rsidR="00A36957" w:rsidRPr="00A63F0A" w:rsidTr="00A36957">
        <w:trPr>
          <w:jc w:val="center"/>
        </w:trPr>
        <w:tc>
          <w:tcPr>
            <w:tcW w:w="665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70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Years</w:t>
            </w:r>
          </w:p>
        </w:tc>
        <w:tc>
          <w:tcPr>
            <w:tcW w:w="1587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87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87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8161EF">
      <w:pPr>
        <w:spacing w:after="0"/>
        <w:rPr>
          <w:rFonts w:ascii="Bookman Old Style" w:hAnsi="Bookman Old Style"/>
          <w:b/>
          <w:sz w:val="20"/>
        </w:rPr>
      </w:pPr>
    </w:p>
    <w:p w:rsidR="007C3C9D" w:rsidRPr="00A63F0A" w:rsidRDefault="007C3C9D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C (iv). Completed Consultancy Projects and Outcom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665"/>
        <w:gridCol w:w="1570"/>
        <w:gridCol w:w="1559"/>
        <w:gridCol w:w="850"/>
        <w:gridCol w:w="631"/>
        <w:gridCol w:w="1184"/>
        <w:gridCol w:w="1587"/>
        <w:gridCol w:w="1418"/>
      </w:tblGrid>
      <w:tr w:rsidR="00A36957" w:rsidRPr="00A63F0A" w:rsidTr="00A36957">
        <w:trPr>
          <w:jc w:val="center"/>
        </w:trPr>
        <w:tc>
          <w:tcPr>
            <w:tcW w:w="665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570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 xml:space="preserve">Title </w:t>
            </w:r>
          </w:p>
        </w:tc>
        <w:tc>
          <w:tcPr>
            <w:tcW w:w="1559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Agency</w:t>
            </w:r>
          </w:p>
        </w:tc>
        <w:tc>
          <w:tcPr>
            <w:tcW w:w="2665" w:type="dxa"/>
            <w:gridSpan w:val="3"/>
          </w:tcPr>
          <w:p w:rsidR="00A36957" w:rsidRPr="00A63F0A" w:rsidRDefault="00A36957" w:rsidP="00C973EC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1587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Grant/ Amount Mobilized (Rs Lakhs)</w:t>
            </w:r>
          </w:p>
        </w:tc>
        <w:tc>
          <w:tcPr>
            <w:tcW w:w="1418" w:type="dxa"/>
            <w:vMerge w:val="restart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Policy document/patent as outcome</w:t>
            </w:r>
          </w:p>
        </w:tc>
      </w:tr>
      <w:tr w:rsidR="00A36957" w:rsidRPr="00A63F0A" w:rsidTr="00A36957">
        <w:trPr>
          <w:jc w:val="center"/>
        </w:trPr>
        <w:tc>
          <w:tcPr>
            <w:tcW w:w="665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70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Years</w:t>
            </w:r>
          </w:p>
        </w:tc>
        <w:tc>
          <w:tcPr>
            <w:tcW w:w="1587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  <w:vMerge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87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665" w:type="dxa"/>
          </w:tcPr>
          <w:p w:rsidR="00A36957" w:rsidRPr="00A63F0A" w:rsidRDefault="00622DD6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57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50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631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84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87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18" w:type="dxa"/>
          </w:tcPr>
          <w:p w:rsidR="00A36957" w:rsidRPr="00A63F0A" w:rsidRDefault="00A36957" w:rsidP="00C973EC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Pr="00A36957" w:rsidRDefault="00E5097F" w:rsidP="00A36957">
      <w:pPr>
        <w:pStyle w:val="ListParagraph"/>
        <w:numPr>
          <w:ilvl w:val="0"/>
          <w:numId w:val="23"/>
        </w:numPr>
        <w:spacing w:after="0"/>
        <w:rPr>
          <w:rFonts w:ascii="Bookman Old Style" w:hAnsi="Bookman Old Style"/>
          <w:b/>
          <w:sz w:val="20"/>
        </w:rPr>
      </w:pPr>
      <w:r w:rsidRPr="00A36957">
        <w:rPr>
          <w:rFonts w:ascii="Bookman Old Style" w:hAnsi="Bookman Old Style"/>
          <w:b/>
          <w:sz w:val="20"/>
        </w:rPr>
        <w:t>Project/Research Guidance</w:t>
      </w:r>
    </w:p>
    <w:p w:rsidR="00A36957" w:rsidRPr="00A36957" w:rsidRDefault="00A36957" w:rsidP="00A36957">
      <w:pPr>
        <w:pStyle w:val="ListParagraph"/>
        <w:spacing w:after="0"/>
        <w:ind w:left="420"/>
        <w:rPr>
          <w:rFonts w:ascii="Bookman Old Style" w:hAnsi="Bookman Old Style"/>
          <w:b/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69"/>
        <w:gridCol w:w="1613"/>
        <w:gridCol w:w="3666"/>
        <w:gridCol w:w="1971"/>
      </w:tblGrid>
      <w:tr w:rsidR="00A36957" w:rsidRPr="00A63F0A" w:rsidTr="00A36957">
        <w:trPr>
          <w:jc w:val="center"/>
        </w:trPr>
        <w:tc>
          <w:tcPr>
            <w:tcW w:w="136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161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Number Enrolled</w:t>
            </w:r>
          </w:p>
        </w:tc>
        <w:tc>
          <w:tcPr>
            <w:tcW w:w="366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hesis Submitted</w:t>
            </w:r>
          </w:p>
        </w:tc>
        <w:tc>
          <w:tcPr>
            <w:tcW w:w="197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egree Awarded</w:t>
            </w:r>
          </w:p>
        </w:tc>
      </w:tr>
      <w:tr w:rsidR="00A36957" w:rsidRPr="00A63F0A" w:rsidTr="00A36957">
        <w:trPr>
          <w:jc w:val="center"/>
        </w:trPr>
        <w:tc>
          <w:tcPr>
            <w:tcW w:w="136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ip./B. E. Project</w:t>
            </w:r>
          </w:p>
        </w:tc>
        <w:tc>
          <w:tcPr>
            <w:tcW w:w="161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6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7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136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M. Phil or Equivalent</w:t>
            </w:r>
          </w:p>
        </w:tc>
        <w:tc>
          <w:tcPr>
            <w:tcW w:w="161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6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7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136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Ph.D or Equivalent</w:t>
            </w:r>
          </w:p>
        </w:tc>
        <w:tc>
          <w:tcPr>
            <w:tcW w:w="161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66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7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A36957" w:rsidRDefault="00A36957" w:rsidP="008161EF">
      <w:pPr>
        <w:spacing w:after="0"/>
        <w:ind w:left="720" w:hanging="720"/>
        <w:jc w:val="both"/>
        <w:rPr>
          <w:rFonts w:ascii="Bookman Old Style" w:hAnsi="Bookman Old Style" w:cs="Calibri"/>
          <w:b/>
          <w:sz w:val="20"/>
        </w:rPr>
      </w:pPr>
    </w:p>
    <w:p w:rsidR="00E5097F" w:rsidRPr="00A63F0A" w:rsidRDefault="00E5097F" w:rsidP="008161EF">
      <w:pPr>
        <w:spacing w:after="0"/>
        <w:ind w:left="720" w:hanging="720"/>
        <w:jc w:val="both"/>
        <w:rPr>
          <w:rFonts w:ascii="Bookman Old Style" w:hAnsi="Bookman Old Style" w:cs="Calibri"/>
          <w:b/>
          <w:bCs/>
          <w:sz w:val="20"/>
        </w:rPr>
      </w:pPr>
      <w:r w:rsidRPr="00A63F0A">
        <w:rPr>
          <w:rFonts w:ascii="Bookman Old Style" w:hAnsi="Bookman Old Style" w:cs="Calibri"/>
          <w:b/>
          <w:sz w:val="20"/>
        </w:rPr>
        <w:t>E(i)</w:t>
      </w:r>
      <w:r w:rsidRPr="00A63F0A">
        <w:rPr>
          <w:rFonts w:ascii="Bookman Old Style" w:hAnsi="Bookman Old Style" w:cs="Calibri"/>
          <w:sz w:val="20"/>
        </w:rPr>
        <w:tab/>
      </w:r>
      <w:r w:rsidRPr="00A63F0A">
        <w:rPr>
          <w:rFonts w:ascii="Bookman Old Style" w:hAnsi="Bookman Old Style" w:cs="Calibri"/>
          <w:b/>
          <w:bCs/>
          <w:sz w:val="20"/>
        </w:rPr>
        <w:t xml:space="preserve">Training Courses, Teaching-Learning-Evaluation Technology, Faculty Development Programs attended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65"/>
        <w:gridCol w:w="2022"/>
        <w:gridCol w:w="907"/>
        <w:gridCol w:w="1276"/>
        <w:gridCol w:w="2126"/>
        <w:gridCol w:w="2258"/>
      </w:tblGrid>
      <w:tr w:rsidR="00A36957" w:rsidRPr="00A63F0A" w:rsidTr="00A36957">
        <w:trPr>
          <w:jc w:val="center"/>
        </w:trPr>
        <w:tc>
          <w:tcPr>
            <w:tcW w:w="865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2022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Programme/ Title</w:t>
            </w:r>
          </w:p>
        </w:tc>
        <w:tc>
          <w:tcPr>
            <w:tcW w:w="4309" w:type="dxa"/>
            <w:gridSpan w:val="3"/>
          </w:tcPr>
          <w:p w:rsidR="00A36957" w:rsidRPr="00A63F0A" w:rsidRDefault="00A36957" w:rsidP="00BC0ABF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2258" w:type="dxa"/>
            <w:vMerge w:val="restart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Organised by</w:t>
            </w:r>
          </w:p>
        </w:tc>
      </w:tr>
      <w:tr w:rsidR="00A36957" w:rsidRPr="00A63F0A" w:rsidTr="00A36957">
        <w:trPr>
          <w:jc w:val="center"/>
        </w:trPr>
        <w:tc>
          <w:tcPr>
            <w:tcW w:w="865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022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07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127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212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No. of weeks</w:t>
            </w:r>
          </w:p>
        </w:tc>
        <w:tc>
          <w:tcPr>
            <w:tcW w:w="2258" w:type="dxa"/>
            <w:vMerge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8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202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07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7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2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258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36957">
        <w:trPr>
          <w:jc w:val="center"/>
        </w:trPr>
        <w:tc>
          <w:tcPr>
            <w:tcW w:w="865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lastRenderedPageBreak/>
              <w:t>2.</w:t>
            </w:r>
          </w:p>
        </w:tc>
        <w:tc>
          <w:tcPr>
            <w:tcW w:w="202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07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7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126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258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8161EF" w:rsidRDefault="008161EF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Default="00E5097F" w:rsidP="008161EF">
      <w:pPr>
        <w:spacing w:after="0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E (ii) Papers presented in Conferences, Seminars, Workshops, Symposia</w:t>
      </w:r>
    </w:p>
    <w:p w:rsidR="00A172A4" w:rsidRPr="00A63F0A" w:rsidRDefault="00A172A4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9370" w:type="dxa"/>
        <w:jc w:val="center"/>
        <w:tblInd w:w="-2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23"/>
        <w:gridCol w:w="1481"/>
        <w:gridCol w:w="1903"/>
        <w:gridCol w:w="1074"/>
        <w:gridCol w:w="1480"/>
        <w:gridCol w:w="2709"/>
      </w:tblGrid>
      <w:tr w:rsidR="00A36957" w:rsidRPr="00A63F0A" w:rsidTr="00A172A4">
        <w:trPr>
          <w:jc w:val="center"/>
        </w:trPr>
        <w:tc>
          <w:tcPr>
            <w:tcW w:w="72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o</w:t>
            </w:r>
          </w:p>
        </w:tc>
        <w:tc>
          <w:tcPr>
            <w:tcW w:w="148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of the paper presented</w:t>
            </w:r>
          </w:p>
        </w:tc>
        <w:tc>
          <w:tcPr>
            <w:tcW w:w="190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of Conference/Seminar etc</w:t>
            </w:r>
          </w:p>
        </w:tc>
        <w:tc>
          <w:tcPr>
            <w:tcW w:w="107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ate(s) of the event</w:t>
            </w:r>
          </w:p>
        </w:tc>
        <w:tc>
          <w:tcPr>
            <w:tcW w:w="148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Organised by</w:t>
            </w:r>
          </w:p>
        </w:tc>
        <w:tc>
          <w:tcPr>
            <w:tcW w:w="270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International/ National/State/Regional/University or College Level</w:t>
            </w:r>
          </w:p>
        </w:tc>
      </w:tr>
      <w:tr w:rsidR="00A36957" w:rsidRPr="00A63F0A" w:rsidTr="00A172A4">
        <w:trPr>
          <w:jc w:val="center"/>
        </w:trPr>
        <w:tc>
          <w:tcPr>
            <w:tcW w:w="723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148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07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8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70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A172A4">
        <w:trPr>
          <w:jc w:val="center"/>
        </w:trPr>
        <w:tc>
          <w:tcPr>
            <w:tcW w:w="723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148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0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07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8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709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8161EF">
      <w:pPr>
        <w:spacing w:after="0"/>
        <w:ind w:left="720" w:hanging="720"/>
        <w:jc w:val="both"/>
        <w:rPr>
          <w:rFonts w:ascii="Bookman Old Style" w:hAnsi="Bookman Old Style"/>
          <w:b/>
          <w:sz w:val="20"/>
        </w:rPr>
      </w:pPr>
    </w:p>
    <w:p w:rsidR="00E5097F" w:rsidRDefault="00E5097F" w:rsidP="008161EF">
      <w:pPr>
        <w:spacing w:after="0"/>
        <w:ind w:left="720" w:hanging="720"/>
        <w:jc w:val="both"/>
        <w:rPr>
          <w:rFonts w:ascii="Bookman Old Style" w:hAnsi="Bookman Old Style"/>
          <w:b/>
          <w:sz w:val="20"/>
        </w:rPr>
      </w:pPr>
      <w:r w:rsidRPr="00A63F0A">
        <w:rPr>
          <w:rFonts w:ascii="Bookman Old Style" w:hAnsi="Bookman Old Style"/>
          <w:b/>
          <w:sz w:val="20"/>
        </w:rPr>
        <w:t>E(iii)</w:t>
      </w:r>
      <w:r w:rsidRPr="00A63F0A">
        <w:rPr>
          <w:rFonts w:ascii="Bookman Old Style" w:hAnsi="Bookman Old Style"/>
          <w:b/>
          <w:sz w:val="20"/>
        </w:rPr>
        <w:tab/>
        <w:t>Invited Lectures and Chairmanships at National or international Conference/ Seminars</w:t>
      </w:r>
    </w:p>
    <w:p w:rsidR="00A36957" w:rsidRDefault="00A36957" w:rsidP="008161EF">
      <w:pPr>
        <w:spacing w:after="0"/>
        <w:ind w:left="720" w:hanging="720"/>
        <w:jc w:val="both"/>
        <w:rPr>
          <w:rFonts w:ascii="Bookman Old Style" w:hAnsi="Bookman Old Style"/>
          <w:b/>
          <w:sz w:val="20"/>
        </w:rPr>
      </w:pPr>
    </w:p>
    <w:p w:rsidR="00A36957" w:rsidRPr="00A63F0A" w:rsidRDefault="00A36957" w:rsidP="008161EF">
      <w:pPr>
        <w:spacing w:after="0"/>
        <w:ind w:left="720" w:hanging="720"/>
        <w:jc w:val="both"/>
        <w:rPr>
          <w:rFonts w:ascii="Bookman Old Style" w:hAnsi="Bookman Old Style"/>
          <w:b/>
          <w:sz w:val="20"/>
        </w:rPr>
      </w:pPr>
    </w:p>
    <w:tbl>
      <w:tblPr>
        <w:tblW w:w="9414" w:type="dxa"/>
        <w:jc w:val="center"/>
        <w:tblInd w:w="-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24"/>
        <w:gridCol w:w="2211"/>
        <w:gridCol w:w="2442"/>
        <w:gridCol w:w="994"/>
        <w:gridCol w:w="1443"/>
        <w:gridCol w:w="1700"/>
      </w:tblGrid>
      <w:tr w:rsidR="00A36957" w:rsidRPr="00A63F0A" w:rsidTr="00622DD6">
        <w:trPr>
          <w:jc w:val="center"/>
        </w:trPr>
        <w:tc>
          <w:tcPr>
            <w:tcW w:w="62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221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of Lecture/ Academic Session</w:t>
            </w:r>
          </w:p>
        </w:tc>
        <w:tc>
          <w:tcPr>
            <w:tcW w:w="244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Title of Conference/Seminar etc</w:t>
            </w:r>
          </w:p>
        </w:tc>
        <w:tc>
          <w:tcPr>
            <w:tcW w:w="99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ate(s) of the event</w:t>
            </w:r>
          </w:p>
        </w:tc>
        <w:tc>
          <w:tcPr>
            <w:tcW w:w="144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Organised by</w:t>
            </w:r>
          </w:p>
        </w:tc>
        <w:tc>
          <w:tcPr>
            <w:tcW w:w="170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Whether International/ National/State</w:t>
            </w:r>
          </w:p>
        </w:tc>
      </w:tr>
      <w:tr w:rsidR="00A36957" w:rsidRPr="00A63F0A" w:rsidTr="00622DD6">
        <w:trPr>
          <w:jc w:val="center"/>
        </w:trPr>
        <w:tc>
          <w:tcPr>
            <w:tcW w:w="624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221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44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9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4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0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A63F0A" w:rsidTr="00622DD6">
        <w:trPr>
          <w:jc w:val="center"/>
        </w:trPr>
        <w:tc>
          <w:tcPr>
            <w:tcW w:w="624" w:type="dxa"/>
          </w:tcPr>
          <w:p w:rsidR="00A36957" w:rsidRPr="00A63F0A" w:rsidRDefault="00622DD6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2211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442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994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443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00" w:type="dxa"/>
          </w:tcPr>
          <w:p w:rsidR="00A36957" w:rsidRPr="00A63F0A" w:rsidRDefault="00A36957" w:rsidP="00354891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751A3A">
      <w:pPr>
        <w:spacing w:after="0" w:line="240" w:lineRule="auto"/>
        <w:rPr>
          <w:rFonts w:ascii="Bookman Old Style" w:hAnsi="Bookman Old Style"/>
          <w:b/>
          <w:sz w:val="20"/>
        </w:rPr>
      </w:pPr>
    </w:p>
    <w:p w:rsidR="00751A3A" w:rsidRDefault="00751A3A" w:rsidP="00751A3A">
      <w:pPr>
        <w:spacing w:after="0" w:line="240" w:lineRule="auto"/>
        <w:rPr>
          <w:rFonts w:ascii="Bookman Old Style" w:hAnsi="Bookman Old Style"/>
          <w:b/>
          <w:sz w:val="20"/>
        </w:rPr>
      </w:pPr>
      <w:r w:rsidRPr="00C11FA5">
        <w:rPr>
          <w:rFonts w:ascii="Bookman Old Style" w:hAnsi="Bookman Old Style"/>
          <w:b/>
          <w:sz w:val="20"/>
        </w:rPr>
        <w:t>E(iv) Short-term courses organized.</w:t>
      </w:r>
    </w:p>
    <w:p w:rsidR="00A36957" w:rsidRPr="00C11FA5" w:rsidRDefault="00A36957" w:rsidP="00751A3A">
      <w:pPr>
        <w:spacing w:after="0" w:line="240" w:lineRule="auto"/>
      </w:pP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24"/>
        <w:gridCol w:w="2326"/>
        <w:gridCol w:w="1728"/>
        <w:gridCol w:w="1194"/>
        <w:gridCol w:w="776"/>
        <w:gridCol w:w="865"/>
        <w:gridCol w:w="1984"/>
      </w:tblGrid>
      <w:tr w:rsidR="00A36957" w:rsidRPr="00C11FA5" w:rsidTr="00622DD6">
        <w:tc>
          <w:tcPr>
            <w:tcW w:w="624" w:type="dxa"/>
            <w:vMerge w:val="restart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2326" w:type="dxa"/>
            <w:vMerge w:val="restart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Programme/ Title</w:t>
            </w:r>
          </w:p>
        </w:tc>
        <w:tc>
          <w:tcPr>
            <w:tcW w:w="1728" w:type="dxa"/>
            <w:vMerge w:val="restart"/>
          </w:tcPr>
          <w:p w:rsidR="00A36957" w:rsidRPr="00C11FA5" w:rsidRDefault="00A36957" w:rsidP="00C70176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Sponsored by</w:t>
            </w:r>
          </w:p>
        </w:tc>
        <w:tc>
          <w:tcPr>
            <w:tcW w:w="2835" w:type="dxa"/>
            <w:gridSpan w:val="3"/>
          </w:tcPr>
          <w:p w:rsidR="00A36957" w:rsidRPr="00C11FA5" w:rsidRDefault="00A36957" w:rsidP="00C70176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Duration</w:t>
            </w:r>
          </w:p>
        </w:tc>
        <w:tc>
          <w:tcPr>
            <w:tcW w:w="1984" w:type="dxa"/>
            <w:vMerge w:val="restart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Percentage contribution in delivering expert lectures</w:t>
            </w:r>
          </w:p>
        </w:tc>
      </w:tr>
      <w:tr w:rsidR="00A36957" w:rsidRPr="00C11FA5" w:rsidTr="00622DD6">
        <w:tc>
          <w:tcPr>
            <w:tcW w:w="624" w:type="dxa"/>
            <w:vMerge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326" w:type="dxa"/>
            <w:vMerge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28" w:type="dxa"/>
            <w:vMerge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94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From</w:t>
            </w:r>
          </w:p>
        </w:tc>
        <w:tc>
          <w:tcPr>
            <w:tcW w:w="776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To</w:t>
            </w:r>
          </w:p>
        </w:tc>
        <w:tc>
          <w:tcPr>
            <w:tcW w:w="865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No. of weeks</w:t>
            </w:r>
          </w:p>
        </w:tc>
        <w:tc>
          <w:tcPr>
            <w:tcW w:w="1984" w:type="dxa"/>
            <w:vMerge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C11FA5" w:rsidTr="00622DD6">
        <w:tc>
          <w:tcPr>
            <w:tcW w:w="624" w:type="dxa"/>
          </w:tcPr>
          <w:p w:rsidR="00A36957" w:rsidRPr="00C11FA5" w:rsidRDefault="00622DD6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2326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28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94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76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65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84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C11FA5" w:rsidTr="00622DD6">
        <w:tc>
          <w:tcPr>
            <w:tcW w:w="624" w:type="dxa"/>
          </w:tcPr>
          <w:p w:rsidR="00A36957" w:rsidRPr="00C11FA5" w:rsidRDefault="00622DD6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2326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728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94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776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865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84" w:type="dxa"/>
          </w:tcPr>
          <w:p w:rsidR="00A36957" w:rsidRPr="00C11FA5" w:rsidRDefault="00A36957" w:rsidP="00C70176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372CBB" w:rsidRDefault="00372CBB" w:rsidP="008161EF">
      <w:pPr>
        <w:spacing w:after="0"/>
        <w:rPr>
          <w:rFonts w:ascii="Bookman Old Style" w:hAnsi="Bookman Old Style"/>
          <w:b/>
          <w:sz w:val="20"/>
        </w:rPr>
      </w:pPr>
    </w:p>
    <w:p w:rsidR="00E5097F" w:rsidRDefault="00905B9B" w:rsidP="008161EF">
      <w:pPr>
        <w:spacing w:after="0"/>
        <w:rPr>
          <w:rFonts w:ascii="Bookman Old Style" w:hAnsi="Bookman Old Style"/>
          <w:b/>
          <w:sz w:val="20"/>
        </w:rPr>
      </w:pPr>
      <w:r w:rsidRPr="00C11FA5">
        <w:rPr>
          <w:rFonts w:ascii="Bookman Old Style" w:hAnsi="Bookman Old Style"/>
          <w:b/>
          <w:sz w:val="20"/>
        </w:rPr>
        <w:t>E</w:t>
      </w:r>
      <w:r w:rsidR="00E5097F" w:rsidRPr="00C11FA5">
        <w:rPr>
          <w:rFonts w:ascii="Bookman Old Style" w:hAnsi="Bookman Old Style"/>
          <w:b/>
          <w:sz w:val="20"/>
        </w:rPr>
        <w:t>(i</w:t>
      </w:r>
      <w:r w:rsidRPr="00C11FA5">
        <w:rPr>
          <w:rFonts w:ascii="Bookman Old Style" w:hAnsi="Bookman Old Style"/>
          <w:b/>
          <w:sz w:val="20"/>
        </w:rPr>
        <w:t>v</w:t>
      </w:r>
      <w:r w:rsidR="00E5097F" w:rsidRPr="00C11FA5">
        <w:rPr>
          <w:rFonts w:ascii="Bookman Old Style" w:hAnsi="Bookman Old Style"/>
          <w:b/>
          <w:sz w:val="20"/>
        </w:rPr>
        <w:t xml:space="preserve">) </w:t>
      </w:r>
      <w:r w:rsidRPr="00C11FA5">
        <w:rPr>
          <w:rFonts w:ascii="Bookman Old Style" w:hAnsi="Bookman Old Style"/>
          <w:b/>
          <w:sz w:val="20"/>
        </w:rPr>
        <w:t>P</w:t>
      </w:r>
      <w:r w:rsidR="00E5097F" w:rsidRPr="00C11FA5">
        <w:rPr>
          <w:rFonts w:ascii="Bookman Old Style" w:hAnsi="Bookman Old Style"/>
          <w:b/>
          <w:sz w:val="20"/>
        </w:rPr>
        <w:t>atents.</w:t>
      </w:r>
    </w:p>
    <w:p w:rsidR="00A36957" w:rsidRPr="00C11FA5" w:rsidRDefault="00A36957" w:rsidP="008161EF">
      <w:pPr>
        <w:spacing w:after="0"/>
        <w:rPr>
          <w:rFonts w:ascii="Bookman Old Style" w:hAnsi="Bookman Old Style"/>
          <w:b/>
          <w:sz w:val="20"/>
        </w:rPr>
      </w:pPr>
    </w:p>
    <w:tbl>
      <w:tblPr>
        <w:tblW w:w="9723" w:type="dxa"/>
        <w:jc w:val="center"/>
        <w:tblInd w:w="-6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59"/>
        <w:gridCol w:w="2771"/>
        <w:gridCol w:w="2224"/>
        <w:gridCol w:w="1134"/>
        <w:gridCol w:w="1559"/>
        <w:gridCol w:w="1276"/>
      </w:tblGrid>
      <w:tr w:rsidR="00A36957" w:rsidRPr="00C11FA5" w:rsidTr="00622DD6">
        <w:trPr>
          <w:jc w:val="center"/>
        </w:trPr>
        <w:tc>
          <w:tcPr>
            <w:tcW w:w="759" w:type="dxa"/>
            <w:vMerge w:val="restart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2771" w:type="dxa"/>
            <w:vMerge w:val="restart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Title</w:t>
            </w:r>
          </w:p>
        </w:tc>
        <w:tc>
          <w:tcPr>
            <w:tcW w:w="2224" w:type="dxa"/>
            <w:vMerge w:val="restart"/>
          </w:tcPr>
          <w:p w:rsidR="00A36957" w:rsidRPr="00C11FA5" w:rsidRDefault="00A36957" w:rsidP="00DB7327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Authors Names</w:t>
            </w:r>
          </w:p>
        </w:tc>
        <w:tc>
          <w:tcPr>
            <w:tcW w:w="3969" w:type="dxa"/>
            <w:gridSpan w:val="3"/>
          </w:tcPr>
          <w:p w:rsidR="00A36957" w:rsidRPr="00C11FA5" w:rsidRDefault="00A36957" w:rsidP="00DB7327">
            <w:pPr>
              <w:spacing w:after="0" w:line="240" w:lineRule="auto"/>
              <w:jc w:val="center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Details of Patent</w:t>
            </w:r>
          </w:p>
        </w:tc>
      </w:tr>
      <w:tr w:rsidR="00A36957" w:rsidRPr="00C11FA5" w:rsidTr="00622DD6">
        <w:trPr>
          <w:jc w:val="center"/>
        </w:trPr>
        <w:tc>
          <w:tcPr>
            <w:tcW w:w="759" w:type="dxa"/>
            <w:vMerge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771" w:type="dxa"/>
            <w:vMerge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224" w:type="dxa"/>
            <w:vMerge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34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Filed</w:t>
            </w:r>
          </w:p>
        </w:tc>
        <w:tc>
          <w:tcPr>
            <w:tcW w:w="1559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Published</w:t>
            </w:r>
          </w:p>
        </w:tc>
        <w:tc>
          <w:tcPr>
            <w:tcW w:w="1276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 w:rsidRPr="00C11FA5">
              <w:rPr>
                <w:rFonts w:ascii="Bookman Old Style" w:hAnsi="Bookman Old Style"/>
                <w:sz w:val="20"/>
              </w:rPr>
              <w:t>Granted</w:t>
            </w:r>
          </w:p>
        </w:tc>
      </w:tr>
      <w:tr w:rsidR="00A36957" w:rsidRPr="00C11FA5" w:rsidTr="00622DD6">
        <w:trPr>
          <w:jc w:val="center"/>
        </w:trPr>
        <w:tc>
          <w:tcPr>
            <w:tcW w:w="759" w:type="dxa"/>
          </w:tcPr>
          <w:p w:rsidR="00A36957" w:rsidRPr="00C11FA5" w:rsidRDefault="00622DD6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2771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224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34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76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  <w:tr w:rsidR="00A36957" w:rsidRPr="00C11FA5" w:rsidTr="00622DD6">
        <w:trPr>
          <w:jc w:val="center"/>
        </w:trPr>
        <w:tc>
          <w:tcPr>
            <w:tcW w:w="759" w:type="dxa"/>
          </w:tcPr>
          <w:p w:rsidR="00A36957" w:rsidRPr="00C11FA5" w:rsidRDefault="00622DD6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2771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2224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134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559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276" w:type="dxa"/>
          </w:tcPr>
          <w:p w:rsidR="00A36957" w:rsidRPr="00C11FA5" w:rsidRDefault="00A36957" w:rsidP="00DB7327">
            <w:pPr>
              <w:spacing w:after="0" w:line="240" w:lineRule="auto"/>
              <w:rPr>
                <w:rFonts w:ascii="Bookman Old Style" w:hAnsi="Bookman Old Style"/>
                <w:sz w:val="20"/>
              </w:rPr>
            </w:pPr>
          </w:p>
        </w:tc>
      </w:tr>
    </w:tbl>
    <w:p w:rsidR="00830F59" w:rsidRDefault="00830F59" w:rsidP="008161EF">
      <w:pPr>
        <w:spacing w:after="0" w:line="220" w:lineRule="atLeast"/>
        <w:rPr>
          <w:rFonts w:ascii="Bookman Old Style" w:hAnsi="Bookman Old Style"/>
          <w:b/>
          <w:sz w:val="20"/>
        </w:rPr>
      </w:pPr>
    </w:p>
    <w:p w:rsidR="002541D6" w:rsidRPr="00021EFD" w:rsidRDefault="00021EFD" w:rsidP="00E81928">
      <w:pPr>
        <w:spacing w:before="120" w:after="0"/>
        <w:rPr>
          <w:rFonts w:ascii="Bookman Old Style" w:hAnsi="Bookman Old Style"/>
          <w:b/>
          <w:sz w:val="20"/>
        </w:rPr>
      </w:pPr>
      <w:r>
        <w:rPr>
          <w:rFonts w:ascii="Bookman Old Style" w:hAnsi="Bookman Old Style"/>
          <w:b/>
          <w:sz w:val="20"/>
        </w:rPr>
        <w:t>10.</w:t>
      </w:r>
      <w:r w:rsidRPr="00021EFD">
        <w:rPr>
          <w:rFonts w:ascii="Bookman Old Style" w:hAnsi="Bookman Old Style"/>
          <w:b/>
          <w:sz w:val="20"/>
        </w:rPr>
        <w:t xml:space="preserve"> OTHER</w:t>
      </w:r>
      <w:r w:rsidR="002541D6" w:rsidRPr="00021EFD">
        <w:rPr>
          <w:rFonts w:ascii="Bookman Old Style" w:hAnsi="Bookman Old Style"/>
          <w:b/>
          <w:sz w:val="20"/>
        </w:rPr>
        <w:t xml:space="preserve"> RELEVANT INFORMATION</w:t>
      </w:r>
    </w:p>
    <w:p w:rsidR="002541D6" w:rsidRPr="00A63F0A" w:rsidRDefault="002541D6" w:rsidP="00E81928">
      <w:pPr>
        <w:spacing w:after="0"/>
        <w:jc w:val="both"/>
        <w:rPr>
          <w:rFonts w:ascii="Bookman Old Style" w:hAnsi="Bookman Old Style"/>
          <w:sz w:val="20"/>
        </w:rPr>
      </w:pPr>
      <w:r w:rsidRPr="00A63F0A">
        <w:rPr>
          <w:rFonts w:ascii="Bookman Old Style" w:hAnsi="Bookman Old Style"/>
          <w:sz w:val="20"/>
        </w:rPr>
        <w:t>Please give details of any other credential, significant contributions, awards received etc. not mentioned earlier.</w:t>
      </w:r>
    </w:p>
    <w:tbl>
      <w:tblPr>
        <w:tblW w:w="9639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96"/>
        <w:gridCol w:w="8843"/>
      </w:tblGrid>
      <w:tr w:rsidR="002541D6" w:rsidRPr="00A63F0A" w:rsidTr="00622DD6">
        <w:tc>
          <w:tcPr>
            <w:tcW w:w="796" w:type="dxa"/>
          </w:tcPr>
          <w:p w:rsidR="002541D6" w:rsidRPr="00A63F0A" w:rsidRDefault="002541D6" w:rsidP="00C973EC">
            <w:pPr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S.N.</w:t>
            </w:r>
          </w:p>
        </w:tc>
        <w:tc>
          <w:tcPr>
            <w:tcW w:w="8843" w:type="dxa"/>
          </w:tcPr>
          <w:p w:rsidR="002541D6" w:rsidRPr="00A63F0A" w:rsidRDefault="002541D6" w:rsidP="00C973EC">
            <w:pPr>
              <w:rPr>
                <w:rFonts w:ascii="Bookman Old Style" w:hAnsi="Bookman Old Style"/>
                <w:sz w:val="20"/>
              </w:rPr>
            </w:pPr>
            <w:r w:rsidRPr="00A63F0A">
              <w:rPr>
                <w:rFonts w:ascii="Bookman Old Style" w:hAnsi="Bookman Old Style"/>
                <w:sz w:val="20"/>
              </w:rPr>
              <w:t>Details (Mention Year, Value etc. where relevant)</w:t>
            </w:r>
          </w:p>
        </w:tc>
      </w:tr>
      <w:tr w:rsidR="002541D6" w:rsidRPr="00A63F0A" w:rsidTr="00622DD6">
        <w:tc>
          <w:tcPr>
            <w:tcW w:w="796" w:type="dxa"/>
          </w:tcPr>
          <w:p w:rsidR="002541D6" w:rsidRPr="00A63F0A" w:rsidRDefault="00622DD6" w:rsidP="00C973EC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.</w:t>
            </w:r>
          </w:p>
        </w:tc>
        <w:tc>
          <w:tcPr>
            <w:tcW w:w="8843" w:type="dxa"/>
          </w:tcPr>
          <w:p w:rsidR="002541D6" w:rsidRPr="00A63F0A" w:rsidRDefault="002541D6" w:rsidP="00C973EC">
            <w:pPr>
              <w:rPr>
                <w:rFonts w:ascii="Bookman Old Style" w:hAnsi="Bookman Old Style"/>
                <w:sz w:val="20"/>
              </w:rPr>
            </w:pPr>
          </w:p>
        </w:tc>
      </w:tr>
      <w:tr w:rsidR="002541D6" w:rsidRPr="00A63F0A" w:rsidTr="00622DD6">
        <w:tc>
          <w:tcPr>
            <w:tcW w:w="796" w:type="dxa"/>
          </w:tcPr>
          <w:p w:rsidR="002541D6" w:rsidRPr="00A63F0A" w:rsidRDefault="00622DD6" w:rsidP="00C973EC">
            <w:pPr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</w:t>
            </w:r>
          </w:p>
        </w:tc>
        <w:tc>
          <w:tcPr>
            <w:tcW w:w="8843" w:type="dxa"/>
          </w:tcPr>
          <w:p w:rsidR="002541D6" w:rsidRPr="00A63F0A" w:rsidRDefault="002541D6" w:rsidP="00C973EC">
            <w:pPr>
              <w:rPr>
                <w:rFonts w:ascii="Bookman Old Style" w:hAnsi="Bookman Old Style"/>
                <w:sz w:val="20"/>
              </w:rPr>
            </w:pPr>
          </w:p>
        </w:tc>
      </w:tr>
    </w:tbl>
    <w:p w:rsidR="00E46471" w:rsidRDefault="00E46471" w:rsidP="00F0320B">
      <w:pPr>
        <w:tabs>
          <w:tab w:val="left" w:pos="552"/>
        </w:tabs>
        <w:spacing w:after="0" w:line="359" w:lineRule="auto"/>
        <w:ind w:right="240"/>
        <w:rPr>
          <w:rFonts w:ascii="Bookman Old Style" w:hAnsi="Bookman Old Style"/>
          <w:b/>
          <w:bCs/>
          <w:sz w:val="20"/>
        </w:rPr>
      </w:pPr>
    </w:p>
    <w:p w:rsidR="00F0320B" w:rsidRPr="00F0320B" w:rsidRDefault="00021EFD" w:rsidP="00F0320B">
      <w:pPr>
        <w:tabs>
          <w:tab w:val="left" w:pos="552"/>
        </w:tabs>
        <w:spacing w:after="0" w:line="359" w:lineRule="auto"/>
        <w:ind w:right="240"/>
        <w:rPr>
          <w:rFonts w:ascii="Bookman Old Style" w:eastAsia="Times New Roman" w:hAnsi="Bookman Old Style"/>
          <w:b/>
        </w:rPr>
      </w:pPr>
      <w:r>
        <w:rPr>
          <w:rFonts w:ascii="Bookman Old Style" w:hAnsi="Bookman Old Style"/>
          <w:b/>
          <w:bCs/>
          <w:sz w:val="20"/>
        </w:rPr>
        <w:t>11</w:t>
      </w:r>
      <w:r w:rsidR="00F0320B" w:rsidRPr="00F0320B">
        <w:rPr>
          <w:rFonts w:ascii="Bookman Old Style" w:hAnsi="Bookman Old Style"/>
          <w:b/>
          <w:bCs/>
          <w:sz w:val="20"/>
        </w:rPr>
        <w:t>.</w:t>
      </w:r>
      <w:r w:rsidR="00F0320B" w:rsidRPr="00F0320B">
        <w:rPr>
          <w:rFonts w:ascii="Bookman Old Style" w:hAnsi="Bookman Old Style"/>
          <w:b/>
          <w:bCs/>
          <w:sz w:val="20"/>
        </w:rPr>
        <w:tab/>
      </w:r>
      <w:r w:rsidR="00F0320B" w:rsidRPr="00F0320B">
        <w:rPr>
          <w:rFonts w:ascii="Bookman Old Style" w:eastAsia="Times New Roman" w:hAnsi="Bookman Old Style"/>
          <w:b/>
        </w:rPr>
        <w:t>Please do your own “SWOC ANALYSIS” in relation to your performance in the Institute/Department in the last 6 months.</w:t>
      </w:r>
    </w:p>
    <w:p w:rsidR="00F0320B" w:rsidRDefault="00F0320B" w:rsidP="00F0320B">
      <w:pPr>
        <w:numPr>
          <w:ilvl w:val="1"/>
          <w:numId w:val="27"/>
        </w:numPr>
        <w:tabs>
          <w:tab w:val="left" w:pos="860"/>
        </w:tabs>
        <w:spacing w:after="0" w:line="0" w:lineRule="atLeast"/>
        <w:ind w:left="860" w:hanging="315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rengths</w:t>
      </w:r>
    </w:p>
    <w:p w:rsidR="004C55E4" w:rsidRDefault="004C55E4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622DD6">
      <w:pPr>
        <w:spacing w:after="0" w:line="115" w:lineRule="exact"/>
        <w:rPr>
          <w:rFonts w:ascii="Times New Roman" w:eastAsia="Times New Roman" w:hAnsi="Times New Roman"/>
        </w:rPr>
      </w:pPr>
    </w:p>
    <w:p w:rsidR="00F0320B" w:rsidRDefault="00622DD6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</w:t>
      </w:r>
      <w:r w:rsidR="00F0320B">
        <w:rPr>
          <w:rFonts w:ascii="Times New Roman" w:eastAsia="Times New Roman" w:hAnsi="Times New Roman"/>
        </w:rPr>
        <w:t>__________________________________________________________________________</w:t>
      </w:r>
    </w:p>
    <w:p w:rsidR="00F0320B" w:rsidRDefault="00F0320B" w:rsidP="00F0320B">
      <w:pPr>
        <w:spacing w:line="113" w:lineRule="exact"/>
        <w:rPr>
          <w:rFonts w:ascii="Times New Roman" w:eastAsia="Times New Roman" w:hAnsi="Times New Roman"/>
        </w:rPr>
      </w:pPr>
    </w:p>
    <w:p w:rsidR="00F0320B" w:rsidRDefault="00F0320B" w:rsidP="00F0320B">
      <w:pPr>
        <w:numPr>
          <w:ilvl w:val="1"/>
          <w:numId w:val="27"/>
        </w:numPr>
        <w:tabs>
          <w:tab w:val="left" w:pos="900"/>
        </w:tabs>
        <w:spacing w:after="0" w:line="0" w:lineRule="atLeast"/>
        <w:ind w:left="900" w:hanging="355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lastRenderedPageBreak/>
        <w:t>Weaknesses</w:t>
      </w: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622DD6">
      <w:pPr>
        <w:spacing w:after="0" w:line="115" w:lineRule="exact"/>
        <w:rPr>
          <w:rFonts w:ascii="Times New Roman" w:eastAsia="Times New Roman" w:hAnsi="Times New Roman"/>
        </w:rPr>
      </w:pP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622DD6">
      <w:pPr>
        <w:spacing w:after="0" w:line="113" w:lineRule="exact"/>
        <w:rPr>
          <w:rFonts w:ascii="Times New Roman" w:eastAsia="Times New Roman" w:hAnsi="Times New Roman"/>
        </w:rPr>
      </w:pPr>
    </w:p>
    <w:p w:rsidR="00F0320B" w:rsidRDefault="00F0320B" w:rsidP="00F0320B">
      <w:pPr>
        <w:numPr>
          <w:ilvl w:val="1"/>
          <w:numId w:val="27"/>
        </w:numPr>
        <w:tabs>
          <w:tab w:val="left" w:pos="920"/>
        </w:tabs>
        <w:spacing w:after="0" w:line="0" w:lineRule="atLeast"/>
        <w:ind w:left="920" w:hanging="375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Opportunities</w:t>
      </w: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622DD6">
      <w:pPr>
        <w:spacing w:after="0" w:line="115" w:lineRule="exact"/>
        <w:rPr>
          <w:rFonts w:ascii="Times New Roman" w:eastAsia="Times New Roman" w:hAnsi="Times New Roman"/>
        </w:rPr>
      </w:pP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F0320B">
      <w:pPr>
        <w:spacing w:line="115" w:lineRule="exact"/>
        <w:rPr>
          <w:rFonts w:ascii="Times New Roman" w:eastAsia="Times New Roman" w:hAnsi="Times New Roman"/>
        </w:rPr>
      </w:pPr>
    </w:p>
    <w:p w:rsidR="00F0320B" w:rsidRDefault="00F0320B" w:rsidP="00F0320B">
      <w:pPr>
        <w:numPr>
          <w:ilvl w:val="1"/>
          <w:numId w:val="27"/>
        </w:numPr>
        <w:tabs>
          <w:tab w:val="left" w:pos="900"/>
        </w:tabs>
        <w:spacing w:after="0" w:line="0" w:lineRule="atLeast"/>
        <w:ind w:left="900" w:hanging="355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hallenges</w:t>
      </w: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622DD6">
      <w:pPr>
        <w:spacing w:after="0" w:line="115" w:lineRule="exact"/>
        <w:rPr>
          <w:rFonts w:ascii="Times New Roman" w:eastAsia="Times New Roman" w:hAnsi="Times New Roman"/>
        </w:rPr>
      </w:pPr>
    </w:p>
    <w:p w:rsidR="00F0320B" w:rsidRDefault="00F0320B" w:rsidP="00622DD6">
      <w:pPr>
        <w:spacing w:after="0" w:line="0" w:lineRule="atLeast"/>
        <w:ind w:left="90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____________________________________________________________________________________</w:t>
      </w:r>
    </w:p>
    <w:p w:rsidR="00F0320B" w:rsidRDefault="00F0320B" w:rsidP="00F0320B">
      <w:pPr>
        <w:spacing w:line="366" w:lineRule="auto"/>
        <w:ind w:right="4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Note: Difficulties and Suggestions with regards to Academic assignments/ Self growth can be given in an Annexure.</w:t>
      </w:r>
    </w:p>
    <w:p w:rsidR="00F0320B" w:rsidRPr="00F0320B" w:rsidRDefault="00021EFD" w:rsidP="00F0320B">
      <w:pPr>
        <w:spacing w:line="0" w:lineRule="atLeast"/>
        <w:rPr>
          <w:rFonts w:ascii="Bookman Old Style" w:eastAsia="Times New Roman" w:hAnsi="Bookman Old Style"/>
          <w:b/>
        </w:rPr>
      </w:pPr>
      <w:r>
        <w:rPr>
          <w:rFonts w:ascii="Bookman Old Style" w:eastAsia="Times New Roman" w:hAnsi="Bookman Old Style"/>
          <w:b/>
        </w:rPr>
        <w:t>12</w:t>
      </w:r>
      <w:r w:rsidR="00F0320B" w:rsidRPr="00F0320B">
        <w:rPr>
          <w:rFonts w:ascii="Bookman Old Style" w:eastAsia="Times New Roman" w:hAnsi="Bookman Old Style"/>
          <w:b/>
        </w:rPr>
        <w:t>. Self appraisal by Faculty</w:t>
      </w:r>
    </w:p>
    <w:tbl>
      <w:tblPr>
        <w:tblStyle w:val="TableGrid"/>
        <w:tblW w:w="0" w:type="auto"/>
        <w:jc w:val="center"/>
        <w:tblInd w:w="-1495" w:type="dxa"/>
        <w:tblLook w:val="04A0"/>
      </w:tblPr>
      <w:tblGrid>
        <w:gridCol w:w="3303"/>
        <w:gridCol w:w="1501"/>
        <w:gridCol w:w="1454"/>
        <w:gridCol w:w="1454"/>
        <w:gridCol w:w="1454"/>
      </w:tblGrid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501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</w:rPr>
            </w:pPr>
            <w:r w:rsidRPr="00F0320B">
              <w:rPr>
                <w:rFonts w:ascii="Bookman Old Style" w:hAnsi="Bookman Old Style"/>
                <w:b/>
                <w:bCs/>
                <w:sz w:val="20"/>
              </w:rPr>
              <w:t>Outstanding</w:t>
            </w:r>
          </w:p>
        </w:tc>
        <w:tc>
          <w:tcPr>
            <w:tcW w:w="1454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</w:rPr>
            </w:pPr>
            <w:r w:rsidRPr="00F0320B">
              <w:rPr>
                <w:rFonts w:ascii="Bookman Old Style" w:hAnsi="Bookman Old Style"/>
                <w:b/>
                <w:bCs/>
                <w:sz w:val="20"/>
              </w:rPr>
              <w:t xml:space="preserve">Very Good </w:t>
            </w:r>
          </w:p>
        </w:tc>
        <w:tc>
          <w:tcPr>
            <w:tcW w:w="1454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</w:rPr>
            </w:pPr>
            <w:r w:rsidRPr="00F0320B">
              <w:rPr>
                <w:rFonts w:ascii="Bookman Old Style" w:hAnsi="Bookman Old Style"/>
                <w:b/>
                <w:bCs/>
                <w:sz w:val="20"/>
              </w:rPr>
              <w:t>Good</w:t>
            </w:r>
          </w:p>
        </w:tc>
        <w:tc>
          <w:tcPr>
            <w:tcW w:w="1454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</w:rPr>
            </w:pPr>
            <w:r w:rsidRPr="00F0320B">
              <w:rPr>
                <w:rFonts w:ascii="Bookman Old Style" w:hAnsi="Bookman Old Style"/>
                <w:b/>
                <w:bCs/>
                <w:sz w:val="20"/>
              </w:rPr>
              <w:t>Average</w:t>
            </w:r>
          </w:p>
        </w:tc>
      </w:tr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 xml:space="preserve">Academic Performance 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 xml:space="preserve">Performance of Additional responsibilities 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>Contribution to/or Interaction with Industry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>Research Activities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36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>Punctuality and Conduct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44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 xml:space="preserve">Co-operation 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  <w:tr w:rsidR="00F0320B" w:rsidTr="008B6536">
        <w:trPr>
          <w:trHeight w:val="344"/>
          <w:jc w:val="center"/>
        </w:trPr>
        <w:tc>
          <w:tcPr>
            <w:tcW w:w="3303" w:type="dxa"/>
          </w:tcPr>
          <w:p w:rsidR="00F0320B" w:rsidRP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Cs/>
                <w:sz w:val="20"/>
              </w:rPr>
            </w:pPr>
            <w:r w:rsidRPr="00F0320B">
              <w:rPr>
                <w:rFonts w:ascii="Bookman Old Style" w:hAnsi="Bookman Old Style"/>
                <w:bCs/>
                <w:sz w:val="20"/>
              </w:rPr>
              <w:t>Initiative</w:t>
            </w:r>
          </w:p>
        </w:tc>
        <w:tc>
          <w:tcPr>
            <w:tcW w:w="1501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  <w:tc>
          <w:tcPr>
            <w:tcW w:w="1454" w:type="dxa"/>
          </w:tcPr>
          <w:p w:rsidR="00F0320B" w:rsidRDefault="00F0320B" w:rsidP="00F0320B">
            <w:pPr>
              <w:tabs>
                <w:tab w:val="left" w:pos="484"/>
              </w:tabs>
              <w:spacing w:before="120" w:after="120"/>
              <w:rPr>
                <w:rFonts w:ascii="Bookman Old Style" w:hAnsi="Bookman Old Style"/>
                <w:b/>
                <w:bCs/>
                <w:sz w:val="20"/>
                <w:u w:val="single"/>
              </w:rPr>
            </w:pPr>
          </w:p>
        </w:tc>
      </w:tr>
    </w:tbl>
    <w:p w:rsidR="00E5097F" w:rsidRPr="00FD7CC7" w:rsidRDefault="00E5097F" w:rsidP="00E81928">
      <w:pPr>
        <w:spacing w:before="120" w:after="120"/>
        <w:jc w:val="center"/>
        <w:rPr>
          <w:rFonts w:ascii="Bookman Old Style" w:hAnsi="Bookman Old Style"/>
          <w:b/>
          <w:bCs/>
          <w:sz w:val="20"/>
          <w:u w:val="single"/>
        </w:rPr>
      </w:pPr>
      <w:r w:rsidRPr="00FD7CC7">
        <w:rPr>
          <w:rFonts w:ascii="Bookman Old Style" w:hAnsi="Bookman Old Style"/>
          <w:b/>
          <w:bCs/>
          <w:sz w:val="20"/>
          <w:u w:val="single"/>
        </w:rPr>
        <w:t>Certificate</w:t>
      </w:r>
      <w:r w:rsidR="000344F2" w:rsidRPr="00FD7CC7">
        <w:rPr>
          <w:rFonts w:ascii="Bookman Old Style" w:hAnsi="Bookman Old Style"/>
          <w:b/>
          <w:bCs/>
          <w:sz w:val="20"/>
          <w:u w:val="single"/>
        </w:rPr>
        <w:t>/Declaration</w:t>
      </w:r>
    </w:p>
    <w:tbl>
      <w:tblPr>
        <w:tblStyle w:val="TableGrid"/>
        <w:tblW w:w="0" w:type="auto"/>
        <w:shd w:val="clear" w:color="auto" w:fill="BFBFBF" w:themeFill="background1" w:themeFillShade="BF"/>
        <w:tblLook w:val="04A0"/>
      </w:tblPr>
      <w:tblGrid>
        <w:gridCol w:w="10314"/>
      </w:tblGrid>
      <w:tr w:rsidR="000344F2" w:rsidRPr="00071248" w:rsidTr="000344F2">
        <w:trPr>
          <w:trHeight w:val="80"/>
        </w:trPr>
        <w:tc>
          <w:tcPr>
            <w:tcW w:w="1031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0344F2" w:rsidRPr="00C352B9" w:rsidRDefault="000344F2" w:rsidP="00C973EC">
            <w:pPr>
              <w:jc w:val="both"/>
              <w:rPr>
                <w:rFonts w:ascii="Bookman Old Style" w:hAnsi="Bookman Old Style"/>
                <w:sz w:val="20"/>
              </w:rPr>
            </w:pPr>
            <w:r w:rsidRPr="00C352B9">
              <w:rPr>
                <w:rFonts w:ascii="Bookman Old Style" w:hAnsi="Bookman Old Style"/>
                <w:sz w:val="20"/>
              </w:rPr>
              <w:t xml:space="preserve">I, ____________________________ son/ daughter of ______________________________________ hereby declare that all the statements and entries made in this application are true, complete and correct to the best of my knowledge and belief. </w:t>
            </w:r>
          </w:p>
          <w:p w:rsidR="000344F2" w:rsidRPr="00C352B9" w:rsidRDefault="000344F2" w:rsidP="00C973EC">
            <w:pPr>
              <w:rPr>
                <w:rFonts w:ascii="Bookman Old Style" w:hAnsi="Bookman Old Style"/>
                <w:sz w:val="20"/>
              </w:rPr>
            </w:pPr>
          </w:p>
          <w:p w:rsidR="000344F2" w:rsidRDefault="000344F2" w:rsidP="00C973EC">
            <w:pPr>
              <w:jc w:val="right"/>
              <w:rPr>
                <w:rFonts w:ascii="Bookman Old Style" w:hAnsi="Bookman Old Style"/>
                <w:sz w:val="20"/>
              </w:rPr>
            </w:pPr>
            <w:r w:rsidRPr="00C352B9">
              <w:rPr>
                <w:rFonts w:ascii="Bookman Old Style" w:hAnsi="Bookman Old Style"/>
                <w:sz w:val="20"/>
              </w:rPr>
              <w:t>Signature of the applicant</w:t>
            </w:r>
          </w:p>
          <w:p w:rsidR="003F420E" w:rsidRPr="00C352B9" w:rsidRDefault="003F420E" w:rsidP="00C973EC">
            <w:pPr>
              <w:jc w:val="right"/>
              <w:rPr>
                <w:rFonts w:ascii="Bookman Old Style" w:hAnsi="Bookman Old Style"/>
                <w:sz w:val="20"/>
              </w:rPr>
            </w:pPr>
          </w:p>
          <w:p w:rsidR="00361375" w:rsidRPr="00C352B9" w:rsidRDefault="00361375" w:rsidP="00361375">
            <w:pPr>
              <w:rPr>
                <w:rFonts w:ascii="Bookman Old Style" w:hAnsi="Bookman Old Style"/>
                <w:b/>
                <w:sz w:val="20"/>
              </w:rPr>
            </w:pPr>
            <w:r w:rsidRPr="00C352B9">
              <w:rPr>
                <w:rFonts w:ascii="Bookman Old Style" w:hAnsi="Bookman Old Style"/>
                <w:b/>
                <w:sz w:val="20"/>
              </w:rPr>
              <w:t>Date:_________________                                                                            Name____________________</w:t>
            </w:r>
          </w:p>
          <w:p w:rsidR="000344F2" w:rsidRPr="00C352B9" w:rsidRDefault="000344F2" w:rsidP="00C973EC">
            <w:pPr>
              <w:jc w:val="right"/>
              <w:rPr>
                <w:rFonts w:ascii="Bookman Old Style" w:hAnsi="Bookman Old Style"/>
                <w:sz w:val="20"/>
              </w:rPr>
            </w:pPr>
          </w:p>
          <w:p w:rsidR="000344F2" w:rsidRPr="00C352B9" w:rsidRDefault="000344F2" w:rsidP="00C973EC">
            <w:pPr>
              <w:jc w:val="right"/>
              <w:rPr>
                <w:rFonts w:ascii="Bookman Old Style" w:hAnsi="Bookman Old Style"/>
                <w:sz w:val="20"/>
              </w:rPr>
            </w:pPr>
          </w:p>
        </w:tc>
      </w:tr>
    </w:tbl>
    <w:p w:rsidR="00E22561" w:rsidRPr="00AF6A89" w:rsidRDefault="00E5097F" w:rsidP="00A36957">
      <w:pPr>
        <w:jc w:val="right"/>
        <w:rPr>
          <w:rFonts w:ascii="Arial" w:hAnsi="Arial" w:cs="Arial"/>
        </w:rPr>
      </w:pPr>
      <w:r w:rsidRPr="00A63F0A">
        <w:rPr>
          <w:rFonts w:ascii="Bookman Old Style" w:hAnsi="Bookman Old Style"/>
          <w:b/>
          <w:sz w:val="20"/>
        </w:rPr>
        <w:t xml:space="preserve">Verified by the </w:t>
      </w:r>
      <w:r w:rsidR="000344F2">
        <w:rPr>
          <w:rFonts w:ascii="Bookman Old Style" w:hAnsi="Bookman Old Style"/>
          <w:b/>
          <w:sz w:val="20"/>
        </w:rPr>
        <w:t>Reporting O</w:t>
      </w:r>
      <w:r w:rsidRPr="00A63F0A">
        <w:rPr>
          <w:rFonts w:ascii="Bookman Old Style" w:hAnsi="Bookman Old Style"/>
          <w:b/>
          <w:sz w:val="20"/>
        </w:rPr>
        <w:t>fficer/HoD</w:t>
      </w:r>
    </w:p>
    <w:p w:rsidR="00E5097F" w:rsidRPr="00A63F0A" w:rsidRDefault="00E5097F" w:rsidP="00E5097F">
      <w:pPr>
        <w:spacing w:line="200" w:lineRule="exact"/>
        <w:rPr>
          <w:rFonts w:ascii="Bookman Old Style" w:eastAsia="Times New Roman" w:hAnsi="Bookman Old Style"/>
          <w:sz w:val="20"/>
        </w:rPr>
      </w:pPr>
    </w:p>
    <w:p w:rsidR="00372CBB" w:rsidRDefault="00E5097F" w:rsidP="00A36957">
      <w:pPr>
        <w:spacing w:line="0" w:lineRule="atLeast"/>
        <w:jc w:val="right"/>
        <w:rPr>
          <w:rFonts w:ascii="Bookman Old Style" w:hAnsi="Bookman Old Style" w:cs="Arial"/>
          <w:b/>
          <w:bCs/>
          <w:sz w:val="20"/>
        </w:rPr>
      </w:pPr>
      <w:r w:rsidRPr="00A63F0A">
        <w:rPr>
          <w:rFonts w:ascii="Bookman Old Style" w:hAnsi="Bookman Old Style"/>
          <w:sz w:val="20"/>
        </w:rPr>
        <w:t>Signature of Head of Department</w:t>
      </w:r>
      <w:r w:rsidR="00372CBB">
        <w:rPr>
          <w:rFonts w:ascii="Bookman Old Style" w:hAnsi="Bookman Old Style"/>
          <w:b/>
          <w:sz w:val="20"/>
        </w:rPr>
        <w:t xml:space="preserve">        </w:t>
      </w:r>
    </w:p>
    <w:sectPr w:rsidR="00372CBB" w:rsidSect="00512EC3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562" w:bottom="1440" w:left="1152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02F3" w:rsidRDefault="008102F3" w:rsidP="003436B7">
      <w:pPr>
        <w:spacing w:after="0" w:line="240" w:lineRule="auto"/>
      </w:pPr>
      <w:r>
        <w:separator/>
      </w:r>
    </w:p>
  </w:endnote>
  <w:endnote w:type="continuationSeparator" w:id="1">
    <w:p w:rsidR="008102F3" w:rsidRDefault="008102F3" w:rsidP="00343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6597" w:rsidRDefault="00C3659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02F3" w:rsidRDefault="008102F3" w:rsidP="003436B7">
      <w:pPr>
        <w:spacing w:after="0" w:line="240" w:lineRule="auto"/>
      </w:pPr>
      <w:r>
        <w:separator/>
      </w:r>
    </w:p>
  </w:footnote>
  <w:footnote w:type="continuationSeparator" w:id="1">
    <w:p w:rsidR="008102F3" w:rsidRDefault="008102F3" w:rsidP="00343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6597" w:rsidRDefault="00C3659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6597" w:rsidRDefault="00C36597" w:rsidP="00390695">
    <w:pPr>
      <w:pStyle w:val="Header"/>
      <w:tabs>
        <w:tab w:val="clear" w:pos="4513"/>
        <w:tab w:val="clear" w:pos="9026"/>
        <w:tab w:val="right" w:pos="9893"/>
      </w:tabs>
      <w:rPr>
        <w:sz w:val="16"/>
        <w:szCs w:val="16"/>
      </w:rPr>
    </w:pPr>
    <w:r>
      <w:rPr>
        <w:sz w:val="16"/>
        <w:szCs w:val="16"/>
      </w:rPr>
      <w:t xml:space="preserve">                </w:t>
    </w:r>
  </w:p>
  <w:p w:rsidR="00C36597" w:rsidRPr="00B618FA" w:rsidRDefault="00C36597" w:rsidP="002A773E">
    <w:pPr>
      <w:pStyle w:val="Header"/>
      <w:tabs>
        <w:tab w:val="clear" w:pos="4513"/>
        <w:tab w:val="clear" w:pos="9026"/>
        <w:tab w:val="right" w:pos="9893"/>
      </w:tabs>
      <w:jc w:val="center"/>
      <w:rPr>
        <w:sz w:val="16"/>
        <w:szCs w:val="16"/>
      </w:rPr>
    </w:pPr>
    <w:r>
      <w:rPr>
        <w:sz w:val="16"/>
        <w:szCs w:val="16"/>
      </w:rPr>
      <w:t xml:space="preserve">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6597" w:rsidRDefault="00C3659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hybridMultilevel"/>
    <w:tmpl w:val="12200854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6"/>
    <w:multiLevelType w:val="hybridMultilevel"/>
    <w:tmpl w:val="4DB127F8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7"/>
    <w:multiLevelType w:val="hybridMultilevel"/>
    <w:tmpl w:val="0216231A"/>
    <w:lvl w:ilvl="0" w:tplc="FFFFFFFF">
      <w:start w:val="1"/>
      <w:numFmt w:val="upperLetter"/>
      <w:lvlText w:val="%1"/>
      <w:lvlJc w:val="left"/>
    </w:lvl>
    <w:lvl w:ilvl="1" w:tplc="FFFFFFFF">
      <w:start w:val="2"/>
      <w:numFmt w:val="upperLetter"/>
      <w:lvlText w:val="%2."/>
      <w:lvlJc w:val="left"/>
    </w:lvl>
    <w:lvl w:ilvl="2" w:tplc="FFFFFFFF">
      <w:start w:val="1"/>
      <w:numFmt w:val="lowerLetter"/>
      <w:lvlText w:val="%3"/>
      <w:lvlJc w:val="left"/>
    </w:lvl>
    <w:lvl w:ilvl="3" w:tplc="FFFFFFFF">
      <w:start w:val="1"/>
      <w:numFmt w:val="lowerRoman"/>
      <w:lvlText w:val="%4"/>
      <w:lvlJc w:val="left"/>
    </w:lvl>
    <w:lvl w:ilvl="4" w:tplc="FFFFFFFF">
      <w:start w:val="1"/>
      <w:numFmt w:val="decimal"/>
      <w:lvlText w:val="%5.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8"/>
    <w:multiLevelType w:val="hybridMultilevel"/>
    <w:tmpl w:val="D1D8D068"/>
    <w:lvl w:ilvl="0" w:tplc="FFFFFFFF">
      <w:start w:val="3"/>
      <w:numFmt w:val="upperLetter"/>
      <w:lvlText w:val="%1."/>
      <w:lvlJc w:val="left"/>
    </w:lvl>
    <w:lvl w:ilvl="1" w:tplc="FFFFFFFF">
      <w:start w:val="1"/>
      <w:numFmt w:val="upperLetter"/>
      <w:lvlText w:val="%2"/>
      <w:lvlJc w:val="left"/>
    </w:lvl>
    <w:lvl w:ilvl="2" w:tplc="C9461910">
      <w:start w:val="1"/>
      <w:numFmt w:val="lowerLetter"/>
      <w:lvlText w:val="%3)"/>
      <w:lvlJc w:val="left"/>
      <w:rPr>
        <w:b/>
      </w:rPr>
    </w:lvl>
    <w:lvl w:ilvl="3" w:tplc="FFFFFFFF">
      <w:start w:val="1"/>
      <w:numFmt w:val="lowerRoman"/>
      <w:lvlText w:val="%4)"/>
      <w:lvlJc w:val="left"/>
    </w:lvl>
    <w:lvl w:ilvl="4" w:tplc="FFFFFFFF">
      <w:start w:val="1"/>
      <w:numFmt w:val="decimal"/>
      <w:lvlText w:val="%5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C"/>
    <w:multiLevelType w:val="hybridMultilevel"/>
    <w:tmpl w:val="3352255A"/>
    <w:lvl w:ilvl="0" w:tplc="FFFFFFFF">
      <w:start w:val="3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1316CC1"/>
    <w:multiLevelType w:val="hybridMultilevel"/>
    <w:tmpl w:val="0A909C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2CA2C1D"/>
    <w:multiLevelType w:val="hybridMultilevel"/>
    <w:tmpl w:val="78ACF310"/>
    <w:lvl w:ilvl="0" w:tplc="86F017CE">
      <w:start w:val="2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AFC0D0A"/>
    <w:multiLevelType w:val="hybridMultilevel"/>
    <w:tmpl w:val="C0CA8046"/>
    <w:lvl w:ilvl="0" w:tplc="26DAFF74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432335"/>
    <w:multiLevelType w:val="hybridMultilevel"/>
    <w:tmpl w:val="29D4350A"/>
    <w:lvl w:ilvl="0" w:tplc="BBECE6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B24B69"/>
    <w:multiLevelType w:val="hybridMultilevel"/>
    <w:tmpl w:val="D7D2332C"/>
    <w:lvl w:ilvl="0" w:tplc="5F247A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02E5842"/>
    <w:multiLevelType w:val="hybridMultilevel"/>
    <w:tmpl w:val="B6A43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8B76E0"/>
    <w:multiLevelType w:val="hybridMultilevel"/>
    <w:tmpl w:val="706EBD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4F1C88"/>
    <w:multiLevelType w:val="hybridMultilevel"/>
    <w:tmpl w:val="BB149B4C"/>
    <w:lvl w:ilvl="0" w:tplc="67D604D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2A6D8A"/>
    <w:multiLevelType w:val="hybridMultilevel"/>
    <w:tmpl w:val="2530E8F6"/>
    <w:lvl w:ilvl="0" w:tplc="F24E5912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235075ED"/>
    <w:multiLevelType w:val="hybridMultilevel"/>
    <w:tmpl w:val="A554F1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3F70E4"/>
    <w:multiLevelType w:val="hybridMultilevel"/>
    <w:tmpl w:val="DBC6C13E"/>
    <w:lvl w:ilvl="0" w:tplc="40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3E417A"/>
    <w:multiLevelType w:val="hybridMultilevel"/>
    <w:tmpl w:val="4A6C8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8A1B95"/>
    <w:multiLevelType w:val="hybridMultilevel"/>
    <w:tmpl w:val="94EEE7AA"/>
    <w:lvl w:ilvl="0" w:tplc="FEFEE57A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3C11C5"/>
    <w:multiLevelType w:val="hybridMultilevel"/>
    <w:tmpl w:val="EE1C2D9E"/>
    <w:lvl w:ilvl="0" w:tplc="33DA89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01740F"/>
    <w:multiLevelType w:val="hybridMultilevel"/>
    <w:tmpl w:val="5F944314"/>
    <w:lvl w:ilvl="0" w:tplc="EA02171E">
      <w:start w:val="1"/>
      <w:numFmt w:val="lowerRoman"/>
      <w:lvlText w:val="(%1)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E00A15"/>
    <w:multiLevelType w:val="hybridMultilevel"/>
    <w:tmpl w:val="ED50B1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5B5E33"/>
    <w:multiLevelType w:val="multilevel"/>
    <w:tmpl w:val="69A089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>
    <w:nsid w:val="63213827"/>
    <w:multiLevelType w:val="hybridMultilevel"/>
    <w:tmpl w:val="B22E4028"/>
    <w:lvl w:ilvl="0" w:tplc="B45CBC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70258"/>
    <w:multiLevelType w:val="hybridMultilevel"/>
    <w:tmpl w:val="23C83A44"/>
    <w:lvl w:ilvl="0" w:tplc="04090011">
      <w:start w:val="7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F040FE"/>
    <w:multiLevelType w:val="hybridMultilevel"/>
    <w:tmpl w:val="AC4C9512"/>
    <w:lvl w:ilvl="0" w:tplc="6E1824F2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>
    <w:nsid w:val="6B6544B3"/>
    <w:multiLevelType w:val="hybridMultilevel"/>
    <w:tmpl w:val="8D5EE032"/>
    <w:lvl w:ilvl="0" w:tplc="3AB23C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E2252EC"/>
    <w:multiLevelType w:val="hybridMultilevel"/>
    <w:tmpl w:val="05E46468"/>
    <w:lvl w:ilvl="0" w:tplc="2A14A694">
      <w:start w:val="1"/>
      <w:numFmt w:val="upp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>
    <w:nsid w:val="6EB30C91"/>
    <w:multiLevelType w:val="hybridMultilevel"/>
    <w:tmpl w:val="FD206796"/>
    <w:lvl w:ilvl="0" w:tplc="63425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ECF3D5E"/>
    <w:multiLevelType w:val="hybridMultilevel"/>
    <w:tmpl w:val="CE400F5A"/>
    <w:lvl w:ilvl="0" w:tplc="62C6A8A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6A68A9"/>
    <w:multiLevelType w:val="hybridMultilevel"/>
    <w:tmpl w:val="F98650A4"/>
    <w:lvl w:ilvl="0" w:tplc="04090011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403254"/>
    <w:multiLevelType w:val="hybridMultilevel"/>
    <w:tmpl w:val="C5561A8A"/>
    <w:lvl w:ilvl="0" w:tplc="A356C67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BD1751"/>
    <w:multiLevelType w:val="hybridMultilevel"/>
    <w:tmpl w:val="5E8C9BB0"/>
    <w:lvl w:ilvl="0" w:tplc="C3FE81EE">
      <w:start w:val="6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B1004B"/>
    <w:multiLevelType w:val="hybridMultilevel"/>
    <w:tmpl w:val="262822C4"/>
    <w:lvl w:ilvl="0" w:tplc="B45CBC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5"/>
  </w:num>
  <w:num w:numId="4">
    <w:abstractNumId w:val="30"/>
  </w:num>
  <w:num w:numId="5">
    <w:abstractNumId w:val="12"/>
  </w:num>
  <w:num w:numId="6">
    <w:abstractNumId w:val="22"/>
  </w:num>
  <w:num w:numId="7">
    <w:abstractNumId w:val="8"/>
  </w:num>
  <w:num w:numId="8">
    <w:abstractNumId w:val="6"/>
  </w:num>
  <w:num w:numId="9">
    <w:abstractNumId w:val="25"/>
  </w:num>
  <w:num w:numId="10">
    <w:abstractNumId w:val="9"/>
  </w:num>
  <w:num w:numId="11">
    <w:abstractNumId w:val="18"/>
  </w:num>
  <w:num w:numId="12">
    <w:abstractNumId w:val="7"/>
  </w:num>
  <w:num w:numId="13">
    <w:abstractNumId w:val="31"/>
  </w:num>
  <w:num w:numId="14">
    <w:abstractNumId w:val="32"/>
  </w:num>
  <w:num w:numId="15">
    <w:abstractNumId w:val="20"/>
  </w:num>
  <w:num w:numId="16">
    <w:abstractNumId w:val="21"/>
  </w:num>
  <w:num w:numId="17">
    <w:abstractNumId w:val="19"/>
  </w:num>
  <w:num w:numId="18">
    <w:abstractNumId w:val="0"/>
  </w:num>
  <w:num w:numId="19">
    <w:abstractNumId w:val="1"/>
  </w:num>
  <w:num w:numId="20">
    <w:abstractNumId w:val="2"/>
  </w:num>
  <w:num w:numId="21">
    <w:abstractNumId w:val="3"/>
  </w:num>
  <w:num w:numId="22">
    <w:abstractNumId w:val="11"/>
  </w:num>
  <w:num w:numId="23">
    <w:abstractNumId w:val="26"/>
  </w:num>
  <w:num w:numId="24">
    <w:abstractNumId w:val="29"/>
  </w:num>
  <w:num w:numId="25">
    <w:abstractNumId w:val="16"/>
  </w:num>
  <w:num w:numId="26">
    <w:abstractNumId w:val="23"/>
  </w:num>
  <w:num w:numId="27">
    <w:abstractNumId w:val="4"/>
  </w:num>
  <w:num w:numId="28">
    <w:abstractNumId w:val="24"/>
  </w:num>
  <w:num w:numId="29">
    <w:abstractNumId w:val="17"/>
  </w:num>
  <w:num w:numId="30">
    <w:abstractNumId w:val="27"/>
  </w:num>
  <w:num w:numId="31">
    <w:abstractNumId w:val="14"/>
  </w:num>
  <w:num w:numId="32">
    <w:abstractNumId w:val="28"/>
  </w:num>
  <w:num w:numId="33">
    <w:abstractNumId w:val="10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hdrShapeDefaults>
    <o:shapedefaults v:ext="edit" spidmax="2765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2NTcxNzM3NDA2sjBQ0lEKTi0uzszPAykwqgUAZucUrywAAAA="/>
  </w:docVars>
  <w:rsids>
    <w:rsidRoot w:val="00425419"/>
    <w:rsid w:val="00000073"/>
    <w:rsid w:val="000103D7"/>
    <w:rsid w:val="0001121A"/>
    <w:rsid w:val="00014511"/>
    <w:rsid w:val="000217AA"/>
    <w:rsid w:val="00021EFD"/>
    <w:rsid w:val="000254ED"/>
    <w:rsid w:val="00026E83"/>
    <w:rsid w:val="00027C03"/>
    <w:rsid w:val="0003082C"/>
    <w:rsid w:val="00033CF2"/>
    <w:rsid w:val="000344F2"/>
    <w:rsid w:val="0004025A"/>
    <w:rsid w:val="00042BAF"/>
    <w:rsid w:val="000432CD"/>
    <w:rsid w:val="00044795"/>
    <w:rsid w:val="00050EB1"/>
    <w:rsid w:val="00056B9C"/>
    <w:rsid w:val="00057616"/>
    <w:rsid w:val="000601C2"/>
    <w:rsid w:val="000603A5"/>
    <w:rsid w:val="0006358F"/>
    <w:rsid w:val="00064C6E"/>
    <w:rsid w:val="00066280"/>
    <w:rsid w:val="000663F0"/>
    <w:rsid w:val="000729DD"/>
    <w:rsid w:val="00074D10"/>
    <w:rsid w:val="00075A97"/>
    <w:rsid w:val="0008465F"/>
    <w:rsid w:val="00084ADC"/>
    <w:rsid w:val="00090EF1"/>
    <w:rsid w:val="00092746"/>
    <w:rsid w:val="000931C4"/>
    <w:rsid w:val="00095A86"/>
    <w:rsid w:val="0009763B"/>
    <w:rsid w:val="000A546B"/>
    <w:rsid w:val="000B1200"/>
    <w:rsid w:val="000B47C6"/>
    <w:rsid w:val="000B5087"/>
    <w:rsid w:val="000B5B7A"/>
    <w:rsid w:val="000C0423"/>
    <w:rsid w:val="000C416B"/>
    <w:rsid w:val="000D0730"/>
    <w:rsid w:val="000D55F7"/>
    <w:rsid w:val="000D6131"/>
    <w:rsid w:val="000D7499"/>
    <w:rsid w:val="000E36E2"/>
    <w:rsid w:val="000E6BF7"/>
    <w:rsid w:val="000F6BEC"/>
    <w:rsid w:val="000F6F98"/>
    <w:rsid w:val="001007C6"/>
    <w:rsid w:val="00103B10"/>
    <w:rsid w:val="001052D4"/>
    <w:rsid w:val="0010545F"/>
    <w:rsid w:val="001102E2"/>
    <w:rsid w:val="00110854"/>
    <w:rsid w:val="00111586"/>
    <w:rsid w:val="00115CB3"/>
    <w:rsid w:val="00117F69"/>
    <w:rsid w:val="0012141A"/>
    <w:rsid w:val="00121C65"/>
    <w:rsid w:val="00122559"/>
    <w:rsid w:val="00122E8D"/>
    <w:rsid w:val="00127332"/>
    <w:rsid w:val="001322C0"/>
    <w:rsid w:val="00134846"/>
    <w:rsid w:val="00135365"/>
    <w:rsid w:val="00140B2E"/>
    <w:rsid w:val="00141456"/>
    <w:rsid w:val="00142707"/>
    <w:rsid w:val="00146A2C"/>
    <w:rsid w:val="0015655C"/>
    <w:rsid w:val="00161001"/>
    <w:rsid w:val="001661A3"/>
    <w:rsid w:val="00174104"/>
    <w:rsid w:val="00175DF3"/>
    <w:rsid w:val="001836F3"/>
    <w:rsid w:val="00185499"/>
    <w:rsid w:val="001A0461"/>
    <w:rsid w:val="001A19D9"/>
    <w:rsid w:val="001A218C"/>
    <w:rsid w:val="001A46D8"/>
    <w:rsid w:val="001A588C"/>
    <w:rsid w:val="001A664F"/>
    <w:rsid w:val="001B210A"/>
    <w:rsid w:val="001B7506"/>
    <w:rsid w:val="001C1BF8"/>
    <w:rsid w:val="001C2090"/>
    <w:rsid w:val="001C2132"/>
    <w:rsid w:val="001C64E4"/>
    <w:rsid w:val="001C70A6"/>
    <w:rsid w:val="001C7DF1"/>
    <w:rsid w:val="001D3A3C"/>
    <w:rsid w:val="001D5BC2"/>
    <w:rsid w:val="001D779E"/>
    <w:rsid w:val="001E0787"/>
    <w:rsid w:val="001E0BC8"/>
    <w:rsid w:val="001E2A86"/>
    <w:rsid w:val="001F456C"/>
    <w:rsid w:val="001F673D"/>
    <w:rsid w:val="001F6D47"/>
    <w:rsid w:val="0020163A"/>
    <w:rsid w:val="00201C7D"/>
    <w:rsid w:val="0020535D"/>
    <w:rsid w:val="00205DE2"/>
    <w:rsid w:val="00210C03"/>
    <w:rsid w:val="00210C96"/>
    <w:rsid w:val="002138BA"/>
    <w:rsid w:val="00217ACB"/>
    <w:rsid w:val="00222FE7"/>
    <w:rsid w:val="00225B8F"/>
    <w:rsid w:val="00225DE2"/>
    <w:rsid w:val="002268E9"/>
    <w:rsid w:val="0023163C"/>
    <w:rsid w:val="00234CD6"/>
    <w:rsid w:val="00235314"/>
    <w:rsid w:val="00236EE7"/>
    <w:rsid w:val="00244B08"/>
    <w:rsid w:val="00251CD5"/>
    <w:rsid w:val="002530FA"/>
    <w:rsid w:val="002541D6"/>
    <w:rsid w:val="00256286"/>
    <w:rsid w:val="00256961"/>
    <w:rsid w:val="00260369"/>
    <w:rsid w:val="00261F5D"/>
    <w:rsid w:val="002630ED"/>
    <w:rsid w:val="0026440B"/>
    <w:rsid w:val="0026709A"/>
    <w:rsid w:val="00274E37"/>
    <w:rsid w:val="00277F42"/>
    <w:rsid w:val="00277F44"/>
    <w:rsid w:val="00280E01"/>
    <w:rsid w:val="00283142"/>
    <w:rsid w:val="00283361"/>
    <w:rsid w:val="00284F85"/>
    <w:rsid w:val="00285117"/>
    <w:rsid w:val="00295B73"/>
    <w:rsid w:val="002A03BB"/>
    <w:rsid w:val="002A2A04"/>
    <w:rsid w:val="002A346D"/>
    <w:rsid w:val="002A42AE"/>
    <w:rsid w:val="002A452B"/>
    <w:rsid w:val="002A5BCC"/>
    <w:rsid w:val="002A773E"/>
    <w:rsid w:val="002B0163"/>
    <w:rsid w:val="002B1A20"/>
    <w:rsid w:val="002B297E"/>
    <w:rsid w:val="002B3681"/>
    <w:rsid w:val="002B7AB5"/>
    <w:rsid w:val="002C0A30"/>
    <w:rsid w:val="002C2FDD"/>
    <w:rsid w:val="002C3B6B"/>
    <w:rsid w:val="002C4BED"/>
    <w:rsid w:val="002C5D2D"/>
    <w:rsid w:val="002D5FB1"/>
    <w:rsid w:val="002E6D4E"/>
    <w:rsid w:val="002F0CA7"/>
    <w:rsid w:val="002F2222"/>
    <w:rsid w:val="002F3286"/>
    <w:rsid w:val="002F72B3"/>
    <w:rsid w:val="003048BA"/>
    <w:rsid w:val="00311711"/>
    <w:rsid w:val="00312E03"/>
    <w:rsid w:val="00314AC8"/>
    <w:rsid w:val="00316D1F"/>
    <w:rsid w:val="00317142"/>
    <w:rsid w:val="00317A68"/>
    <w:rsid w:val="003201EC"/>
    <w:rsid w:val="003211D9"/>
    <w:rsid w:val="003278F5"/>
    <w:rsid w:val="00330493"/>
    <w:rsid w:val="00330CE8"/>
    <w:rsid w:val="00334E9F"/>
    <w:rsid w:val="00335730"/>
    <w:rsid w:val="00335A2A"/>
    <w:rsid w:val="00343331"/>
    <w:rsid w:val="003436B7"/>
    <w:rsid w:val="00346C99"/>
    <w:rsid w:val="00354891"/>
    <w:rsid w:val="003551DC"/>
    <w:rsid w:val="00357A5C"/>
    <w:rsid w:val="00360665"/>
    <w:rsid w:val="00361375"/>
    <w:rsid w:val="00364FD9"/>
    <w:rsid w:val="003660FC"/>
    <w:rsid w:val="00366449"/>
    <w:rsid w:val="00366D96"/>
    <w:rsid w:val="00372CBB"/>
    <w:rsid w:val="00375DA6"/>
    <w:rsid w:val="003764B8"/>
    <w:rsid w:val="00381581"/>
    <w:rsid w:val="0038236F"/>
    <w:rsid w:val="00383429"/>
    <w:rsid w:val="00385735"/>
    <w:rsid w:val="00386265"/>
    <w:rsid w:val="00390695"/>
    <w:rsid w:val="00390FEC"/>
    <w:rsid w:val="00391D50"/>
    <w:rsid w:val="003A6EF0"/>
    <w:rsid w:val="003A7861"/>
    <w:rsid w:val="003B3BCE"/>
    <w:rsid w:val="003B414E"/>
    <w:rsid w:val="003B6A50"/>
    <w:rsid w:val="003B6B76"/>
    <w:rsid w:val="003C4ADD"/>
    <w:rsid w:val="003D198D"/>
    <w:rsid w:val="003D32E0"/>
    <w:rsid w:val="003D36FF"/>
    <w:rsid w:val="003D5292"/>
    <w:rsid w:val="003D547B"/>
    <w:rsid w:val="003D6066"/>
    <w:rsid w:val="003E53BC"/>
    <w:rsid w:val="003F074C"/>
    <w:rsid w:val="003F183D"/>
    <w:rsid w:val="003F1C6E"/>
    <w:rsid w:val="003F22E6"/>
    <w:rsid w:val="003F369F"/>
    <w:rsid w:val="003F420E"/>
    <w:rsid w:val="003F68E4"/>
    <w:rsid w:val="003F6E22"/>
    <w:rsid w:val="00400D73"/>
    <w:rsid w:val="004104EC"/>
    <w:rsid w:val="004146C7"/>
    <w:rsid w:val="004154F8"/>
    <w:rsid w:val="00421F5C"/>
    <w:rsid w:val="00424A91"/>
    <w:rsid w:val="004250C2"/>
    <w:rsid w:val="00425419"/>
    <w:rsid w:val="0042618C"/>
    <w:rsid w:val="00437280"/>
    <w:rsid w:val="00441B75"/>
    <w:rsid w:val="004425C1"/>
    <w:rsid w:val="00443FA2"/>
    <w:rsid w:val="00444E9C"/>
    <w:rsid w:val="00450139"/>
    <w:rsid w:val="00450957"/>
    <w:rsid w:val="00451C72"/>
    <w:rsid w:val="00451FF6"/>
    <w:rsid w:val="00454F7B"/>
    <w:rsid w:val="004610CB"/>
    <w:rsid w:val="0046238A"/>
    <w:rsid w:val="00467761"/>
    <w:rsid w:val="00472A69"/>
    <w:rsid w:val="004777FA"/>
    <w:rsid w:val="00477FEE"/>
    <w:rsid w:val="00481193"/>
    <w:rsid w:val="004821F4"/>
    <w:rsid w:val="00483E0A"/>
    <w:rsid w:val="004845BA"/>
    <w:rsid w:val="0048637D"/>
    <w:rsid w:val="004871B0"/>
    <w:rsid w:val="00487FCE"/>
    <w:rsid w:val="00493DDD"/>
    <w:rsid w:val="00496087"/>
    <w:rsid w:val="004A70D5"/>
    <w:rsid w:val="004B1059"/>
    <w:rsid w:val="004B1CDB"/>
    <w:rsid w:val="004B241B"/>
    <w:rsid w:val="004B2791"/>
    <w:rsid w:val="004B323E"/>
    <w:rsid w:val="004C0ABA"/>
    <w:rsid w:val="004C55E4"/>
    <w:rsid w:val="004E07CF"/>
    <w:rsid w:val="004E39B6"/>
    <w:rsid w:val="004E741C"/>
    <w:rsid w:val="004F1D1E"/>
    <w:rsid w:val="00501BAC"/>
    <w:rsid w:val="005039AA"/>
    <w:rsid w:val="00504332"/>
    <w:rsid w:val="00504994"/>
    <w:rsid w:val="00504BB5"/>
    <w:rsid w:val="00505E10"/>
    <w:rsid w:val="005072B6"/>
    <w:rsid w:val="00510786"/>
    <w:rsid w:val="00511A21"/>
    <w:rsid w:val="00512EC3"/>
    <w:rsid w:val="005149D2"/>
    <w:rsid w:val="005173A1"/>
    <w:rsid w:val="00520153"/>
    <w:rsid w:val="005226BA"/>
    <w:rsid w:val="0052361A"/>
    <w:rsid w:val="00525E5A"/>
    <w:rsid w:val="005319DD"/>
    <w:rsid w:val="0053243A"/>
    <w:rsid w:val="00532723"/>
    <w:rsid w:val="00532EF6"/>
    <w:rsid w:val="00533BC2"/>
    <w:rsid w:val="00537E7F"/>
    <w:rsid w:val="00540748"/>
    <w:rsid w:val="00547C5E"/>
    <w:rsid w:val="00547F63"/>
    <w:rsid w:val="0055124F"/>
    <w:rsid w:val="0055615D"/>
    <w:rsid w:val="005660CD"/>
    <w:rsid w:val="00570C10"/>
    <w:rsid w:val="005731FB"/>
    <w:rsid w:val="00573BA8"/>
    <w:rsid w:val="00573EA2"/>
    <w:rsid w:val="00574310"/>
    <w:rsid w:val="00574338"/>
    <w:rsid w:val="00574F25"/>
    <w:rsid w:val="00577714"/>
    <w:rsid w:val="00583153"/>
    <w:rsid w:val="00583B13"/>
    <w:rsid w:val="0059081E"/>
    <w:rsid w:val="00595772"/>
    <w:rsid w:val="00597CA2"/>
    <w:rsid w:val="005A0141"/>
    <w:rsid w:val="005A1C52"/>
    <w:rsid w:val="005A4ABE"/>
    <w:rsid w:val="005A57F5"/>
    <w:rsid w:val="005A68F5"/>
    <w:rsid w:val="005C04C9"/>
    <w:rsid w:val="005C390D"/>
    <w:rsid w:val="005C65EE"/>
    <w:rsid w:val="005D16BD"/>
    <w:rsid w:val="005D3794"/>
    <w:rsid w:val="005D65CE"/>
    <w:rsid w:val="005E13E1"/>
    <w:rsid w:val="005E1D71"/>
    <w:rsid w:val="005E3E90"/>
    <w:rsid w:val="005E5C24"/>
    <w:rsid w:val="005E622B"/>
    <w:rsid w:val="005E7874"/>
    <w:rsid w:val="005F0213"/>
    <w:rsid w:val="005F19CC"/>
    <w:rsid w:val="005F1FF8"/>
    <w:rsid w:val="005F24F4"/>
    <w:rsid w:val="005F282D"/>
    <w:rsid w:val="005F355A"/>
    <w:rsid w:val="0060448F"/>
    <w:rsid w:val="00605742"/>
    <w:rsid w:val="00606864"/>
    <w:rsid w:val="00606E61"/>
    <w:rsid w:val="006075E0"/>
    <w:rsid w:val="0061115E"/>
    <w:rsid w:val="00616ED0"/>
    <w:rsid w:val="0062128E"/>
    <w:rsid w:val="006223E8"/>
    <w:rsid w:val="00622DD6"/>
    <w:rsid w:val="00630654"/>
    <w:rsid w:val="006357BE"/>
    <w:rsid w:val="00635992"/>
    <w:rsid w:val="00635F27"/>
    <w:rsid w:val="00637EC3"/>
    <w:rsid w:val="0064402F"/>
    <w:rsid w:val="00645D53"/>
    <w:rsid w:val="00646876"/>
    <w:rsid w:val="00651507"/>
    <w:rsid w:val="00655035"/>
    <w:rsid w:val="006551B4"/>
    <w:rsid w:val="00656605"/>
    <w:rsid w:val="00657B50"/>
    <w:rsid w:val="00657E49"/>
    <w:rsid w:val="00660739"/>
    <w:rsid w:val="00661529"/>
    <w:rsid w:val="00664DE3"/>
    <w:rsid w:val="00681FC3"/>
    <w:rsid w:val="00682D9D"/>
    <w:rsid w:val="00683888"/>
    <w:rsid w:val="0068741A"/>
    <w:rsid w:val="00691045"/>
    <w:rsid w:val="00695568"/>
    <w:rsid w:val="006B0AC1"/>
    <w:rsid w:val="006B2A95"/>
    <w:rsid w:val="006B3C3C"/>
    <w:rsid w:val="006B452E"/>
    <w:rsid w:val="006C3748"/>
    <w:rsid w:val="006C6752"/>
    <w:rsid w:val="006C7329"/>
    <w:rsid w:val="006D3C07"/>
    <w:rsid w:val="006D4666"/>
    <w:rsid w:val="006E0E8F"/>
    <w:rsid w:val="006E144C"/>
    <w:rsid w:val="006E1C71"/>
    <w:rsid w:val="006E271F"/>
    <w:rsid w:val="006F0611"/>
    <w:rsid w:val="006F145B"/>
    <w:rsid w:val="006F47D0"/>
    <w:rsid w:val="006F5B14"/>
    <w:rsid w:val="006F7F37"/>
    <w:rsid w:val="00700A3D"/>
    <w:rsid w:val="00703687"/>
    <w:rsid w:val="00711007"/>
    <w:rsid w:val="0071476D"/>
    <w:rsid w:val="00720BDB"/>
    <w:rsid w:val="00721E68"/>
    <w:rsid w:val="00723D7B"/>
    <w:rsid w:val="00730B0B"/>
    <w:rsid w:val="0073290B"/>
    <w:rsid w:val="00733683"/>
    <w:rsid w:val="00742AC1"/>
    <w:rsid w:val="00744DA9"/>
    <w:rsid w:val="00746502"/>
    <w:rsid w:val="00747584"/>
    <w:rsid w:val="00750AB9"/>
    <w:rsid w:val="00751213"/>
    <w:rsid w:val="00751A3A"/>
    <w:rsid w:val="00751E65"/>
    <w:rsid w:val="00752049"/>
    <w:rsid w:val="00756A86"/>
    <w:rsid w:val="0076202F"/>
    <w:rsid w:val="00772463"/>
    <w:rsid w:val="00773360"/>
    <w:rsid w:val="00774CA4"/>
    <w:rsid w:val="00776BD9"/>
    <w:rsid w:val="00777569"/>
    <w:rsid w:val="00790F1E"/>
    <w:rsid w:val="00791377"/>
    <w:rsid w:val="00794704"/>
    <w:rsid w:val="00796115"/>
    <w:rsid w:val="007A2A4B"/>
    <w:rsid w:val="007A58A3"/>
    <w:rsid w:val="007B0C45"/>
    <w:rsid w:val="007B6431"/>
    <w:rsid w:val="007B69B9"/>
    <w:rsid w:val="007B70F9"/>
    <w:rsid w:val="007C20BE"/>
    <w:rsid w:val="007C365C"/>
    <w:rsid w:val="007C36AB"/>
    <w:rsid w:val="007C3C9D"/>
    <w:rsid w:val="007C4487"/>
    <w:rsid w:val="007C5FF0"/>
    <w:rsid w:val="007C754D"/>
    <w:rsid w:val="007D1420"/>
    <w:rsid w:val="007D16C9"/>
    <w:rsid w:val="007D2005"/>
    <w:rsid w:val="007D257A"/>
    <w:rsid w:val="007D7782"/>
    <w:rsid w:val="007D7B94"/>
    <w:rsid w:val="007E1623"/>
    <w:rsid w:val="007F2819"/>
    <w:rsid w:val="007F39DE"/>
    <w:rsid w:val="007F7136"/>
    <w:rsid w:val="007F72A2"/>
    <w:rsid w:val="007F73E7"/>
    <w:rsid w:val="008054F6"/>
    <w:rsid w:val="008071CF"/>
    <w:rsid w:val="008102F3"/>
    <w:rsid w:val="00812587"/>
    <w:rsid w:val="00813138"/>
    <w:rsid w:val="00813180"/>
    <w:rsid w:val="008142D4"/>
    <w:rsid w:val="008161EF"/>
    <w:rsid w:val="008175A9"/>
    <w:rsid w:val="00817ADB"/>
    <w:rsid w:val="008214D2"/>
    <w:rsid w:val="00830F59"/>
    <w:rsid w:val="0083128C"/>
    <w:rsid w:val="00833469"/>
    <w:rsid w:val="00834E66"/>
    <w:rsid w:val="00836DD0"/>
    <w:rsid w:val="00837CAA"/>
    <w:rsid w:val="0084000D"/>
    <w:rsid w:val="00845637"/>
    <w:rsid w:val="00851F2B"/>
    <w:rsid w:val="00854BA8"/>
    <w:rsid w:val="00857536"/>
    <w:rsid w:val="00857C3C"/>
    <w:rsid w:val="00861453"/>
    <w:rsid w:val="00861B46"/>
    <w:rsid w:val="00861C37"/>
    <w:rsid w:val="008645B4"/>
    <w:rsid w:val="00866B9B"/>
    <w:rsid w:val="00866CBB"/>
    <w:rsid w:val="0087325F"/>
    <w:rsid w:val="00873EDB"/>
    <w:rsid w:val="00885356"/>
    <w:rsid w:val="00885B74"/>
    <w:rsid w:val="0089142D"/>
    <w:rsid w:val="00891E6F"/>
    <w:rsid w:val="00893C00"/>
    <w:rsid w:val="008A1CA6"/>
    <w:rsid w:val="008A2BBA"/>
    <w:rsid w:val="008A37D7"/>
    <w:rsid w:val="008B2A5C"/>
    <w:rsid w:val="008B4630"/>
    <w:rsid w:val="008B6536"/>
    <w:rsid w:val="008C0743"/>
    <w:rsid w:val="008C2057"/>
    <w:rsid w:val="008C712E"/>
    <w:rsid w:val="008D66A8"/>
    <w:rsid w:val="008E0E58"/>
    <w:rsid w:val="008E592F"/>
    <w:rsid w:val="008E67A3"/>
    <w:rsid w:val="008F0081"/>
    <w:rsid w:val="008F08CA"/>
    <w:rsid w:val="008F41B0"/>
    <w:rsid w:val="008F430E"/>
    <w:rsid w:val="008F4EF7"/>
    <w:rsid w:val="008F54CF"/>
    <w:rsid w:val="008F6A04"/>
    <w:rsid w:val="009000B1"/>
    <w:rsid w:val="0090323A"/>
    <w:rsid w:val="00905B9B"/>
    <w:rsid w:val="0090620C"/>
    <w:rsid w:val="00907FBB"/>
    <w:rsid w:val="009102AF"/>
    <w:rsid w:val="0091173A"/>
    <w:rsid w:val="00915CF3"/>
    <w:rsid w:val="009162F2"/>
    <w:rsid w:val="00917B91"/>
    <w:rsid w:val="00917C6F"/>
    <w:rsid w:val="0092566D"/>
    <w:rsid w:val="00927A32"/>
    <w:rsid w:val="00930778"/>
    <w:rsid w:val="00931068"/>
    <w:rsid w:val="009313AE"/>
    <w:rsid w:val="009315C1"/>
    <w:rsid w:val="009338F6"/>
    <w:rsid w:val="00933B43"/>
    <w:rsid w:val="00935C6A"/>
    <w:rsid w:val="00945909"/>
    <w:rsid w:val="0094770B"/>
    <w:rsid w:val="00951301"/>
    <w:rsid w:val="0095131D"/>
    <w:rsid w:val="00952E16"/>
    <w:rsid w:val="00954D7E"/>
    <w:rsid w:val="00956D75"/>
    <w:rsid w:val="00957E95"/>
    <w:rsid w:val="00961DD9"/>
    <w:rsid w:val="00964007"/>
    <w:rsid w:val="0097488A"/>
    <w:rsid w:val="00976999"/>
    <w:rsid w:val="00977C72"/>
    <w:rsid w:val="00983892"/>
    <w:rsid w:val="00984074"/>
    <w:rsid w:val="00985BD8"/>
    <w:rsid w:val="00985C79"/>
    <w:rsid w:val="009877DE"/>
    <w:rsid w:val="009940B0"/>
    <w:rsid w:val="00995121"/>
    <w:rsid w:val="009B3842"/>
    <w:rsid w:val="009B4AC1"/>
    <w:rsid w:val="009B72DE"/>
    <w:rsid w:val="009B792E"/>
    <w:rsid w:val="009C035D"/>
    <w:rsid w:val="009C389C"/>
    <w:rsid w:val="009C48EE"/>
    <w:rsid w:val="009D18F9"/>
    <w:rsid w:val="009D1A18"/>
    <w:rsid w:val="009D20A2"/>
    <w:rsid w:val="009E164A"/>
    <w:rsid w:val="009E721E"/>
    <w:rsid w:val="009F4B04"/>
    <w:rsid w:val="009F4C94"/>
    <w:rsid w:val="00A00EF5"/>
    <w:rsid w:val="00A02D97"/>
    <w:rsid w:val="00A03368"/>
    <w:rsid w:val="00A058A1"/>
    <w:rsid w:val="00A0742C"/>
    <w:rsid w:val="00A11E9B"/>
    <w:rsid w:val="00A11F92"/>
    <w:rsid w:val="00A12BA4"/>
    <w:rsid w:val="00A13DFE"/>
    <w:rsid w:val="00A15F6D"/>
    <w:rsid w:val="00A172A4"/>
    <w:rsid w:val="00A20015"/>
    <w:rsid w:val="00A2022B"/>
    <w:rsid w:val="00A23A33"/>
    <w:rsid w:val="00A25871"/>
    <w:rsid w:val="00A26216"/>
    <w:rsid w:val="00A303FC"/>
    <w:rsid w:val="00A30789"/>
    <w:rsid w:val="00A30E05"/>
    <w:rsid w:val="00A36957"/>
    <w:rsid w:val="00A42DE8"/>
    <w:rsid w:val="00A45A73"/>
    <w:rsid w:val="00A469F4"/>
    <w:rsid w:val="00A50025"/>
    <w:rsid w:val="00A51E2A"/>
    <w:rsid w:val="00A5681E"/>
    <w:rsid w:val="00A61FCD"/>
    <w:rsid w:val="00A622C6"/>
    <w:rsid w:val="00A62B87"/>
    <w:rsid w:val="00A63F0A"/>
    <w:rsid w:val="00A640CE"/>
    <w:rsid w:val="00A64F00"/>
    <w:rsid w:val="00A65109"/>
    <w:rsid w:val="00A6673B"/>
    <w:rsid w:val="00A72884"/>
    <w:rsid w:val="00A734DD"/>
    <w:rsid w:val="00A7425C"/>
    <w:rsid w:val="00A748CA"/>
    <w:rsid w:val="00A75088"/>
    <w:rsid w:val="00A7728D"/>
    <w:rsid w:val="00A82128"/>
    <w:rsid w:val="00A83083"/>
    <w:rsid w:val="00A8336C"/>
    <w:rsid w:val="00A91820"/>
    <w:rsid w:val="00A95428"/>
    <w:rsid w:val="00A96FC0"/>
    <w:rsid w:val="00AA12DF"/>
    <w:rsid w:val="00AA1375"/>
    <w:rsid w:val="00AA151B"/>
    <w:rsid w:val="00AA3027"/>
    <w:rsid w:val="00AA7467"/>
    <w:rsid w:val="00AB04BE"/>
    <w:rsid w:val="00AB5DA8"/>
    <w:rsid w:val="00AB61AF"/>
    <w:rsid w:val="00AB7EE6"/>
    <w:rsid w:val="00AC0D38"/>
    <w:rsid w:val="00AC12A2"/>
    <w:rsid w:val="00AC3E2A"/>
    <w:rsid w:val="00AC50D1"/>
    <w:rsid w:val="00AC6509"/>
    <w:rsid w:val="00AC66EF"/>
    <w:rsid w:val="00AD3EC1"/>
    <w:rsid w:val="00AE069A"/>
    <w:rsid w:val="00AE25C6"/>
    <w:rsid w:val="00AE2DC7"/>
    <w:rsid w:val="00AE3A01"/>
    <w:rsid w:val="00AE45B0"/>
    <w:rsid w:val="00AF0543"/>
    <w:rsid w:val="00AF5D01"/>
    <w:rsid w:val="00B026A0"/>
    <w:rsid w:val="00B14118"/>
    <w:rsid w:val="00B172FA"/>
    <w:rsid w:val="00B17AE4"/>
    <w:rsid w:val="00B22E43"/>
    <w:rsid w:val="00B23EB0"/>
    <w:rsid w:val="00B30FB6"/>
    <w:rsid w:val="00B378A7"/>
    <w:rsid w:val="00B408E0"/>
    <w:rsid w:val="00B45DC3"/>
    <w:rsid w:val="00B51756"/>
    <w:rsid w:val="00B5194C"/>
    <w:rsid w:val="00B618FA"/>
    <w:rsid w:val="00B61FFB"/>
    <w:rsid w:val="00B621DD"/>
    <w:rsid w:val="00B65AD6"/>
    <w:rsid w:val="00B65D09"/>
    <w:rsid w:val="00B73722"/>
    <w:rsid w:val="00B73D34"/>
    <w:rsid w:val="00B745C0"/>
    <w:rsid w:val="00B7556F"/>
    <w:rsid w:val="00B7743E"/>
    <w:rsid w:val="00B77CAA"/>
    <w:rsid w:val="00B823AB"/>
    <w:rsid w:val="00B84C77"/>
    <w:rsid w:val="00B852CF"/>
    <w:rsid w:val="00B8551C"/>
    <w:rsid w:val="00B92B18"/>
    <w:rsid w:val="00B95D3B"/>
    <w:rsid w:val="00B96364"/>
    <w:rsid w:val="00B97B20"/>
    <w:rsid w:val="00B97EEF"/>
    <w:rsid w:val="00BA08EB"/>
    <w:rsid w:val="00BA2660"/>
    <w:rsid w:val="00BA6529"/>
    <w:rsid w:val="00BA7FAE"/>
    <w:rsid w:val="00BB22AD"/>
    <w:rsid w:val="00BB67FD"/>
    <w:rsid w:val="00BC0ABF"/>
    <w:rsid w:val="00BC4300"/>
    <w:rsid w:val="00BD40A3"/>
    <w:rsid w:val="00BD79A4"/>
    <w:rsid w:val="00BE0F03"/>
    <w:rsid w:val="00BE11CD"/>
    <w:rsid w:val="00BE44CC"/>
    <w:rsid w:val="00BF4208"/>
    <w:rsid w:val="00BF7935"/>
    <w:rsid w:val="00C0221C"/>
    <w:rsid w:val="00C03D99"/>
    <w:rsid w:val="00C10387"/>
    <w:rsid w:val="00C11FA5"/>
    <w:rsid w:val="00C1230C"/>
    <w:rsid w:val="00C14A0A"/>
    <w:rsid w:val="00C1649B"/>
    <w:rsid w:val="00C203B0"/>
    <w:rsid w:val="00C20A58"/>
    <w:rsid w:val="00C24518"/>
    <w:rsid w:val="00C26F23"/>
    <w:rsid w:val="00C311C5"/>
    <w:rsid w:val="00C321B6"/>
    <w:rsid w:val="00C352B9"/>
    <w:rsid w:val="00C36597"/>
    <w:rsid w:val="00C367FB"/>
    <w:rsid w:val="00C37CBF"/>
    <w:rsid w:val="00C40531"/>
    <w:rsid w:val="00C418A8"/>
    <w:rsid w:val="00C452E5"/>
    <w:rsid w:val="00C45766"/>
    <w:rsid w:val="00C50C82"/>
    <w:rsid w:val="00C52917"/>
    <w:rsid w:val="00C55306"/>
    <w:rsid w:val="00C556E4"/>
    <w:rsid w:val="00C56F8C"/>
    <w:rsid w:val="00C5715B"/>
    <w:rsid w:val="00C613AD"/>
    <w:rsid w:val="00C6556C"/>
    <w:rsid w:val="00C70176"/>
    <w:rsid w:val="00C73448"/>
    <w:rsid w:val="00C744EC"/>
    <w:rsid w:val="00C7549B"/>
    <w:rsid w:val="00C76C29"/>
    <w:rsid w:val="00C83BBE"/>
    <w:rsid w:val="00C8506D"/>
    <w:rsid w:val="00C85FA7"/>
    <w:rsid w:val="00C90091"/>
    <w:rsid w:val="00C93FD9"/>
    <w:rsid w:val="00C9618F"/>
    <w:rsid w:val="00C973EC"/>
    <w:rsid w:val="00CA24BA"/>
    <w:rsid w:val="00CA38D9"/>
    <w:rsid w:val="00CA5FF7"/>
    <w:rsid w:val="00CA65DA"/>
    <w:rsid w:val="00CB4D36"/>
    <w:rsid w:val="00CB5935"/>
    <w:rsid w:val="00CC4395"/>
    <w:rsid w:val="00CC4F00"/>
    <w:rsid w:val="00CD5B36"/>
    <w:rsid w:val="00CE7EF3"/>
    <w:rsid w:val="00CF1C3F"/>
    <w:rsid w:val="00CF4DB8"/>
    <w:rsid w:val="00D002C8"/>
    <w:rsid w:val="00D02F1C"/>
    <w:rsid w:val="00D04C84"/>
    <w:rsid w:val="00D14D0F"/>
    <w:rsid w:val="00D23787"/>
    <w:rsid w:val="00D23B4F"/>
    <w:rsid w:val="00D30DFB"/>
    <w:rsid w:val="00D31DD6"/>
    <w:rsid w:val="00D3381C"/>
    <w:rsid w:val="00D33F15"/>
    <w:rsid w:val="00D34B92"/>
    <w:rsid w:val="00D363EA"/>
    <w:rsid w:val="00D41E3A"/>
    <w:rsid w:val="00D42636"/>
    <w:rsid w:val="00D453AB"/>
    <w:rsid w:val="00D45ED8"/>
    <w:rsid w:val="00D472DA"/>
    <w:rsid w:val="00D51094"/>
    <w:rsid w:val="00D5328D"/>
    <w:rsid w:val="00D56EB3"/>
    <w:rsid w:val="00D66DB1"/>
    <w:rsid w:val="00D7069E"/>
    <w:rsid w:val="00D70A25"/>
    <w:rsid w:val="00D710A7"/>
    <w:rsid w:val="00D75F3A"/>
    <w:rsid w:val="00D801BE"/>
    <w:rsid w:val="00D8033E"/>
    <w:rsid w:val="00D80E20"/>
    <w:rsid w:val="00D865F7"/>
    <w:rsid w:val="00D8717E"/>
    <w:rsid w:val="00D93096"/>
    <w:rsid w:val="00D950A2"/>
    <w:rsid w:val="00DA4F34"/>
    <w:rsid w:val="00DA60C1"/>
    <w:rsid w:val="00DB0905"/>
    <w:rsid w:val="00DB2472"/>
    <w:rsid w:val="00DB26A8"/>
    <w:rsid w:val="00DB7327"/>
    <w:rsid w:val="00DB7772"/>
    <w:rsid w:val="00DB77D1"/>
    <w:rsid w:val="00DC4972"/>
    <w:rsid w:val="00DD0B46"/>
    <w:rsid w:val="00DD1225"/>
    <w:rsid w:val="00DD65AB"/>
    <w:rsid w:val="00DD725E"/>
    <w:rsid w:val="00DE1C28"/>
    <w:rsid w:val="00DE4CA9"/>
    <w:rsid w:val="00DF5327"/>
    <w:rsid w:val="00DF6501"/>
    <w:rsid w:val="00DF7EC5"/>
    <w:rsid w:val="00E016E4"/>
    <w:rsid w:val="00E02BDB"/>
    <w:rsid w:val="00E047C4"/>
    <w:rsid w:val="00E0666E"/>
    <w:rsid w:val="00E12738"/>
    <w:rsid w:val="00E12F3D"/>
    <w:rsid w:val="00E15C0A"/>
    <w:rsid w:val="00E15FC2"/>
    <w:rsid w:val="00E22561"/>
    <w:rsid w:val="00E23C9E"/>
    <w:rsid w:val="00E2595A"/>
    <w:rsid w:val="00E26BE7"/>
    <w:rsid w:val="00E2732B"/>
    <w:rsid w:val="00E30CF6"/>
    <w:rsid w:val="00E31D9B"/>
    <w:rsid w:val="00E4248E"/>
    <w:rsid w:val="00E46471"/>
    <w:rsid w:val="00E4663A"/>
    <w:rsid w:val="00E5097F"/>
    <w:rsid w:val="00E50F0D"/>
    <w:rsid w:val="00E51922"/>
    <w:rsid w:val="00E52019"/>
    <w:rsid w:val="00E522D5"/>
    <w:rsid w:val="00E56944"/>
    <w:rsid w:val="00E61FB0"/>
    <w:rsid w:val="00E64D4B"/>
    <w:rsid w:val="00E67893"/>
    <w:rsid w:val="00E712A6"/>
    <w:rsid w:val="00E71B40"/>
    <w:rsid w:val="00E733C6"/>
    <w:rsid w:val="00E77DE8"/>
    <w:rsid w:val="00E81533"/>
    <w:rsid w:val="00E81928"/>
    <w:rsid w:val="00E830AB"/>
    <w:rsid w:val="00E84E5B"/>
    <w:rsid w:val="00E84F40"/>
    <w:rsid w:val="00E86301"/>
    <w:rsid w:val="00E92B42"/>
    <w:rsid w:val="00EA1264"/>
    <w:rsid w:val="00EA6DD5"/>
    <w:rsid w:val="00EB526E"/>
    <w:rsid w:val="00EB5895"/>
    <w:rsid w:val="00EC0A6C"/>
    <w:rsid w:val="00EC22C5"/>
    <w:rsid w:val="00EC25A5"/>
    <w:rsid w:val="00EC2752"/>
    <w:rsid w:val="00EC59F2"/>
    <w:rsid w:val="00EC7880"/>
    <w:rsid w:val="00ED00F0"/>
    <w:rsid w:val="00ED0D3D"/>
    <w:rsid w:val="00ED34C1"/>
    <w:rsid w:val="00ED35F4"/>
    <w:rsid w:val="00ED37AF"/>
    <w:rsid w:val="00ED519E"/>
    <w:rsid w:val="00EE1AC6"/>
    <w:rsid w:val="00EE537F"/>
    <w:rsid w:val="00EE5402"/>
    <w:rsid w:val="00EE5A4E"/>
    <w:rsid w:val="00EF0E03"/>
    <w:rsid w:val="00EF4418"/>
    <w:rsid w:val="00EF5990"/>
    <w:rsid w:val="00F01106"/>
    <w:rsid w:val="00F0320B"/>
    <w:rsid w:val="00F0596C"/>
    <w:rsid w:val="00F101AE"/>
    <w:rsid w:val="00F10ED3"/>
    <w:rsid w:val="00F11B70"/>
    <w:rsid w:val="00F11E0B"/>
    <w:rsid w:val="00F157D6"/>
    <w:rsid w:val="00F1601E"/>
    <w:rsid w:val="00F23D27"/>
    <w:rsid w:val="00F24E9F"/>
    <w:rsid w:val="00F334D6"/>
    <w:rsid w:val="00F34633"/>
    <w:rsid w:val="00F3529F"/>
    <w:rsid w:val="00F356C6"/>
    <w:rsid w:val="00F43557"/>
    <w:rsid w:val="00F4454A"/>
    <w:rsid w:val="00F51C40"/>
    <w:rsid w:val="00F53163"/>
    <w:rsid w:val="00F6525E"/>
    <w:rsid w:val="00F70633"/>
    <w:rsid w:val="00F708FD"/>
    <w:rsid w:val="00F8439D"/>
    <w:rsid w:val="00F8677A"/>
    <w:rsid w:val="00F86A80"/>
    <w:rsid w:val="00F923C7"/>
    <w:rsid w:val="00F94FA7"/>
    <w:rsid w:val="00F9571C"/>
    <w:rsid w:val="00F9784E"/>
    <w:rsid w:val="00FA1F98"/>
    <w:rsid w:val="00FA67F6"/>
    <w:rsid w:val="00FA7635"/>
    <w:rsid w:val="00FC1240"/>
    <w:rsid w:val="00FC1A68"/>
    <w:rsid w:val="00FC2728"/>
    <w:rsid w:val="00FC27D9"/>
    <w:rsid w:val="00FC7259"/>
    <w:rsid w:val="00FC7E84"/>
    <w:rsid w:val="00FD071A"/>
    <w:rsid w:val="00FD182A"/>
    <w:rsid w:val="00FD5A12"/>
    <w:rsid w:val="00FD707F"/>
    <w:rsid w:val="00FD7CC7"/>
    <w:rsid w:val="00FE19EE"/>
    <w:rsid w:val="00FE5F8E"/>
    <w:rsid w:val="00FF2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  <o:rules v:ext="edit">
        <o:r id="V:Rule2" type="connector" idref="#_x0000_s1080"/>
        <o:r id="V:Rule3" type="connector" idref="#_x0000_s1081"/>
        <o:r id="V:Rule4" type="connector" idref="#_x0000_s1082"/>
        <o:r id="V:Rule5" type="connector" idref="#_x0000_s1083"/>
        <o:r id="V:Rule6" type="connector" idref="#_x0000_s1084"/>
        <o:r id="V:Rule7" type="connector" idref="#_x0000_s1112"/>
        <o:r id="V:Rule8" type="connector" idref="#_x0000_s1113"/>
        <o:r id="V:Rule9" type="connector" idref="#_x0000_s1114"/>
        <o:r id="V:Rule10" type="connector" idref="#_x0000_s1115"/>
        <o:r id="V:Rule11" type="connector" idref="#_x0000_s111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endnote tex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142"/>
  </w:style>
  <w:style w:type="paragraph" w:styleId="Heading1">
    <w:name w:val="heading 1"/>
    <w:basedOn w:val="Normal"/>
    <w:next w:val="Normal"/>
    <w:link w:val="Heading1Char"/>
    <w:qFormat/>
    <w:rsid w:val="008E592F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0"/>
      <w:szCs w:val="24"/>
      <w:lang w:val="en-US" w:eastAsia="en-US" w:bidi="ar-SA"/>
    </w:rPr>
  </w:style>
  <w:style w:type="paragraph" w:styleId="Heading3">
    <w:name w:val="heading 3"/>
    <w:basedOn w:val="Normal"/>
    <w:next w:val="Normal"/>
    <w:link w:val="Heading3Char"/>
    <w:qFormat/>
    <w:rsid w:val="008E592F"/>
    <w:pPr>
      <w:keepNext/>
      <w:spacing w:after="0" w:line="240" w:lineRule="auto"/>
      <w:jc w:val="center"/>
      <w:outlineLvl w:val="2"/>
    </w:pPr>
    <w:rPr>
      <w:rFonts w:ascii="Arial" w:eastAsia="Times New Roman" w:hAnsi="Arial" w:cs="Arial"/>
      <w:b/>
      <w:bCs/>
      <w:i/>
      <w:iCs/>
      <w:sz w:val="28"/>
      <w:szCs w:val="24"/>
      <w:lang w:val="en-US" w:eastAsia="en-US" w:bidi="ar-SA"/>
    </w:rPr>
  </w:style>
  <w:style w:type="paragraph" w:styleId="Heading4">
    <w:name w:val="heading 4"/>
    <w:basedOn w:val="Normal"/>
    <w:next w:val="Normal"/>
    <w:link w:val="Heading4Char"/>
    <w:qFormat/>
    <w:rsid w:val="008E592F"/>
    <w:pPr>
      <w:keepNext/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18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254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qFormat/>
    <w:rsid w:val="00084ADC"/>
    <w:pPr>
      <w:ind w:left="720"/>
      <w:contextualSpacing/>
    </w:pPr>
    <w:rPr>
      <w:rFonts w:ascii="Calibri" w:eastAsia="Times New Roman" w:hAnsi="Calibri" w:cs="Times New Roman"/>
      <w:szCs w:val="22"/>
      <w:lang w:val="en-US" w:eastAsia="en-US" w:bidi="ar-SA"/>
    </w:rPr>
  </w:style>
  <w:style w:type="table" w:styleId="TableGrid">
    <w:name w:val="Table Grid"/>
    <w:basedOn w:val="TableNormal"/>
    <w:uiPriority w:val="59"/>
    <w:rsid w:val="00084A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43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6B7"/>
  </w:style>
  <w:style w:type="paragraph" w:styleId="Footer">
    <w:name w:val="footer"/>
    <w:basedOn w:val="Normal"/>
    <w:link w:val="FooterChar"/>
    <w:uiPriority w:val="99"/>
    <w:unhideWhenUsed/>
    <w:rsid w:val="00343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6B7"/>
  </w:style>
  <w:style w:type="paragraph" w:styleId="EndnoteText">
    <w:name w:val="endnote text"/>
    <w:basedOn w:val="Normal"/>
    <w:link w:val="EndnoteTextChar"/>
    <w:semiHidden/>
    <w:unhideWhenUsed/>
    <w:rsid w:val="005F19CC"/>
    <w:pPr>
      <w:spacing w:after="0" w:line="240" w:lineRule="auto"/>
    </w:pPr>
    <w:rPr>
      <w:rFonts w:ascii="Calibri" w:eastAsia="Calibri" w:hAnsi="Calibri" w:cs="Times New Roman"/>
      <w:sz w:val="20"/>
      <w:lang w:val="en-US" w:eastAsia="en-US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5F19CC"/>
    <w:rPr>
      <w:rFonts w:ascii="Calibri" w:eastAsia="Calibri" w:hAnsi="Calibri" w:cs="Times New Roman"/>
      <w:sz w:val="20"/>
      <w:lang w:val="en-US" w:eastAsia="en-US" w:bidi="ar-SA"/>
    </w:rPr>
  </w:style>
  <w:style w:type="paragraph" w:styleId="BalloonText">
    <w:name w:val="Balloon Text"/>
    <w:basedOn w:val="Normal"/>
    <w:link w:val="BalloonTextChar"/>
    <w:semiHidden/>
    <w:unhideWhenUsed/>
    <w:rsid w:val="005F19C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semiHidden/>
    <w:rsid w:val="005F19CC"/>
    <w:rPr>
      <w:rFonts w:ascii="Tahoma" w:hAnsi="Tahoma" w:cs="Mangal"/>
      <w:sz w:val="16"/>
      <w:szCs w:val="14"/>
    </w:rPr>
  </w:style>
  <w:style w:type="character" w:customStyle="1" w:styleId="Heading1Char">
    <w:name w:val="Heading 1 Char"/>
    <w:basedOn w:val="DefaultParagraphFont"/>
    <w:link w:val="Heading1"/>
    <w:rsid w:val="008E592F"/>
    <w:rPr>
      <w:rFonts w:ascii="Arial" w:eastAsia="Times New Roman" w:hAnsi="Arial" w:cs="Arial"/>
      <w:b/>
      <w:bCs/>
      <w:sz w:val="20"/>
      <w:szCs w:val="24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rsid w:val="008E592F"/>
    <w:rPr>
      <w:rFonts w:ascii="Arial" w:eastAsia="Times New Roman" w:hAnsi="Arial" w:cs="Arial"/>
      <w:b/>
      <w:bCs/>
      <w:i/>
      <w:iCs/>
      <w:sz w:val="28"/>
      <w:szCs w:val="24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8E592F"/>
    <w:rPr>
      <w:rFonts w:ascii="Arial" w:eastAsia="Times New Roman" w:hAnsi="Arial" w:cs="Arial"/>
      <w:b/>
      <w:bCs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rsid w:val="008E592F"/>
  </w:style>
  <w:style w:type="character" w:styleId="Hyperlink">
    <w:name w:val="Hyperlink"/>
    <w:rsid w:val="00A6673B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5072B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225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66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7F3A3F-198F-4955-BA09-4C689B777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27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2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inder</dc:creator>
  <cp:lastModifiedBy>Windows User</cp:lastModifiedBy>
  <cp:revision>2</cp:revision>
  <cp:lastPrinted>2019-09-23T07:46:00Z</cp:lastPrinted>
  <dcterms:created xsi:type="dcterms:W3CDTF">2019-09-23T08:56:00Z</dcterms:created>
  <dcterms:modified xsi:type="dcterms:W3CDTF">2019-09-23T08:56:00Z</dcterms:modified>
</cp:coreProperties>
</file>